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C9ED5" w14:textId="77777777" w:rsidR="00E55C54" w:rsidRDefault="00E55C54" w:rsidP="00E55C54">
      <w:pPr>
        <w:pStyle w:val="Heading1"/>
      </w:pPr>
      <w:bookmarkStart w:id="0" w:name="_Toc73811698"/>
      <w:r>
        <w:t>Web Application Installation</w:t>
      </w:r>
      <w:bookmarkEnd w:id="0"/>
    </w:p>
    <w:p w14:paraId="5E66151D" w14:textId="77777777" w:rsidR="00E55C54" w:rsidRPr="00550E2B" w:rsidRDefault="00E55C54" w:rsidP="00E55C54">
      <w:r>
        <w:t>The instructions provided below in each subsection are made with the assumption that the product developed is already in possession of the reader (in the form provided initially by the author).</w:t>
      </w:r>
    </w:p>
    <w:p w14:paraId="0D44DB2C" w14:textId="77777777" w:rsidR="00E55C54" w:rsidRDefault="00E55C54" w:rsidP="00E55C54">
      <w:pPr>
        <w:pStyle w:val="Heading2"/>
      </w:pPr>
      <w:r>
        <w:t>Prerequisites</w:t>
      </w:r>
    </w:p>
    <w:p w14:paraId="2598CE19" w14:textId="77777777" w:rsidR="00E55C54" w:rsidRDefault="00E55C54" w:rsidP="00E55C54">
      <w:r>
        <w:t>To be able to install and execute the developed web application, several technologies and additions must first be installed. Specifically, the technologies which are needed and must be previously installed are:</w:t>
      </w:r>
    </w:p>
    <w:p w14:paraId="722767E0" w14:textId="77777777" w:rsidR="00E55C54" w:rsidRPr="007D63E8" w:rsidRDefault="00E55C54" w:rsidP="00E55C54">
      <w:pPr>
        <w:pStyle w:val="ListParagraph"/>
        <w:numPr>
          <w:ilvl w:val="0"/>
          <w:numId w:val="22"/>
        </w:numPr>
        <w:spacing w:line="240" w:lineRule="auto"/>
        <w:rPr>
          <w:b/>
          <w:bCs/>
          <w:sz w:val="24"/>
          <w:szCs w:val="24"/>
        </w:rPr>
      </w:pPr>
      <w:r w:rsidRPr="007D63E8">
        <w:rPr>
          <w:b/>
          <w:bCs/>
          <w:sz w:val="24"/>
          <w:szCs w:val="24"/>
        </w:rPr>
        <w:t>Eclipse IDE</w:t>
      </w:r>
    </w:p>
    <w:p w14:paraId="6CC8F18F" w14:textId="77777777" w:rsidR="00E55C54" w:rsidRPr="007D63E8" w:rsidRDefault="00E55C54" w:rsidP="00E55C54">
      <w:pPr>
        <w:pStyle w:val="ListParagraph"/>
        <w:numPr>
          <w:ilvl w:val="0"/>
          <w:numId w:val="22"/>
        </w:numPr>
        <w:spacing w:line="240" w:lineRule="auto"/>
        <w:rPr>
          <w:b/>
          <w:bCs/>
          <w:sz w:val="24"/>
          <w:szCs w:val="24"/>
        </w:rPr>
      </w:pPr>
      <w:r w:rsidRPr="007D63E8">
        <w:rPr>
          <w:b/>
          <w:bCs/>
          <w:sz w:val="24"/>
          <w:szCs w:val="24"/>
        </w:rPr>
        <w:t>Node Package Manager (NPM)</w:t>
      </w:r>
    </w:p>
    <w:p w14:paraId="73E7FE72" w14:textId="77777777" w:rsidR="00E55C54" w:rsidRPr="007D63E8" w:rsidRDefault="00E55C54" w:rsidP="00E55C54">
      <w:pPr>
        <w:pStyle w:val="ListParagraph"/>
        <w:numPr>
          <w:ilvl w:val="0"/>
          <w:numId w:val="22"/>
        </w:numPr>
        <w:spacing w:line="240" w:lineRule="auto"/>
        <w:rPr>
          <w:b/>
          <w:bCs/>
          <w:sz w:val="24"/>
          <w:szCs w:val="24"/>
        </w:rPr>
      </w:pPr>
      <w:r w:rsidRPr="007D63E8">
        <w:rPr>
          <w:b/>
          <w:bCs/>
          <w:sz w:val="24"/>
          <w:szCs w:val="24"/>
        </w:rPr>
        <w:t>Angular CLI (installed via NPM)</w:t>
      </w:r>
    </w:p>
    <w:p w14:paraId="2619533A" w14:textId="77777777" w:rsidR="00E55C54" w:rsidRDefault="00E55C54" w:rsidP="00E55C54">
      <w:pPr>
        <w:pStyle w:val="ListParagraph"/>
        <w:numPr>
          <w:ilvl w:val="0"/>
          <w:numId w:val="22"/>
        </w:numPr>
        <w:spacing w:line="240" w:lineRule="auto"/>
        <w:rPr>
          <w:b/>
          <w:bCs/>
          <w:sz w:val="24"/>
          <w:szCs w:val="24"/>
        </w:rPr>
      </w:pPr>
      <w:r w:rsidRPr="007D63E8">
        <w:rPr>
          <w:b/>
          <w:bCs/>
          <w:sz w:val="24"/>
          <w:szCs w:val="24"/>
        </w:rPr>
        <w:t>XAMPP</w:t>
      </w:r>
    </w:p>
    <w:p w14:paraId="349A9CA1" w14:textId="77777777" w:rsidR="00E55C54" w:rsidRPr="007D63E8" w:rsidRDefault="00E55C54" w:rsidP="00E55C54">
      <w:pPr>
        <w:pStyle w:val="ListParagraph"/>
        <w:numPr>
          <w:ilvl w:val="0"/>
          <w:numId w:val="22"/>
        </w:numPr>
        <w:spacing w:line="240" w:lineRule="auto"/>
        <w:rPr>
          <w:b/>
          <w:bCs/>
          <w:sz w:val="24"/>
          <w:szCs w:val="24"/>
        </w:rPr>
      </w:pPr>
      <w:r>
        <w:rPr>
          <w:b/>
          <w:bCs/>
          <w:sz w:val="24"/>
          <w:szCs w:val="24"/>
        </w:rPr>
        <w:t>Java (15)</w:t>
      </w:r>
    </w:p>
    <w:p w14:paraId="2A77AE0C" w14:textId="77777777" w:rsidR="00E55C54" w:rsidRDefault="00E55C54" w:rsidP="00E55C54">
      <w:pPr>
        <w:pStyle w:val="Heading2"/>
      </w:pPr>
      <w:r>
        <w:t>Eclipse Project Importation</w:t>
      </w:r>
    </w:p>
    <w:p w14:paraId="4C5CC8DE" w14:textId="77777777" w:rsidR="00E55C54" w:rsidRDefault="00E55C54" w:rsidP="00E55C54">
      <w:pPr>
        <w:pStyle w:val="Heading3"/>
      </w:pPr>
      <w:r>
        <w:t>Microservices Installation</w:t>
      </w:r>
    </w:p>
    <w:p w14:paraId="1E92C391" w14:textId="77777777" w:rsidR="00E55C54" w:rsidRDefault="00E55C54" w:rsidP="00E55C54">
      <w:r>
        <w:t>To install all the independent microservices of the web application into an Eclipse workspace, follow the steps below:</w:t>
      </w:r>
    </w:p>
    <w:p w14:paraId="7F65601F" w14:textId="77777777" w:rsidR="00E55C54" w:rsidRDefault="00E55C54" w:rsidP="00E55C54">
      <w:pPr>
        <w:pStyle w:val="ListParagraph"/>
        <w:numPr>
          <w:ilvl w:val="0"/>
          <w:numId w:val="29"/>
        </w:numPr>
        <w:spacing w:line="240" w:lineRule="auto"/>
        <w:rPr>
          <w:sz w:val="24"/>
          <w:szCs w:val="24"/>
        </w:rPr>
      </w:pPr>
      <w:r w:rsidRPr="00E066D7">
        <w:rPr>
          <w:sz w:val="24"/>
          <w:szCs w:val="24"/>
        </w:rPr>
        <w:t>Create a new empty Eclipse workspace</w:t>
      </w:r>
    </w:p>
    <w:p w14:paraId="6F258C48" w14:textId="77777777" w:rsidR="00E55C54" w:rsidRDefault="00E55C54" w:rsidP="00E55C54">
      <w:pPr>
        <w:pStyle w:val="ListParagraph"/>
        <w:numPr>
          <w:ilvl w:val="0"/>
          <w:numId w:val="29"/>
        </w:numPr>
        <w:spacing w:line="240" w:lineRule="auto"/>
        <w:rPr>
          <w:sz w:val="24"/>
          <w:szCs w:val="24"/>
        </w:rPr>
      </w:pPr>
      <w:r>
        <w:rPr>
          <w:sz w:val="24"/>
          <w:szCs w:val="24"/>
        </w:rPr>
        <w:t>From the “File” tab above, press the “Import” option</w:t>
      </w:r>
    </w:p>
    <w:p w14:paraId="0E838C49" w14:textId="77777777" w:rsidR="00E55C54" w:rsidRDefault="00E55C54" w:rsidP="00E55C54">
      <w:pPr>
        <w:pStyle w:val="ListParagraph"/>
        <w:numPr>
          <w:ilvl w:val="0"/>
          <w:numId w:val="29"/>
        </w:numPr>
        <w:spacing w:line="240" w:lineRule="auto"/>
        <w:rPr>
          <w:sz w:val="24"/>
          <w:szCs w:val="24"/>
        </w:rPr>
      </w:pPr>
      <w:r>
        <w:rPr>
          <w:sz w:val="24"/>
          <w:szCs w:val="24"/>
        </w:rPr>
        <w:t>From the import wizard window, import a project as a “Projects from Folder or Archive” as shown in the image below.</w:t>
      </w:r>
    </w:p>
    <w:p w14:paraId="67A9962C" w14:textId="77777777" w:rsidR="00E55C54" w:rsidRPr="00A90D4C" w:rsidRDefault="00E55C54" w:rsidP="00E55C54">
      <w:pPr>
        <w:ind w:left="360"/>
        <w:jc w:val="center"/>
      </w:pPr>
      <w:r>
        <w:rPr>
          <w:noProof/>
        </w:rPr>
        <w:drawing>
          <wp:inline distT="0" distB="0" distL="0" distR="0" wp14:anchorId="11F360CC" wp14:editId="40D51A32">
            <wp:extent cx="3806684" cy="336042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14108" cy="3366974"/>
                    </a:xfrm>
                    <a:prstGeom prst="rect">
                      <a:avLst/>
                    </a:prstGeom>
                    <a:noFill/>
                    <a:ln>
                      <a:noFill/>
                    </a:ln>
                  </pic:spPr>
                </pic:pic>
              </a:graphicData>
            </a:graphic>
          </wp:inline>
        </w:drawing>
      </w:r>
    </w:p>
    <w:p w14:paraId="6FF30507" w14:textId="77777777" w:rsidR="00E55C54" w:rsidRPr="00A40F70" w:rsidRDefault="00E55C54" w:rsidP="00E55C54">
      <w:pPr>
        <w:pStyle w:val="ListParagraph"/>
        <w:numPr>
          <w:ilvl w:val="0"/>
          <w:numId w:val="30"/>
        </w:numPr>
        <w:spacing w:line="240" w:lineRule="auto"/>
        <w:rPr>
          <w:sz w:val="28"/>
          <w:szCs w:val="28"/>
        </w:rPr>
      </w:pPr>
      <w:r>
        <w:rPr>
          <w:sz w:val="24"/>
          <w:szCs w:val="24"/>
        </w:rPr>
        <w:t>From the new window in the “input source” field, set the directory of the “Eclipse” folder found inside the source code files provided.</w:t>
      </w:r>
    </w:p>
    <w:p w14:paraId="5914BEB9" w14:textId="77777777" w:rsidR="00E55C54" w:rsidRPr="00CD0A8C" w:rsidRDefault="00E55C54" w:rsidP="00E55C54">
      <w:pPr>
        <w:pStyle w:val="ListParagraph"/>
        <w:numPr>
          <w:ilvl w:val="0"/>
          <w:numId w:val="30"/>
        </w:numPr>
        <w:spacing w:line="240" w:lineRule="auto"/>
        <w:rPr>
          <w:sz w:val="28"/>
          <w:szCs w:val="28"/>
        </w:rPr>
      </w:pPr>
      <w:r>
        <w:rPr>
          <w:sz w:val="24"/>
          <w:szCs w:val="24"/>
        </w:rPr>
        <w:lastRenderedPageBreak/>
        <w:t>After inputting the directory where the “Eclipse” folder is found, select all the projects to be imported, this is shown in the image below. Press finish and the installation process is complete.</w:t>
      </w:r>
    </w:p>
    <w:p w14:paraId="0BE5AFAE" w14:textId="77777777" w:rsidR="00E55C54" w:rsidRPr="00CD0A8C" w:rsidRDefault="00E55C54" w:rsidP="00E55C54">
      <w:pPr>
        <w:ind w:left="360"/>
        <w:jc w:val="center"/>
        <w:rPr>
          <w:sz w:val="28"/>
          <w:szCs w:val="28"/>
        </w:rPr>
      </w:pPr>
      <w:r>
        <w:rPr>
          <w:noProof/>
          <w:sz w:val="28"/>
          <w:szCs w:val="28"/>
        </w:rPr>
        <w:drawing>
          <wp:inline distT="0" distB="0" distL="0" distR="0" wp14:anchorId="4A5AD0D2" wp14:editId="1909EE45">
            <wp:extent cx="4152699" cy="3566160"/>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60175" cy="3572580"/>
                    </a:xfrm>
                    <a:prstGeom prst="rect">
                      <a:avLst/>
                    </a:prstGeom>
                    <a:noFill/>
                    <a:ln>
                      <a:noFill/>
                    </a:ln>
                  </pic:spPr>
                </pic:pic>
              </a:graphicData>
            </a:graphic>
          </wp:inline>
        </w:drawing>
      </w:r>
    </w:p>
    <w:p w14:paraId="05914BFB" w14:textId="77777777" w:rsidR="00E55C54" w:rsidRDefault="00E55C54" w:rsidP="00E55C54">
      <w:pPr>
        <w:pStyle w:val="Heading3"/>
      </w:pPr>
      <w:r>
        <w:t>Plugin Installations</w:t>
      </w:r>
    </w:p>
    <w:p w14:paraId="321C7E47" w14:textId="77777777" w:rsidR="00E55C54" w:rsidRDefault="00E55C54" w:rsidP="00E55C54">
      <w:r>
        <w:t>To remove any Java errors shown by Eclipse and execute each Spring-Boot microservice with ease, two plugins are needed, a Spring-Boot and Lombok plugin. To install a Spring-Boot plugin in Eclipse follow the steps bellow:</w:t>
      </w:r>
    </w:p>
    <w:p w14:paraId="0A253613" w14:textId="77777777" w:rsidR="00E55C54" w:rsidRDefault="00E55C54" w:rsidP="00E55C54">
      <w:pPr>
        <w:pStyle w:val="ListParagraph"/>
        <w:numPr>
          <w:ilvl w:val="0"/>
          <w:numId w:val="32"/>
        </w:numPr>
        <w:spacing w:line="240" w:lineRule="auto"/>
        <w:rPr>
          <w:sz w:val="24"/>
          <w:szCs w:val="24"/>
        </w:rPr>
      </w:pPr>
      <w:r w:rsidRPr="00A06413">
        <w:rPr>
          <w:sz w:val="24"/>
          <w:szCs w:val="24"/>
        </w:rPr>
        <w:t>From within Eclipse, open the “Help” tab from above and select the “Eclipse Marketplace” option.</w:t>
      </w:r>
    </w:p>
    <w:p w14:paraId="509826EE" w14:textId="77777777" w:rsidR="00E55C54" w:rsidRDefault="00E55C54" w:rsidP="00E55C54">
      <w:pPr>
        <w:pStyle w:val="ListParagraph"/>
        <w:numPr>
          <w:ilvl w:val="0"/>
          <w:numId w:val="32"/>
        </w:numPr>
        <w:spacing w:line="240" w:lineRule="auto"/>
        <w:rPr>
          <w:sz w:val="24"/>
          <w:szCs w:val="24"/>
        </w:rPr>
      </w:pPr>
      <w:r>
        <w:rPr>
          <w:sz w:val="24"/>
          <w:szCs w:val="24"/>
        </w:rPr>
        <w:t>From the new window, search for “Spring-Boot” and install the plugin called “Spring-Boot Tools 4 (aka Spring Tool Suite 4) 4.10.0 RELEASE” by “VMware”. The desired plugin is shown below.</w:t>
      </w:r>
    </w:p>
    <w:p w14:paraId="781A62DB" w14:textId="77777777" w:rsidR="00E55C54" w:rsidRDefault="00E55C54" w:rsidP="00E55C54">
      <w:pPr>
        <w:ind w:left="360"/>
        <w:jc w:val="center"/>
      </w:pPr>
      <w:r>
        <w:rPr>
          <w:noProof/>
        </w:rPr>
        <w:lastRenderedPageBreak/>
        <w:drawing>
          <wp:inline distT="0" distB="0" distL="0" distR="0" wp14:anchorId="2D0688B6" wp14:editId="6EB77812">
            <wp:extent cx="3027707" cy="4129898"/>
            <wp:effectExtent l="0" t="0" r="127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34936" cy="4139758"/>
                    </a:xfrm>
                    <a:prstGeom prst="rect">
                      <a:avLst/>
                    </a:prstGeom>
                    <a:noFill/>
                    <a:ln>
                      <a:noFill/>
                    </a:ln>
                  </pic:spPr>
                </pic:pic>
              </a:graphicData>
            </a:graphic>
          </wp:inline>
        </w:drawing>
      </w:r>
    </w:p>
    <w:p w14:paraId="274F6911" w14:textId="77777777" w:rsidR="00E55C54" w:rsidRPr="00F06F66" w:rsidRDefault="00E55C54" w:rsidP="00E55C54">
      <w:pPr>
        <w:pStyle w:val="ListParagraph"/>
        <w:numPr>
          <w:ilvl w:val="0"/>
          <w:numId w:val="32"/>
        </w:numPr>
        <w:spacing w:line="240" w:lineRule="auto"/>
        <w:rPr>
          <w:rFonts w:cs="Times New Roman"/>
          <w:sz w:val="24"/>
          <w:szCs w:val="24"/>
        </w:rPr>
      </w:pPr>
      <w:r w:rsidRPr="00F06F66">
        <w:rPr>
          <w:rFonts w:cs="Times New Roman"/>
          <w:sz w:val="24"/>
          <w:szCs w:val="24"/>
        </w:rPr>
        <w:t>After pressing “install’ on the desired plugin, accept, and confirm all the window prompts that appear and fully install the plugin. If necessary, accept the terms of conditions provided.</w:t>
      </w:r>
    </w:p>
    <w:p w14:paraId="2C7E6E3E" w14:textId="77777777" w:rsidR="00E55C54" w:rsidRDefault="00E55C54" w:rsidP="00E55C54">
      <w:pPr>
        <w:rPr>
          <w:rFonts w:cs="Times New Roman"/>
        </w:rPr>
      </w:pPr>
      <w:r w:rsidRPr="00F06F66">
        <w:rPr>
          <w:rFonts w:cs="Times New Roman"/>
        </w:rPr>
        <w:t>To install Lombok (as errors may appear in code th</w:t>
      </w:r>
      <w:r>
        <w:rPr>
          <w:rFonts w:cs="Times New Roman"/>
        </w:rPr>
        <w:t>at</w:t>
      </w:r>
      <w:r w:rsidRPr="00F06F66">
        <w:rPr>
          <w:rFonts w:cs="Times New Roman"/>
        </w:rPr>
        <w:t xml:space="preserve"> Eclipse believes to be legitimate)</w:t>
      </w:r>
      <w:r>
        <w:rPr>
          <w:rFonts w:cs="Times New Roman"/>
        </w:rPr>
        <w:t>, follow the steps below:</w:t>
      </w:r>
    </w:p>
    <w:p w14:paraId="09581BCA" w14:textId="77777777" w:rsidR="00E55C54" w:rsidRDefault="00E55C54" w:rsidP="00E55C54">
      <w:pPr>
        <w:pStyle w:val="ListParagraph"/>
        <w:numPr>
          <w:ilvl w:val="0"/>
          <w:numId w:val="33"/>
        </w:numPr>
        <w:spacing w:line="240" w:lineRule="auto"/>
        <w:rPr>
          <w:rFonts w:cs="Times New Roman"/>
          <w:sz w:val="24"/>
          <w:szCs w:val="24"/>
        </w:rPr>
      </w:pPr>
      <w:r w:rsidRPr="00C91052">
        <w:rPr>
          <w:rFonts w:cs="Times New Roman"/>
          <w:sz w:val="24"/>
          <w:szCs w:val="24"/>
        </w:rPr>
        <w:t>Within Eclipse, open the “Help” tab above and select the option “Install New Software”.</w:t>
      </w:r>
    </w:p>
    <w:p w14:paraId="142ED101" w14:textId="77777777" w:rsidR="00E55C54" w:rsidRDefault="00E55C54" w:rsidP="00E55C54">
      <w:pPr>
        <w:pStyle w:val="ListParagraph"/>
        <w:numPr>
          <w:ilvl w:val="0"/>
          <w:numId w:val="33"/>
        </w:numPr>
        <w:spacing w:line="240" w:lineRule="auto"/>
        <w:rPr>
          <w:rFonts w:cs="Times New Roman"/>
          <w:sz w:val="24"/>
          <w:szCs w:val="24"/>
        </w:rPr>
      </w:pPr>
      <w:r>
        <w:rPr>
          <w:rFonts w:cs="Times New Roman"/>
          <w:sz w:val="24"/>
          <w:szCs w:val="24"/>
        </w:rPr>
        <w:t>Inside the new window, enter in the field “Work With” the URL “</w:t>
      </w:r>
      <w:r w:rsidRPr="00826C2C">
        <w:rPr>
          <w:rFonts w:cs="Times New Roman"/>
          <w:sz w:val="24"/>
          <w:szCs w:val="24"/>
        </w:rPr>
        <w:t>https://projectlombok.org/p2</w:t>
      </w:r>
      <w:r>
        <w:rPr>
          <w:rFonts w:cs="Times New Roman"/>
          <w:sz w:val="24"/>
          <w:szCs w:val="24"/>
        </w:rPr>
        <w:t>”.</w:t>
      </w:r>
    </w:p>
    <w:p w14:paraId="6314C4D0" w14:textId="77777777" w:rsidR="00E55C54" w:rsidRDefault="00E55C54" w:rsidP="00E55C54">
      <w:pPr>
        <w:pStyle w:val="ListParagraph"/>
        <w:numPr>
          <w:ilvl w:val="0"/>
          <w:numId w:val="33"/>
        </w:numPr>
        <w:spacing w:line="240" w:lineRule="auto"/>
        <w:rPr>
          <w:rFonts w:cs="Times New Roman"/>
          <w:sz w:val="24"/>
          <w:szCs w:val="24"/>
        </w:rPr>
      </w:pPr>
      <w:r>
        <w:rPr>
          <w:rFonts w:cs="Times New Roman"/>
          <w:sz w:val="24"/>
          <w:szCs w:val="24"/>
        </w:rPr>
        <w:t>From a view within the same window, select the package “Lombok” and press “Next”. This process is shown in the image below.</w:t>
      </w:r>
    </w:p>
    <w:p w14:paraId="2ECF5B45" w14:textId="77777777" w:rsidR="00E55C54" w:rsidRPr="009928F4" w:rsidRDefault="00E55C54" w:rsidP="00E55C54">
      <w:pPr>
        <w:ind w:left="360"/>
        <w:rPr>
          <w:rFonts w:cs="Times New Roman"/>
        </w:rPr>
      </w:pPr>
    </w:p>
    <w:p w14:paraId="63ED3BA2" w14:textId="77777777" w:rsidR="00E55C54" w:rsidRDefault="00E55C54" w:rsidP="00E55C54">
      <w:pPr>
        <w:jc w:val="center"/>
        <w:rPr>
          <w:rFonts w:cs="Times New Roman"/>
        </w:rPr>
      </w:pPr>
      <w:r>
        <w:rPr>
          <w:rFonts w:cs="Times New Roman"/>
          <w:noProof/>
        </w:rPr>
        <w:lastRenderedPageBreak/>
        <w:drawing>
          <wp:inline distT="0" distB="0" distL="0" distR="0" wp14:anchorId="0F862F19" wp14:editId="29C97C91">
            <wp:extent cx="5013023" cy="3802251"/>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5978" cy="3812077"/>
                    </a:xfrm>
                    <a:prstGeom prst="rect">
                      <a:avLst/>
                    </a:prstGeom>
                    <a:noFill/>
                    <a:ln>
                      <a:noFill/>
                    </a:ln>
                  </pic:spPr>
                </pic:pic>
              </a:graphicData>
            </a:graphic>
          </wp:inline>
        </w:drawing>
      </w:r>
    </w:p>
    <w:p w14:paraId="1F15A054" w14:textId="77777777" w:rsidR="00E55C54" w:rsidRPr="0048327B" w:rsidRDefault="00E55C54" w:rsidP="00E55C54">
      <w:pPr>
        <w:rPr>
          <w:rFonts w:cs="Times New Roman"/>
        </w:rPr>
      </w:pPr>
      <w:r>
        <w:rPr>
          <w:rFonts w:cs="Times New Roman"/>
        </w:rPr>
        <w:t>From the next appearing windows, press “Next” and accept any terms of agreement or certificates if necessary. By the end of the process the plugin should be fully installed in Eclipse and any Java errors if encountered should have disappeared.</w:t>
      </w:r>
    </w:p>
    <w:p w14:paraId="1BB46E44" w14:textId="77777777" w:rsidR="00E55C54" w:rsidRDefault="00E55C54" w:rsidP="00E55C54">
      <w:pPr>
        <w:pStyle w:val="Heading3"/>
      </w:pPr>
      <w:r>
        <w:t>Microservice Execution</w:t>
      </w:r>
    </w:p>
    <w:p w14:paraId="73F6DF92" w14:textId="77777777" w:rsidR="00E55C54" w:rsidRDefault="00E55C54" w:rsidP="00E55C54">
      <w:r>
        <w:t>To execute any of the Spring-Boot based microservices, simply press on any of the Java projects (e.g., “</w:t>
      </w:r>
      <w:proofErr w:type="spellStart"/>
      <w:r>
        <w:t>AuthenticationService</w:t>
      </w:r>
      <w:proofErr w:type="spellEnd"/>
      <w:r>
        <w:t>”), right click on one and run as “Spring-Boot App”. To guarantee correct microservice execution (for more immediate results as the gateway microservice may delay) and run all microservices, execute each microservice in the following order:</w:t>
      </w:r>
    </w:p>
    <w:p w14:paraId="60EBDF12" w14:textId="77777777" w:rsidR="00E55C54" w:rsidRPr="00F26A91" w:rsidRDefault="00E55C54" w:rsidP="00E55C54">
      <w:pPr>
        <w:pStyle w:val="ListParagraph"/>
        <w:numPr>
          <w:ilvl w:val="0"/>
          <w:numId w:val="31"/>
        </w:numPr>
        <w:spacing w:line="240" w:lineRule="auto"/>
        <w:rPr>
          <w:sz w:val="24"/>
          <w:szCs w:val="24"/>
        </w:rPr>
      </w:pPr>
      <w:proofErr w:type="spellStart"/>
      <w:r w:rsidRPr="00F26A91">
        <w:rPr>
          <w:sz w:val="24"/>
          <w:szCs w:val="24"/>
        </w:rPr>
        <w:t>EurekaService</w:t>
      </w:r>
      <w:proofErr w:type="spellEnd"/>
    </w:p>
    <w:p w14:paraId="53D99945" w14:textId="77777777" w:rsidR="00E55C54" w:rsidRPr="00F26A91" w:rsidRDefault="00E55C54" w:rsidP="00E55C54">
      <w:pPr>
        <w:pStyle w:val="ListParagraph"/>
        <w:numPr>
          <w:ilvl w:val="0"/>
          <w:numId w:val="31"/>
        </w:numPr>
        <w:spacing w:line="240" w:lineRule="auto"/>
        <w:rPr>
          <w:sz w:val="24"/>
          <w:szCs w:val="24"/>
        </w:rPr>
      </w:pPr>
      <w:proofErr w:type="spellStart"/>
      <w:r w:rsidRPr="00F26A91">
        <w:rPr>
          <w:sz w:val="24"/>
          <w:szCs w:val="24"/>
        </w:rPr>
        <w:t>GatewayAPIService</w:t>
      </w:r>
      <w:proofErr w:type="spellEnd"/>
    </w:p>
    <w:p w14:paraId="5DD9BCD6" w14:textId="77777777" w:rsidR="00E55C54" w:rsidRPr="00F26A91" w:rsidRDefault="00E55C54" w:rsidP="00E55C54">
      <w:pPr>
        <w:pStyle w:val="ListParagraph"/>
        <w:numPr>
          <w:ilvl w:val="0"/>
          <w:numId w:val="31"/>
        </w:numPr>
        <w:spacing w:line="240" w:lineRule="auto"/>
        <w:rPr>
          <w:sz w:val="24"/>
          <w:szCs w:val="24"/>
        </w:rPr>
      </w:pPr>
      <w:proofErr w:type="spellStart"/>
      <w:r w:rsidRPr="00F26A91">
        <w:rPr>
          <w:sz w:val="24"/>
          <w:szCs w:val="24"/>
        </w:rPr>
        <w:t>NewsFetcherService</w:t>
      </w:r>
      <w:proofErr w:type="spellEnd"/>
    </w:p>
    <w:p w14:paraId="052E569B" w14:textId="77777777" w:rsidR="00E55C54" w:rsidRPr="00F26A91" w:rsidRDefault="00E55C54" w:rsidP="00E55C54">
      <w:pPr>
        <w:pStyle w:val="ListParagraph"/>
        <w:numPr>
          <w:ilvl w:val="0"/>
          <w:numId w:val="31"/>
        </w:numPr>
        <w:spacing w:line="240" w:lineRule="auto"/>
        <w:rPr>
          <w:sz w:val="24"/>
          <w:szCs w:val="24"/>
        </w:rPr>
      </w:pPr>
      <w:proofErr w:type="spellStart"/>
      <w:r w:rsidRPr="00F26A91">
        <w:rPr>
          <w:sz w:val="24"/>
          <w:szCs w:val="24"/>
        </w:rPr>
        <w:t>AuthenticationService</w:t>
      </w:r>
      <w:proofErr w:type="spellEnd"/>
    </w:p>
    <w:p w14:paraId="5DBD2B42" w14:textId="77777777" w:rsidR="00E55C54" w:rsidRDefault="00E55C54" w:rsidP="00E55C54">
      <w:pPr>
        <w:pStyle w:val="ListParagraph"/>
        <w:numPr>
          <w:ilvl w:val="0"/>
          <w:numId w:val="31"/>
        </w:numPr>
        <w:spacing w:line="240" w:lineRule="auto"/>
        <w:rPr>
          <w:sz w:val="24"/>
          <w:szCs w:val="24"/>
        </w:rPr>
      </w:pPr>
      <w:proofErr w:type="spellStart"/>
      <w:r w:rsidRPr="00F26A91">
        <w:rPr>
          <w:sz w:val="24"/>
          <w:szCs w:val="24"/>
        </w:rPr>
        <w:t>TopicSubscriptionService</w:t>
      </w:r>
      <w:proofErr w:type="spellEnd"/>
    </w:p>
    <w:p w14:paraId="3D317099" w14:textId="77777777" w:rsidR="00E55C54" w:rsidRDefault="00E55C54" w:rsidP="00E55C54">
      <w:pPr>
        <w:pStyle w:val="Heading3"/>
      </w:pPr>
      <w:r>
        <w:t>Troubleshooting</w:t>
      </w:r>
    </w:p>
    <w:p w14:paraId="2CB96D75" w14:textId="77777777" w:rsidR="00E55C54" w:rsidRPr="00AD1EF1" w:rsidRDefault="00E55C54" w:rsidP="00E55C54">
      <w:r>
        <w:t>Because the “</w:t>
      </w:r>
      <w:proofErr w:type="spellStart"/>
      <w:r>
        <w:t>EurekaService</w:t>
      </w:r>
      <w:proofErr w:type="spellEnd"/>
      <w:r>
        <w:t>” and “</w:t>
      </w:r>
      <w:proofErr w:type="spellStart"/>
      <w:r>
        <w:t>GatewayAPIService</w:t>
      </w:r>
      <w:proofErr w:type="spellEnd"/>
      <w:r>
        <w:t>” may delay in updating their known lists of microservices instances, in the event of microservice communication errors, simply restart the “</w:t>
      </w:r>
      <w:proofErr w:type="spellStart"/>
      <w:r>
        <w:t>GatewayAPIService</w:t>
      </w:r>
      <w:proofErr w:type="spellEnd"/>
      <w:r>
        <w:t>”. If the issue persists, restart the “</w:t>
      </w:r>
      <w:proofErr w:type="spellStart"/>
      <w:r>
        <w:t>EurekaService</w:t>
      </w:r>
      <w:proofErr w:type="spellEnd"/>
      <w:r>
        <w:t xml:space="preserve">” as well. If an error is </w:t>
      </w:r>
      <w:proofErr w:type="gramStart"/>
      <w:r>
        <w:t>still persisting</w:t>
      </w:r>
      <w:proofErr w:type="gramEnd"/>
      <w:r>
        <w:t>, then it is likely unrelated and unique.</w:t>
      </w:r>
    </w:p>
    <w:p w14:paraId="60A8ED1B" w14:textId="77777777" w:rsidR="00E55C54" w:rsidRDefault="00E55C54" w:rsidP="00E55C54">
      <w:pPr>
        <w:pStyle w:val="Heading2"/>
      </w:pPr>
      <w:r>
        <w:t>Angular (Front-End) Installation</w:t>
      </w:r>
    </w:p>
    <w:p w14:paraId="4B9D0936" w14:textId="77777777" w:rsidR="00E55C54" w:rsidRDefault="00E55C54" w:rsidP="00E55C54">
      <w:pPr>
        <w:pStyle w:val="Heading3"/>
      </w:pPr>
      <w:r>
        <w:t>Installation</w:t>
      </w:r>
    </w:p>
    <w:p w14:paraId="627745BD" w14:textId="77777777" w:rsidR="00E55C54" w:rsidRDefault="00E55C54" w:rsidP="00E55C54">
      <w:r w:rsidRPr="006538B5">
        <w:lastRenderedPageBreak/>
        <w:t>Regarding the installation of the Angular front-end, there is no need for the movement or copying of files as the front-end solution can be executed from within any folder.</w:t>
      </w:r>
      <w:r>
        <w:t xml:space="preserve"> To install the front-end, follow the steps below:</w:t>
      </w:r>
    </w:p>
    <w:p w14:paraId="14BB5DCC" w14:textId="77777777" w:rsidR="00E55C54" w:rsidRPr="008E266B" w:rsidRDefault="00E55C54" w:rsidP="00E55C54">
      <w:pPr>
        <w:pStyle w:val="ListParagraph"/>
        <w:numPr>
          <w:ilvl w:val="0"/>
          <w:numId w:val="28"/>
        </w:numPr>
        <w:spacing w:line="240" w:lineRule="auto"/>
        <w:rPr>
          <w:sz w:val="24"/>
          <w:szCs w:val="24"/>
        </w:rPr>
      </w:pPr>
      <w:r w:rsidRPr="008E266B">
        <w:rPr>
          <w:sz w:val="24"/>
          <w:szCs w:val="24"/>
        </w:rPr>
        <w:t>From the files in possession, look for a folder name “Front-End”.</w:t>
      </w:r>
    </w:p>
    <w:p w14:paraId="730A116E" w14:textId="77777777" w:rsidR="00E55C54" w:rsidRDefault="00E55C54" w:rsidP="00E55C54">
      <w:pPr>
        <w:pStyle w:val="ListParagraph"/>
        <w:numPr>
          <w:ilvl w:val="0"/>
          <w:numId w:val="28"/>
        </w:numPr>
        <w:spacing w:line="240" w:lineRule="auto"/>
        <w:rPr>
          <w:sz w:val="24"/>
          <w:szCs w:val="24"/>
        </w:rPr>
      </w:pPr>
      <w:r w:rsidRPr="008E266B">
        <w:rPr>
          <w:sz w:val="24"/>
          <w:szCs w:val="24"/>
        </w:rPr>
        <w:t>From within the folder, find another folder called “news-web-app-front”</w:t>
      </w:r>
    </w:p>
    <w:p w14:paraId="644B9D3F" w14:textId="77777777" w:rsidR="00E55C54" w:rsidRDefault="00E55C54" w:rsidP="00E55C54">
      <w:pPr>
        <w:pStyle w:val="ListParagraph"/>
        <w:numPr>
          <w:ilvl w:val="0"/>
          <w:numId w:val="28"/>
        </w:numPr>
        <w:spacing w:line="240" w:lineRule="auto"/>
        <w:rPr>
          <w:sz w:val="24"/>
          <w:szCs w:val="24"/>
        </w:rPr>
      </w:pPr>
      <w:r>
        <w:rPr>
          <w:sz w:val="24"/>
          <w:szCs w:val="24"/>
        </w:rPr>
        <w:t xml:space="preserve">Open a new command prompt window at the directory of the </w:t>
      </w:r>
      <w:r w:rsidRPr="008E266B">
        <w:rPr>
          <w:sz w:val="24"/>
          <w:szCs w:val="24"/>
        </w:rPr>
        <w:t>“news-web-app-front”</w:t>
      </w:r>
      <w:r>
        <w:rPr>
          <w:sz w:val="24"/>
          <w:szCs w:val="24"/>
        </w:rPr>
        <w:t xml:space="preserve"> folder.</w:t>
      </w:r>
    </w:p>
    <w:p w14:paraId="43DC767E" w14:textId="77777777" w:rsidR="00E55C54" w:rsidRDefault="00E55C54" w:rsidP="00E55C54">
      <w:pPr>
        <w:pStyle w:val="ListParagraph"/>
        <w:numPr>
          <w:ilvl w:val="0"/>
          <w:numId w:val="28"/>
        </w:numPr>
        <w:spacing w:line="240" w:lineRule="auto"/>
        <w:rPr>
          <w:sz w:val="24"/>
          <w:szCs w:val="24"/>
        </w:rPr>
      </w:pPr>
      <w:r>
        <w:rPr>
          <w:sz w:val="24"/>
          <w:szCs w:val="24"/>
        </w:rPr>
        <w:t>From the command prompt, type and execute the code “</w:t>
      </w:r>
      <w:proofErr w:type="spellStart"/>
      <w:r>
        <w:rPr>
          <w:sz w:val="24"/>
          <w:szCs w:val="24"/>
        </w:rPr>
        <w:t>npm</w:t>
      </w:r>
      <w:proofErr w:type="spellEnd"/>
      <w:r>
        <w:rPr>
          <w:sz w:val="24"/>
          <w:szCs w:val="24"/>
        </w:rPr>
        <w:t xml:space="preserve"> install”, this will install any missing dependencies of the web application.</w:t>
      </w:r>
    </w:p>
    <w:p w14:paraId="7BBA9C3B" w14:textId="77777777" w:rsidR="00E55C54" w:rsidRPr="004C05FB" w:rsidRDefault="00E55C54" w:rsidP="00E55C54">
      <w:pPr>
        <w:pStyle w:val="ListParagraph"/>
        <w:numPr>
          <w:ilvl w:val="0"/>
          <w:numId w:val="28"/>
        </w:numPr>
        <w:spacing w:line="240" w:lineRule="auto"/>
        <w:rPr>
          <w:sz w:val="24"/>
          <w:szCs w:val="24"/>
        </w:rPr>
      </w:pPr>
      <w:r>
        <w:rPr>
          <w:sz w:val="24"/>
          <w:szCs w:val="24"/>
        </w:rPr>
        <w:t>If necessary, the command prompt window may indicate that an “</w:t>
      </w:r>
      <w:proofErr w:type="spellStart"/>
      <w:r>
        <w:rPr>
          <w:sz w:val="24"/>
          <w:szCs w:val="24"/>
        </w:rPr>
        <w:t>npm</w:t>
      </w:r>
      <w:proofErr w:type="spellEnd"/>
      <w:r>
        <w:rPr>
          <w:sz w:val="24"/>
          <w:szCs w:val="24"/>
        </w:rPr>
        <w:t xml:space="preserve"> audit fix” command should be used. In this event, execute the command.</w:t>
      </w:r>
    </w:p>
    <w:p w14:paraId="4108892E" w14:textId="77777777" w:rsidR="00E55C54" w:rsidRDefault="00E55C54" w:rsidP="00E55C54">
      <w:pPr>
        <w:pStyle w:val="Heading3"/>
      </w:pPr>
      <w:r>
        <w:t>Execution</w:t>
      </w:r>
    </w:p>
    <w:p w14:paraId="7F838C63" w14:textId="77777777" w:rsidR="00E55C54" w:rsidRPr="00322AC1" w:rsidRDefault="00E55C54" w:rsidP="00E55C54">
      <w:r>
        <w:t xml:space="preserve">To execute and run the front-end server, simply open a command prompt window in the directory of the </w:t>
      </w:r>
      <w:r w:rsidRPr="008E266B">
        <w:t>“news-web-app-front”</w:t>
      </w:r>
      <w:r>
        <w:t xml:space="preserve"> folder and execute the code “ng </w:t>
      </w:r>
      <w:proofErr w:type="gramStart"/>
      <w:r>
        <w:t>serve</w:t>
      </w:r>
      <w:proofErr w:type="gramEnd"/>
      <w:r>
        <w:t>”. After a certain amount of time, command prompt windows will indicate the running status of the front-end. To visit the homepage of the web application, simply enter in the URL field of a web browser the address “</w:t>
      </w:r>
      <w:r w:rsidRPr="00386AAB">
        <w:t>http://localhost:4200/homepage</w:t>
      </w:r>
      <w:r>
        <w:t>” and enter. In the event of errors, check the port number of the running web application through the command prompt window used to run it and compare with the provided URL.</w:t>
      </w:r>
    </w:p>
    <w:p w14:paraId="74ADBAA2" w14:textId="77777777" w:rsidR="00E55C54" w:rsidRDefault="00E55C54" w:rsidP="00E55C54">
      <w:pPr>
        <w:pStyle w:val="Heading2"/>
      </w:pPr>
      <w:r>
        <w:t xml:space="preserve">Apache Kafka </w:t>
      </w:r>
    </w:p>
    <w:p w14:paraId="47DDBEAE" w14:textId="77777777" w:rsidR="00E55C54" w:rsidRPr="00DE68C2" w:rsidRDefault="00E55C54" w:rsidP="00E55C54">
      <w:pPr>
        <w:pStyle w:val="Heading3"/>
      </w:pPr>
      <w:r>
        <w:t>Installation</w:t>
      </w:r>
    </w:p>
    <w:p w14:paraId="20E8ED5C" w14:textId="77777777" w:rsidR="00E55C54" w:rsidRDefault="00E55C54" w:rsidP="00E55C54">
      <w:r>
        <w:t>To install the configured Apache Kafka implementation, follow the provided steps below:</w:t>
      </w:r>
    </w:p>
    <w:p w14:paraId="22E6953A" w14:textId="77777777" w:rsidR="00E55C54" w:rsidRPr="0057282F" w:rsidRDefault="00E55C54" w:rsidP="00E55C54">
      <w:pPr>
        <w:pStyle w:val="ListParagraph"/>
        <w:numPr>
          <w:ilvl w:val="0"/>
          <w:numId w:val="24"/>
        </w:numPr>
        <w:spacing w:line="240" w:lineRule="auto"/>
        <w:rPr>
          <w:sz w:val="24"/>
          <w:szCs w:val="24"/>
        </w:rPr>
      </w:pPr>
      <w:r>
        <w:rPr>
          <w:sz w:val="24"/>
          <w:szCs w:val="24"/>
        </w:rPr>
        <w:t>L</w:t>
      </w:r>
      <w:r w:rsidRPr="0057282F">
        <w:rPr>
          <w:sz w:val="24"/>
          <w:szCs w:val="24"/>
        </w:rPr>
        <w:t>ook for a folder named “Apache Kafka”</w:t>
      </w:r>
      <w:r>
        <w:rPr>
          <w:sz w:val="24"/>
          <w:szCs w:val="24"/>
        </w:rPr>
        <w:t xml:space="preserve"> in the source code folder provided</w:t>
      </w:r>
      <w:r w:rsidRPr="0057282F">
        <w:rPr>
          <w:sz w:val="24"/>
          <w:szCs w:val="24"/>
        </w:rPr>
        <w:t xml:space="preserve">. </w:t>
      </w:r>
    </w:p>
    <w:p w14:paraId="02F78B65" w14:textId="77777777" w:rsidR="00E55C54" w:rsidRDefault="00E55C54" w:rsidP="00E55C54">
      <w:pPr>
        <w:pStyle w:val="ListParagraph"/>
        <w:numPr>
          <w:ilvl w:val="0"/>
          <w:numId w:val="24"/>
        </w:numPr>
        <w:spacing w:line="240" w:lineRule="auto"/>
        <w:rPr>
          <w:sz w:val="24"/>
          <w:szCs w:val="24"/>
        </w:rPr>
      </w:pPr>
      <w:r w:rsidRPr="0057282F">
        <w:rPr>
          <w:sz w:val="24"/>
          <w:szCs w:val="24"/>
        </w:rPr>
        <w:t>Th</w:t>
      </w:r>
      <w:r>
        <w:rPr>
          <w:sz w:val="24"/>
          <w:szCs w:val="24"/>
        </w:rPr>
        <w:t xml:space="preserve">e folder “Apache Kafka” </w:t>
      </w:r>
      <w:r w:rsidRPr="0057282F">
        <w:rPr>
          <w:sz w:val="24"/>
          <w:szCs w:val="24"/>
        </w:rPr>
        <w:t>must be moved</w:t>
      </w:r>
      <w:r>
        <w:rPr>
          <w:sz w:val="24"/>
          <w:szCs w:val="24"/>
        </w:rPr>
        <w:t xml:space="preserve"> </w:t>
      </w:r>
      <w:r w:rsidRPr="0057282F">
        <w:rPr>
          <w:sz w:val="24"/>
          <w:szCs w:val="24"/>
        </w:rPr>
        <w:t>to the root folder where the operating system is installed on the local machine, otherwise certain commands used later will not execute and show unrelated errors.</w:t>
      </w:r>
      <w:r>
        <w:rPr>
          <w:sz w:val="24"/>
          <w:szCs w:val="24"/>
        </w:rPr>
        <w:t xml:space="preserve"> For example, move the folder from “</w:t>
      </w:r>
      <w:r w:rsidRPr="00E95486">
        <w:rPr>
          <w:sz w:val="24"/>
          <w:szCs w:val="24"/>
        </w:rPr>
        <w:t>C:\Users\</w:t>
      </w:r>
      <w:r>
        <w:rPr>
          <w:sz w:val="24"/>
          <w:szCs w:val="24"/>
        </w:rPr>
        <w:t>User1</w:t>
      </w:r>
      <w:r w:rsidRPr="00E95486">
        <w:rPr>
          <w:sz w:val="24"/>
          <w:szCs w:val="24"/>
        </w:rPr>
        <w:t>\Downloads</w:t>
      </w:r>
      <w:r>
        <w:rPr>
          <w:sz w:val="24"/>
          <w:szCs w:val="24"/>
        </w:rPr>
        <w:t>\Apache Kafka” to “C:\Apache Kafka”.</w:t>
      </w:r>
    </w:p>
    <w:p w14:paraId="6DAB5371" w14:textId="77777777" w:rsidR="00E55C54" w:rsidRDefault="00E55C54" w:rsidP="00E55C54">
      <w:pPr>
        <w:pStyle w:val="Heading3"/>
      </w:pPr>
      <w:r>
        <w:t>Execution</w:t>
      </w:r>
    </w:p>
    <w:p w14:paraId="60AD0745" w14:textId="77777777" w:rsidR="00E55C54" w:rsidRPr="00612D77" w:rsidRDefault="00E55C54" w:rsidP="00E55C54">
      <w:r>
        <w:t>To execute Apache Kafka when installed, follow the steps below:</w:t>
      </w:r>
    </w:p>
    <w:p w14:paraId="68FCBE27" w14:textId="77777777" w:rsidR="00E55C54" w:rsidRDefault="00E55C54" w:rsidP="00E55C54">
      <w:pPr>
        <w:pStyle w:val="ListParagraph"/>
        <w:numPr>
          <w:ilvl w:val="0"/>
          <w:numId w:val="26"/>
        </w:numPr>
        <w:spacing w:line="240" w:lineRule="auto"/>
        <w:rPr>
          <w:sz w:val="24"/>
          <w:szCs w:val="24"/>
        </w:rPr>
      </w:pPr>
      <w:r>
        <w:rPr>
          <w:sz w:val="24"/>
          <w:szCs w:val="24"/>
        </w:rPr>
        <w:t xml:space="preserve">Navigate inside the “Apache Kafka” folder found in the root of the file system, open a new command prompt </w:t>
      </w:r>
      <w:proofErr w:type="gramStart"/>
      <w:r>
        <w:rPr>
          <w:sz w:val="24"/>
          <w:szCs w:val="24"/>
        </w:rPr>
        <w:t>window</w:t>
      </w:r>
      <w:proofErr w:type="gramEnd"/>
      <w:r>
        <w:rPr>
          <w:sz w:val="24"/>
          <w:szCs w:val="24"/>
        </w:rPr>
        <w:t xml:space="preserve"> and execute the following code:</w:t>
      </w:r>
    </w:p>
    <w:p w14:paraId="4317C113" w14:textId="77777777" w:rsidR="00E55C54" w:rsidRPr="00C3476C" w:rsidRDefault="00E55C54" w:rsidP="00E55C54">
      <w:pPr>
        <w:pStyle w:val="HTMLPreformatted"/>
        <w:numPr>
          <w:ilvl w:val="0"/>
          <w:numId w:val="23"/>
        </w:numPr>
        <w:pBdr>
          <w:top w:val="single" w:sz="6" w:space="2" w:color="888888"/>
          <w:left w:val="single" w:sz="6" w:space="2" w:color="888888"/>
          <w:bottom w:val="single" w:sz="6" w:space="2" w:color="888888"/>
          <w:right w:val="single" w:sz="6" w:space="2" w:color="888888"/>
        </w:pBdr>
        <w:spacing w:before="100" w:beforeAutospacing="1" w:after="100" w:afterAutospacing="1"/>
        <w:rPr>
          <w:sz w:val="15"/>
          <w:szCs w:val="15"/>
        </w:rPr>
      </w:pPr>
      <w:r>
        <w:rPr>
          <w:color w:val="666600"/>
          <w:sz w:val="15"/>
          <w:szCs w:val="15"/>
        </w:rPr>
        <w:t>.</w:t>
      </w:r>
      <w:r>
        <w:rPr>
          <w:color w:val="000000"/>
          <w:sz w:val="15"/>
          <w:szCs w:val="15"/>
        </w:rPr>
        <w:t>\b</w:t>
      </w:r>
      <w:r>
        <w:rPr>
          <w:color w:val="000088"/>
          <w:sz w:val="15"/>
          <w:szCs w:val="15"/>
        </w:rPr>
        <w:t>in</w:t>
      </w:r>
      <w:r>
        <w:rPr>
          <w:color w:val="000000"/>
          <w:sz w:val="15"/>
          <w:szCs w:val="15"/>
        </w:rPr>
        <w:t>\windows\zookeeper</w:t>
      </w:r>
      <w:r>
        <w:rPr>
          <w:color w:val="666600"/>
          <w:sz w:val="15"/>
          <w:szCs w:val="15"/>
        </w:rPr>
        <w:t>-</w:t>
      </w:r>
      <w:r>
        <w:rPr>
          <w:color w:val="000000"/>
          <w:sz w:val="15"/>
          <w:szCs w:val="15"/>
        </w:rPr>
        <w:t>server</w:t>
      </w:r>
      <w:r>
        <w:rPr>
          <w:color w:val="666600"/>
          <w:sz w:val="15"/>
          <w:szCs w:val="15"/>
        </w:rPr>
        <w:t>-</w:t>
      </w:r>
      <w:r>
        <w:rPr>
          <w:color w:val="000000"/>
          <w:sz w:val="15"/>
          <w:szCs w:val="15"/>
        </w:rPr>
        <w:t>start</w:t>
      </w:r>
      <w:r>
        <w:rPr>
          <w:color w:val="666600"/>
          <w:sz w:val="15"/>
          <w:szCs w:val="15"/>
        </w:rPr>
        <w:t>.</w:t>
      </w:r>
      <w:r>
        <w:rPr>
          <w:color w:val="000000"/>
          <w:sz w:val="15"/>
          <w:szCs w:val="15"/>
        </w:rPr>
        <w:t xml:space="preserve">bat </w:t>
      </w:r>
      <w:r>
        <w:rPr>
          <w:color w:val="666600"/>
          <w:sz w:val="15"/>
          <w:szCs w:val="15"/>
        </w:rPr>
        <w:t>.</w:t>
      </w:r>
      <w:r>
        <w:rPr>
          <w:color w:val="000000"/>
          <w:sz w:val="15"/>
          <w:szCs w:val="15"/>
        </w:rPr>
        <w:t>\config\</w:t>
      </w:r>
      <w:proofErr w:type="spellStart"/>
      <w:r>
        <w:rPr>
          <w:color w:val="000000"/>
          <w:sz w:val="15"/>
          <w:szCs w:val="15"/>
        </w:rPr>
        <w:t>zookeeper</w:t>
      </w:r>
      <w:r>
        <w:rPr>
          <w:color w:val="666600"/>
          <w:sz w:val="15"/>
          <w:szCs w:val="15"/>
        </w:rPr>
        <w:t>.</w:t>
      </w:r>
      <w:r>
        <w:rPr>
          <w:color w:val="000000"/>
          <w:sz w:val="15"/>
          <w:szCs w:val="15"/>
        </w:rPr>
        <w:t>properties</w:t>
      </w:r>
      <w:proofErr w:type="spellEnd"/>
    </w:p>
    <w:p w14:paraId="0156C6C1" w14:textId="77777777" w:rsidR="00E55C54" w:rsidRPr="00AB206B" w:rsidRDefault="00E55C54" w:rsidP="00E55C54">
      <w:pPr>
        <w:pStyle w:val="ListParagraph"/>
        <w:rPr>
          <w:sz w:val="24"/>
          <w:szCs w:val="24"/>
        </w:rPr>
      </w:pPr>
      <w:r>
        <w:rPr>
          <w:sz w:val="24"/>
          <w:szCs w:val="24"/>
        </w:rPr>
        <w:t>Alternatively, open a new command prompt window and navigate to the “Apache Kafka” folder in the root of the file system and then execute the provided code.</w:t>
      </w:r>
    </w:p>
    <w:p w14:paraId="79138D36" w14:textId="77777777" w:rsidR="00E55C54" w:rsidRDefault="00E55C54" w:rsidP="00E55C54">
      <w:pPr>
        <w:pStyle w:val="ListParagraph"/>
        <w:numPr>
          <w:ilvl w:val="0"/>
          <w:numId w:val="26"/>
        </w:numPr>
        <w:spacing w:line="240" w:lineRule="auto"/>
        <w:rPr>
          <w:sz w:val="24"/>
          <w:szCs w:val="24"/>
        </w:rPr>
      </w:pPr>
      <w:r>
        <w:rPr>
          <w:sz w:val="24"/>
          <w:szCs w:val="24"/>
        </w:rPr>
        <w:t>Open again a new command prompt window in the “Apache Kafka” folder as before but instead running the following code:</w:t>
      </w:r>
    </w:p>
    <w:p w14:paraId="7E1D4C2C" w14:textId="77777777" w:rsidR="00E55C54" w:rsidRPr="002E5D31" w:rsidRDefault="00E55C54" w:rsidP="00E55C54">
      <w:pPr>
        <w:pStyle w:val="HTMLPreformatted"/>
        <w:numPr>
          <w:ilvl w:val="0"/>
          <w:numId w:val="25"/>
        </w:numPr>
        <w:pBdr>
          <w:top w:val="single" w:sz="6" w:space="2" w:color="888888"/>
          <w:left w:val="single" w:sz="6" w:space="2" w:color="888888"/>
          <w:bottom w:val="single" w:sz="6" w:space="2" w:color="888888"/>
          <w:right w:val="single" w:sz="6" w:space="2" w:color="888888"/>
        </w:pBdr>
        <w:spacing w:before="100" w:beforeAutospacing="1" w:after="100" w:afterAutospacing="1"/>
        <w:rPr>
          <w:sz w:val="15"/>
          <w:szCs w:val="15"/>
        </w:rPr>
      </w:pPr>
      <w:r>
        <w:rPr>
          <w:color w:val="666600"/>
          <w:sz w:val="15"/>
          <w:szCs w:val="15"/>
        </w:rPr>
        <w:t>.</w:t>
      </w:r>
      <w:r>
        <w:rPr>
          <w:color w:val="000000"/>
          <w:sz w:val="15"/>
          <w:szCs w:val="15"/>
        </w:rPr>
        <w:t>\b</w:t>
      </w:r>
      <w:r>
        <w:rPr>
          <w:color w:val="000088"/>
          <w:sz w:val="15"/>
          <w:szCs w:val="15"/>
        </w:rPr>
        <w:t>in</w:t>
      </w:r>
      <w:r>
        <w:rPr>
          <w:color w:val="000000"/>
          <w:sz w:val="15"/>
          <w:szCs w:val="15"/>
        </w:rPr>
        <w:t>\windows\kafka</w:t>
      </w:r>
      <w:r>
        <w:rPr>
          <w:color w:val="666600"/>
          <w:sz w:val="15"/>
          <w:szCs w:val="15"/>
        </w:rPr>
        <w:t>-</w:t>
      </w:r>
      <w:r>
        <w:rPr>
          <w:color w:val="000000"/>
          <w:sz w:val="15"/>
          <w:szCs w:val="15"/>
        </w:rPr>
        <w:t>server</w:t>
      </w:r>
      <w:r>
        <w:rPr>
          <w:color w:val="666600"/>
          <w:sz w:val="15"/>
          <w:szCs w:val="15"/>
        </w:rPr>
        <w:t>-</w:t>
      </w:r>
      <w:r>
        <w:rPr>
          <w:color w:val="000000"/>
          <w:sz w:val="15"/>
          <w:szCs w:val="15"/>
        </w:rPr>
        <w:t>start</w:t>
      </w:r>
      <w:r>
        <w:rPr>
          <w:color w:val="666600"/>
          <w:sz w:val="15"/>
          <w:szCs w:val="15"/>
        </w:rPr>
        <w:t>.</w:t>
      </w:r>
      <w:r>
        <w:rPr>
          <w:color w:val="000000"/>
          <w:sz w:val="15"/>
          <w:szCs w:val="15"/>
        </w:rPr>
        <w:t xml:space="preserve">bat </w:t>
      </w:r>
      <w:r>
        <w:rPr>
          <w:color w:val="666600"/>
          <w:sz w:val="15"/>
          <w:szCs w:val="15"/>
        </w:rPr>
        <w:t>.</w:t>
      </w:r>
      <w:r>
        <w:rPr>
          <w:color w:val="000000"/>
          <w:sz w:val="15"/>
          <w:szCs w:val="15"/>
        </w:rPr>
        <w:t>\config\</w:t>
      </w:r>
      <w:proofErr w:type="spellStart"/>
      <w:r>
        <w:rPr>
          <w:color w:val="000000"/>
          <w:sz w:val="15"/>
          <w:szCs w:val="15"/>
        </w:rPr>
        <w:t>server</w:t>
      </w:r>
      <w:r>
        <w:rPr>
          <w:color w:val="666600"/>
          <w:sz w:val="15"/>
          <w:szCs w:val="15"/>
        </w:rPr>
        <w:t>.</w:t>
      </w:r>
      <w:r>
        <w:rPr>
          <w:color w:val="000000"/>
          <w:sz w:val="15"/>
          <w:szCs w:val="15"/>
        </w:rPr>
        <w:t>properties</w:t>
      </w:r>
      <w:proofErr w:type="spellEnd"/>
    </w:p>
    <w:p w14:paraId="45002D98" w14:textId="77777777" w:rsidR="00E55C54" w:rsidRPr="00DE68C2" w:rsidRDefault="00E55C54" w:rsidP="00E55C54">
      <w:pPr>
        <w:pStyle w:val="ListParagraph"/>
        <w:numPr>
          <w:ilvl w:val="0"/>
          <w:numId w:val="26"/>
        </w:numPr>
        <w:spacing w:line="240" w:lineRule="auto"/>
        <w:rPr>
          <w:sz w:val="28"/>
          <w:szCs w:val="28"/>
        </w:rPr>
      </w:pPr>
      <w:r w:rsidRPr="002E5D31">
        <w:rPr>
          <w:sz w:val="24"/>
          <w:szCs w:val="24"/>
        </w:rPr>
        <w:lastRenderedPageBreak/>
        <w:t>Leave both command prompt windows open (as</w:t>
      </w:r>
      <w:r>
        <w:rPr>
          <w:sz w:val="24"/>
          <w:szCs w:val="24"/>
        </w:rPr>
        <w:t xml:space="preserve"> one is executing </w:t>
      </w:r>
      <w:proofErr w:type="spellStart"/>
      <w:r>
        <w:rPr>
          <w:sz w:val="24"/>
          <w:szCs w:val="24"/>
        </w:rPr>
        <w:t>ZooKeeper</w:t>
      </w:r>
      <w:proofErr w:type="spellEnd"/>
      <w:r>
        <w:rPr>
          <w:sz w:val="24"/>
          <w:szCs w:val="24"/>
        </w:rPr>
        <w:t xml:space="preserve"> and another Apache Kafka itself) and check if both processes are running with no errors. If no errors have occurred, the execution of Apache Kafka is complete.</w:t>
      </w:r>
    </w:p>
    <w:p w14:paraId="32E1F291" w14:textId="77777777" w:rsidR="00E55C54" w:rsidRDefault="00E55C54" w:rsidP="00E55C54">
      <w:pPr>
        <w:pStyle w:val="Heading3"/>
      </w:pPr>
      <w:r w:rsidRPr="00296BC7">
        <w:t>Warning</w:t>
      </w:r>
    </w:p>
    <w:p w14:paraId="2123700E" w14:textId="77777777" w:rsidR="00E55C54" w:rsidRPr="00665588" w:rsidRDefault="00E55C54" w:rsidP="00E55C54">
      <w:r>
        <w:t>In the current system set up, each time Apache Kafka is restarted (following the same process as instructed in the execution section) two folders must be emptied in content. In the “Apache Kafka” folder in the root of the file system, all the contents of the folders called “kafka-logs” and “zoo-logs” must be emptied. No files of any kind should be found within these folders. By doing this, Apache Kafka data stored is deleted (preventing any errors when restating Kafka again) and Zookeeper cannot restore any backups of the data.</w:t>
      </w:r>
    </w:p>
    <w:p w14:paraId="678E9895" w14:textId="77777777" w:rsidR="00E55C54" w:rsidRDefault="00E55C54" w:rsidP="00E55C54">
      <w:pPr>
        <w:pStyle w:val="Heading2"/>
      </w:pPr>
      <w:r>
        <w:t>XAMPP Database Installation</w:t>
      </w:r>
    </w:p>
    <w:p w14:paraId="6480819D" w14:textId="77777777" w:rsidR="00E55C54" w:rsidRDefault="00E55C54" w:rsidP="00E55C54">
      <w:r>
        <w:t>Because the system developed features a singular functioning authentication microservice, the software solution XAMPP needs to be installed to host the database used. In this case assuming XAMPP has been already installed on the local machine, five steps are only required.</w:t>
      </w:r>
    </w:p>
    <w:p w14:paraId="30F95D0C" w14:textId="77777777" w:rsidR="00E55C54" w:rsidRDefault="00E55C54" w:rsidP="00E55C54">
      <w:pPr>
        <w:pStyle w:val="ListParagraph"/>
        <w:numPr>
          <w:ilvl w:val="0"/>
          <w:numId w:val="27"/>
        </w:numPr>
        <w:spacing w:line="240" w:lineRule="auto"/>
        <w:rPr>
          <w:sz w:val="24"/>
          <w:szCs w:val="24"/>
        </w:rPr>
      </w:pPr>
      <w:r>
        <w:rPr>
          <w:sz w:val="24"/>
          <w:szCs w:val="24"/>
        </w:rPr>
        <w:t>Start the “Apache” module in XAMPP.</w:t>
      </w:r>
    </w:p>
    <w:p w14:paraId="6973563F" w14:textId="77777777" w:rsidR="00E55C54" w:rsidRDefault="00E55C54" w:rsidP="00E55C54">
      <w:pPr>
        <w:pStyle w:val="ListParagraph"/>
        <w:numPr>
          <w:ilvl w:val="0"/>
          <w:numId w:val="27"/>
        </w:numPr>
        <w:spacing w:line="240" w:lineRule="auto"/>
        <w:rPr>
          <w:sz w:val="24"/>
          <w:szCs w:val="24"/>
        </w:rPr>
      </w:pPr>
      <w:r>
        <w:rPr>
          <w:sz w:val="24"/>
          <w:szCs w:val="24"/>
        </w:rPr>
        <w:t>Start the “MySQL” module in XAMPP.</w:t>
      </w:r>
    </w:p>
    <w:p w14:paraId="08C09445" w14:textId="77777777" w:rsidR="00E55C54" w:rsidRDefault="00E55C54" w:rsidP="00E55C54">
      <w:pPr>
        <w:pStyle w:val="ListParagraph"/>
        <w:numPr>
          <w:ilvl w:val="0"/>
          <w:numId w:val="27"/>
        </w:numPr>
        <w:spacing w:line="240" w:lineRule="auto"/>
        <w:rPr>
          <w:sz w:val="24"/>
          <w:szCs w:val="24"/>
        </w:rPr>
      </w:pPr>
      <w:r w:rsidRPr="00CD119C">
        <w:rPr>
          <w:sz w:val="24"/>
          <w:szCs w:val="24"/>
        </w:rPr>
        <w:t>Ensure that “MySQL” on XAMPP is running on port number “3306”.</w:t>
      </w:r>
    </w:p>
    <w:p w14:paraId="5F04C553" w14:textId="77777777" w:rsidR="00E55C54" w:rsidRDefault="00E55C54" w:rsidP="00E55C54">
      <w:pPr>
        <w:pStyle w:val="ListParagraph"/>
        <w:numPr>
          <w:ilvl w:val="0"/>
          <w:numId w:val="27"/>
        </w:numPr>
        <w:spacing w:line="240" w:lineRule="auto"/>
        <w:rPr>
          <w:sz w:val="24"/>
          <w:szCs w:val="24"/>
        </w:rPr>
      </w:pPr>
      <w:r>
        <w:rPr>
          <w:sz w:val="24"/>
          <w:szCs w:val="24"/>
        </w:rPr>
        <w:t>Enter “phpMyAdmin” by pressing the “Admin” button for the “MySQL” module as shown below.</w:t>
      </w:r>
    </w:p>
    <w:p w14:paraId="5512EC13" w14:textId="77777777" w:rsidR="00E55C54" w:rsidRPr="00BB2329" w:rsidRDefault="00E55C54" w:rsidP="00E55C54">
      <w:pPr>
        <w:ind w:left="360"/>
        <w:jc w:val="center"/>
      </w:pPr>
      <w:r>
        <w:rPr>
          <w:noProof/>
        </w:rPr>
        <w:drawing>
          <wp:inline distT="0" distB="0" distL="0" distR="0" wp14:anchorId="31BCA024" wp14:editId="2C585A46">
            <wp:extent cx="3695700" cy="23855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10808" cy="2395253"/>
                    </a:xfrm>
                    <a:prstGeom prst="rect">
                      <a:avLst/>
                    </a:prstGeom>
                    <a:noFill/>
                    <a:ln>
                      <a:noFill/>
                    </a:ln>
                  </pic:spPr>
                </pic:pic>
              </a:graphicData>
            </a:graphic>
          </wp:inline>
        </w:drawing>
      </w:r>
    </w:p>
    <w:p w14:paraId="51F77675" w14:textId="77777777" w:rsidR="00E55C54" w:rsidRDefault="00E55C54" w:rsidP="00E55C54">
      <w:pPr>
        <w:pStyle w:val="ListParagraph"/>
        <w:numPr>
          <w:ilvl w:val="0"/>
          <w:numId w:val="27"/>
        </w:numPr>
        <w:spacing w:line="240" w:lineRule="auto"/>
        <w:rPr>
          <w:sz w:val="24"/>
          <w:szCs w:val="24"/>
        </w:rPr>
      </w:pPr>
      <w:r>
        <w:rPr>
          <w:sz w:val="24"/>
          <w:szCs w:val="24"/>
        </w:rPr>
        <w:t>Within “phpMyAdmin” create a new database simply named “</w:t>
      </w:r>
      <w:proofErr w:type="spellStart"/>
      <w:r>
        <w:rPr>
          <w:sz w:val="24"/>
          <w:szCs w:val="24"/>
        </w:rPr>
        <w:t>newssite</w:t>
      </w:r>
      <w:proofErr w:type="spellEnd"/>
      <w:r>
        <w:rPr>
          <w:sz w:val="24"/>
          <w:szCs w:val="24"/>
        </w:rPr>
        <w:t>”. This concludes the installation and configuration of the database to be used.</w:t>
      </w:r>
    </w:p>
    <w:p w14:paraId="38FF39D0" w14:textId="1C9B23E2" w:rsidR="008508F8" w:rsidRPr="008508F8" w:rsidRDefault="00E55C54" w:rsidP="008508F8">
      <w:r>
        <w:t>No SQL scripts need to be executed as the current state of the authentication microservice automatically creates and drops all database tables inside the database “</w:t>
      </w:r>
      <w:proofErr w:type="spellStart"/>
      <w:r>
        <w:t>newssite</w:t>
      </w:r>
      <w:proofErr w:type="spellEnd"/>
      <w:r>
        <w:t xml:space="preserve">”. </w:t>
      </w:r>
    </w:p>
    <w:sectPr w:rsidR="008508F8" w:rsidRPr="008508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2D17"/>
    <w:multiLevelType w:val="multilevel"/>
    <w:tmpl w:val="27348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F2168"/>
    <w:multiLevelType w:val="multilevel"/>
    <w:tmpl w:val="27348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F063FE"/>
    <w:multiLevelType w:val="hybridMultilevel"/>
    <w:tmpl w:val="686ED71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415A52"/>
    <w:multiLevelType w:val="multilevel"/>
    <w:tmpl w:val="AE5A4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7F2511"/>
    <w:multiLevelType w:val="multilevel"/>
    <w:tmpl w:val="27348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864548"/>
    <w:multiLevelType w:val="multilevel"/>
    <w:tmpl w:val="27348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BE7874"/>
    <w:multiLevelType w:val="multilevel"/>
    <w:tmpl w:val="B6C41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4032EF"/>
    <w:multiLevelType w:val="multilevel"/>
    <w:tmpl w:val="273482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AD76AF"/>
    <w:multiLevelType w:val="multilevel"/>
    <w:tmpl w:val="27348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9A66AF"/>
    <w:multiLevelType w:val="hybridMultilevel"/>
    <w:tmpl w:val="447465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7A120A"/>
    <w:multiLevelType w:val="hybridMultilevel"/>
    <w:tmpl w:val="132258E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7728B3"/>
    <w:multiLevelType w:val="multilevel"/>
    <w:tmpl w:val="22D24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8E4743"/>
    <w:multiLevelType w:val="hybridMultilevel"/>
    <w:tmpl w:val="29CA86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9D7D0C"/>
    <w:multiLevelType w:val="hybridMultilevel"/>
    <w:tmpl w:val="0284CF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A72CE5"/>
    <w:multiLevelType w:val="multilevel"/>
    <w:tmpl w:val="1B060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727B49"/>
    <w:multiLevelType w:val="multilevel"/>
    <w:tmpl w:val="F5C08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A7282B"/>
    <w:multiLevelType w:val="multilevel"/>
    <w:tmpl w:val="27348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AC4D99"/>
    <w:multiLevelType w:val="hybridMultilevel"/>
    <w:tmpl w:val="68FAB4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FF4798"/>
    <w:multiLevelType w:val="hybridMultilevel"/>
    <w:tmpl w:val="686ED71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D2A2D06"/>
    <w:multiLevelType w:val="multilevel"/>
    <w:tmpl w:val="273482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2004E6B"/>
    <w:multiLevelType w:val="hybridMultilevel"/>
    <w:tmpl w:val="7CAA2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7B32B1"/>
    <w:multiLevelType w:val="hybridMultilevel"/>
    <w:tmpl w:val="D2EAF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7A5BD0"/>
    <w:multiLevelType w:val="multilevel"/>
    <w:tmpl w:val="27348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CE81918"/>
    <w:multiLevelType w:val="multilevel"/>
    <w:tmpl w:val="27348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4C2A64"/>
    <w:multiLevelType w:val="multilevel"/>
    <w:tmpl w:val="805254B8"/>
    <w:styleLink w:val="Style3"/>
    <w:lvl w:ilvl="0">
      <w:start w:val="1"/>
      <w:numFmt w:val="upperLetter"/>
      <w:pStyle w:val="AppendixH1"/>
      <w:lvlText w:val="Appendix %1"/>
      <w:lvlJc w:val="left"/>
      <w:pPr>
        <w:ind w:left="0" w:firstLine="0"/>
      </w:pPr>
      <w:rPr>
        <w:rFonts w:ascii="Times New Roman" w:hAnsi="Times New Roman" w:hint="default"/>
        <w:b/>
        <w:sz w:val="36"/>
      </w:rPr>
    </w:lvl>
    <w:lvl w:ilvl="1">
      <w:start w:val="1"/>
      <w:numFmt w:val="decimal"/>
      <w:pStyle w:val="AppendixH2"/>
      <w:lvlText w:val="%1.%2"/>
      <w:lvlJc w:val="left"/>
      <w:pPr>
        <w:ind w:left="360" w:hanging="360"/>
      </w:pPr>
      <w:rPr>
        <w:rFonts w:ascii="Times New Roman" w:hAnsi="Times New Roman" w:hint="default"/>
        <w:sz w:val="32"/>
      </w:rPr>
    </w:lvl>
    <w:lvl w:ilvl="2">
      <w:start w:val="1"/>
      <w:numFmt w:val="decimal"/>
      <w:pStyle w:val="AppendixH3"/>
      <w:lvlText w:val="%1.%2.%3"/>
      <w:lvlJc w:val="left"/>
      <w:pPr>
        <w:tabs>
          <w:tab w:val="num" w:pos="0"/>
        </w:tabs>
        <w:ind w:left="0" w:firstLine="0"/>
      </w:pPr>
      <w:rPr>
        <w:rFonts w:ascii="Times New Roman" w:hAnsi="Times New Roman" w:hint="default"/>
        <w:b/>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1B303C0"/>
    <w:multiLevelType w:val="hybridMultilevel"/>
    <w:tmpl w:val="142E6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834D85"/>
    <w:multiLevelType w:val="multilevel"/>
    <w:tmpl w:val="805254B8"/>
    <w:numStyleLink w:val="Style3"/>
  </w:abstractNum>
  <w:abstractNum w:abstractNumId="27" w15:restartNumberingAfterBreak="0">
    <w:nsid w:val="5C200B02"/>
    <w:multiLevelType w:val="hybridMultilevel"/>
    <w:tmpl w:val="1AB635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0A94F05"/>
    <w:multiLevelType w:val="hybridMultilevel"/>
    <w:tmpl w:val="5C1E51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84D7278"/>
    <w:multiLevelType w:val="multilevel"/>
    <w:tmpl w:val="27348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613590"/>
    <w:multiLevelType w:val="hybridMultilevel"/>
    <w:tmpl w:val="2FAAEC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CDA060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7F50696A"/>
    <w:multiLevelType w:val="multilevel"/>
    <w:tmpl w:val="A7CEF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num>
  <w:num w:numId="2">
    <w:abstractNumId w:val="27"/>
  </w:num>
  <w:num w:numId="3">
    <w:abstractNumId w:val="21"/>
  </w:num>
  <w:num w:numId="4">
    <w:abstractNumId w:val="14"/>
  </w:num>
  <w:num w:numId="5">
    <w:abstractNumId w:val="32"/>
  </w:num>
  <w:num w:numId="6">
    <w:abstractNumId w:val="3"/>
  </w:num>
  <w:num w:numId="7">
    <w:abstractNumId w:val="11"/>
  </w:num>
  <w:num w:numId="8">
    <w:abstractNumId w:val="4"/>
  </w:num>
  <w:num w:numId="9">
    <w:abstractNumId w:val="1"/>
  </w:num>
  <w:num w:numId="10">
    <w:abstractNumId w:val="8"/>
  </w:num>
  <w:num w:numId="11">
    <w:abstractNumId w:val="22"/>
  </w:num>
  <w:num w:numId="12">
    <w:abstractNumId w:val="23"/>
  </w:num>
  <w:num w:numId="13">
    <w:abstractNumId w:val="5"/>
  </w:num>
  <w:num w:numId="14">
    <w:abstractNumId w:val="0"/>
  </w:num>
  <w:num w:numId="15">
    <w:abstractNumId w:val="16"/>
  </w:num>
  <w:num w:numId="16">
    <w:abstractNumId w:val="7"/>
  </w:num>
  <w:num w:numId="17">
    <w:abstractNumId w:val="29"/>
  </w:num>
  <w:num w:numId="18">
    <w:abstractNumId w:val="19"/>
  </w:num>
  <w:num w:numId="19">
    <w:abstractNumId w:val="20"/>
  </w:num>
  <w:num w:numId="20">
    <w:abstractNumId w:val="24"/>
  </w:num>
  <w:num w:numId="21">
    <w:abstractNumId w:val="26"/>
  </w:num>
  <w:num w:numId="22">
    <w:abstractNumId w:val="25"/>
  </w:num>
  <w:num w:numId="23">
    <w:abstractNumId w:val="6"/>
  </w:num>
  <w:num w:numId="24">
    <w:abstractNumId w:val="10"/>
  </w:num>
  <w:num w:numId="25">
    <w:abstractNumId w:val="15"/>
  </w:num>
  <w:num w:numId="26">
    <w:abstractNumId w:val="18"/>
  </w:num>
  <w:num w:numId="27">
    <w:abstractNumId w:val="2"/>
  </w:num>
  <w:num w:numId="28">
    <w:abstractNumId w:val="30"/>
  </w:num>
  <w:num w:numId="29">
    <w:abstractNumId w:val="9"/>
  </w:num>
  <w:num w:numId="30">
    <w:abstractNumId w:val="17"/>
  </w:num>
  <w:num w:numId="31">
    <w:abstractNumId w:val="13"/>
  </w:num>
  <w:num w:numId="32">
    <w:abstractNumId w:val="28"/>
  </w:num>
  <w:num w:numId="33">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DQzt7A0MDcwNTBR0lEKTi0uzszPAykwMqgFAKpTAJYtAAAA"/>
  </w:docVars>
  <w:rsids>
    <w:rsidRoot w:val="00EB3C6D"/>
    <w:rsid w:val="00000ACC"/>
    <w:rsid w:val="00000B05"/>
    <w:rsid w:val="00000CA5"/>
    <w:rsid w:val="000011B7"/>
    <w:rsid w:val="00001B3F"/>
    <w:rsid w:val="00001EC1"/>
    <w:rsid w:val="000021C7"/>
    <w:rsid w:val="000029F3"/>
    <w:rsid w:val="00002AF3"/>
    <w:rsid w:val="00002C8B"/>
    <w:rsid w:val="000030EC"/>
    <w:rsid w:val="000034E3"/>
    <w:rsid w:val="000035C2"/>
    <w:rsid w:val="000042D7"/>
    <w:rsid w:val="00004671"/>
    <w:rsid w:val="00004FA4"/>
    <w:rsid w:val="00005041"/>
    <w:rsid w:val="0000545B"/>
    <w:rsid w:val="00005BFF"/>
    <w:rsid w:val="00005C1B"/>
    <w:rsid w:val="00007463"/>
    <w:rsid w:val="000075EC"/>
    <w:rsid w:val="00007D41"/>
    <w:rsid w:val="00007F33"/>
    <w:rsid w:val="000105C4"/>
    <w:rsid w:val="00010758"/>
    <w:rsid w:val="0001098C"/>
    <w:rsid w:val="00010F3B"/>
    <w:rsid w:val="0001105C"/>
    <w:rsid w:val="000116C5"/>
    <w:rsid w:val="0001174B"/>
    <w:rsid w:val="0001195C"/>
    <w:rsid w:val="000119AE"/>
    <w:rsid w:val="00011EB3"/>
    <w:rsid w:val="000122B8"/>
    <w:rsid w:val="00013308"/>
    <w:rsid w:val="0001375C"/>
    <w:rsid w:val="000138C6"/>
    <w:rsid w:val="000139AF"/>
    <w:rsid w:val="00014314"/>
    <w:rsid w:val="00014F84"/>
    <w:rsid w:val="00015145"/>
    <w:rsid w:val="000152B4"/>
    <w:rsid w:val="00015523"/>
    <w:rsid w:val="00015702"/>
    <w:rsid w:val="00015762"/>
    <w:rsid w:val="00015AE7"/>
    <w:rsid w:val="00015F4D"/>
    <w:rsid w:val="00015FFF"/>
    <w:rsid w:val="00016004"/>
    <w:rsid w:val="000165C5"/>
    <w:rsid w:val="00016AA3"/>
    <w:rsid w:val="00016B97"/>
    <w:rsid w:val="00016C66"/>
    <w:rsid w:val="00016EDA"/>
    <w:rsid w:val="000177BD"/>
    <w:rsid w:val="0001797F"/>
    <w:rsid w:val="00017C7B"/>
    <w:rsid w:val="00017EB8"/>
    <w:rsid w:val="00017EDC"/>
    <w:rsid w:val="0002034A"/>
    <w:rsid w:val="00020638"/>
    <w:rsid w:val="000209F2"/>
    <w:rsid w:val="00020C0D"/>
    <w:rsid w:val="00021772"/>
    <w:rsid w:val="00021B3C"/>
    <w:rsid w:val="00022FA9"/>
    <w:rsid w:val="00023358"/>
    <w:rsid w:val="0002370C"/>
    <w:rsid w:val="00023A86"/>
    <w:rsid w:val="00024DDA"/>
    <w:rsid w:val="00024F35"/>
    <w:rsid w:val="00025217"/>
    <w:rsid w:val="00025223"/>
    <w:rsid w:val="00025A99"/>
    <w:rsid w:val="00025AC6"/>
    <w:rsid w:val="000265E6"/>
    <w:rsid w:val="00026670"/>
    <w:rsid w:val="000266B6"/>
    <w:rsid w:val="00026AB3"/>
    <w:rsid w:val="0002796F"/>
    <w:rsid w:val="00027B47"/>
    <w:rsid w:val="00027C22"/>
    <w:rsid w:val="00027D39"/>
    <w:rsid w:val="00030057"/>
    <w:rsid w:val="00030451"/>
    <w:rsid w:val="00030E9D"/>
    <w:rsid w:val="000315BF"/>
    <w:rsid w:val="00031ACF"/>
    <w:rsid w:val="00031DA5"/>
    <w:rsid w:val="00031DFD"/>
    <w:rsid w:val="0003246A"/>
    <w:rsid w:val="00032856"/>
    <w:rsid w:val="00032C25"/>
    <w:rsid w:val="00032C81"/>
    <w:rsid w:val="00032EAD"/>
    <w:rsid w:val="00033C76"/>
    <w:rsid w:val="0003401B"/>
    <w:rsid w:val="00034865"/>
    <w:rsid w:val="000348BC"/>
    <w:rsid w:val="00034B09"/>
    <w:rsid w:val="00034DDC"/>
    <w:rsid w:val="000351CE"/>
    <w:rsid w:val="00035720"/>
    <w:rsid w:val="00035A5B"/>
    <w:rsid w:val="00035B74"/>
    <w:rsid w:val="00036216"/>
    <w:rsid w:val="000362BB"/>
    <w:rsid w:val="0003667A"/>
    <w:rsid w:val="00036E32"/>
    <w:rsid w:val="000378A7"/>
    <w:rsid w:val="00040408"/>
    <w:rsid w:val="000405A2"/>
    <w:rsid w:val="000405F1"/>
    <w:rsid w:val="0004089D"/>
    <w:rsid w:val="00040917"/>
    <w:rsid w:val="00040EEE"/>
    <w:rsid w:val="00041198"/>
    <w:rsid w:val="00041A58"/>
    <w:rsid w:val="000420E5"/>
    <w:rsid w:val="00042431"/>
    <w:rsid w:val="0004274E"/>
    <w:rsid w:val="00042D19"/>
    <w:rsid w:val="00043C8B"/>
    <w:rsid w:val="00044447"/>
    <w:rsid w:val="000445CE"/>
    <w:rsid w:val="0004492D"/>
    <w:rsid w:val="00044A4F"/>
    <w:rsid w:val="00044D9D"/>
    <w:rsid w:val="00044F03"/>
    <w:rsid w:val="0004529E"/>
    <w:rsid w:val="000453F0"/>
    <w:rsid w:val="000455B6"/>
    <w:rsid w:val="00045921"/>
    <w:rsid w:val="000467B7"/>
    <w:rsid w:val="00046B76"/>
    <w:rsid w:val="00047057"/>
    <w:rsid w:val="0004723C"/>
    <w:rsid w:val="00047577"/>
    <w:rsid w:val="000479EA"/>
    <w:rsid w:val="00047B22"/>
    <w:rsid w:val="000504AA"/>
    <w:rsid w:val="0005080A"/>
    <w:rsid w:val="0005096B"/>
    <w:rsid w:val="00050A08"/>
    <w:rsid w:val="00050C8D"/>
    <w:rsid w:val="00050CDE"/>
    <w:rsid w:val="0005104E"/>
    <w:rsid w:val="0005135A"/>
    <w:rsid w:val="00051A5C"/>
    <w:rsid w:val="00052A23"/>
    <w:rsid w:val="00052B69"/>
    <w:rsid w:val="00052F57"/>
    <w:rsid w:val="00052F6A"/>
    <w:rsid w:val="000536F4"/>
    <w:rsid w:val="000537B3"/>
    <w:rsid w:val="00053BA5"/>
    <w:rsid w:val="00053E9C"/>
    <w:rsid w:val="00054E9F"/>
    <w:rsid w:val="00054F43"/>
    <w:rsid w:val="000550D8"/>
    <w:rsid w:val="00055CAD"/>
    <w:rsid w:val="00056464"/>
    <w:rsid w:val="00056731"/>
    <w:rsid w:val="00056815"/>
    <w:rsid w:val="00056BF2"/>
    <w:rsid w:val="00056E06"/>
    <w:rsid w:val="000571F0"/>
    <w:rsid w:val="000574CB"/>
    <w:rsid w:val="00060049"/>
    <w:rsid w:val="000612DF"/>
    <w:rsid w:val="00061FF6"/>
    <w:rsid w:val="00062CB6"/>
    <w:rsid w:val="0006313B"/>
    <w:rsid w:val="0006394F"/>
    <w:rsid w:val="00063A50"/>
    <w:rsid w:val="00064ACE"/>
    <w:rsid w:val="00064F4E"/>
    <w:rsid w:val="00065443"/>
    <w:rsid w:val="00065770"/>
    <w:rsid w:val="0006732B"/>
    <w:rsid w:val="00067893"/>
    <w:rsid w:val="00067C5C"/>
    <w:rsid w:val="00067C61"/>
    <w:rsid w:val="00067DA5"/>
    <w:rsid w:val="00070559"/>
    <w:rsid w:val="00070613"/>
    <w:rsid w:val="000706EB"/>
    <w:rsid w:val="00070C71"/>
    <w:rsid w:val="00071221"/>
    <w:rsid w:val="00071E92"/>
    <w:rsid w:val="000722A2"/>
    <w:rsid w:val="000726B4"/>
    <w:rsid w:val="00072B3D"/>
    <w:rsid w:val="00072B8E"/>
    <w:rsid w:val="00072E2F"/>
    <w:rsid w:val="00073067"/>
    <w:rsid w:val="00074271"/>
    <w:rsid w:val="0007445D"/>
    <w:rsid w:val="00074C47"/>
    <w:rsid w:val="000751CE"/>
    <w:rsid w:val="00075506"/>
    <w:rsid w:val="00075A95"/>
    <w:rsid w:val="00075B77"/>
    <w:rsid w:val="00075BCC"/>
    <w:rsid w:val="00075BDF"/>
    <w:rsid w:val="00075DA9"/>
    <w:rsid w:val="00075EAD"/>
    <w:rsid w:val="000760F4"/>
    <w:rsid w:val="00076A75"/>
    <w:rsid w:val="00076FFC"/>
    <w:rsid w:val="0007724B"/>
    <w:rsid w:val="00077A0B"/>
    <w:rsid w:val="000808A2"/>
    <w:rsid w:val="00080949"/>
    <w:rsid w:val="00080E34"/>
    <w:rsid w:val="0008153A"/>
    <w:rsid w:val="00082641"/>
    <w:rsid w:val="00082A77"/>
    <w:rsid w:val="00082D94"/>
    <w:rsid w:val="000830E1"/>
    <w:rsid w:val="00083A44"/>
    <w:rsid w:val="000842DB"/>
    <w:rsid w:val="00084C37"/>
    <w:rsid w:val="000853A8"/>
    <w:rsid w:val="00086562"/>
    <w:rsid w:val="00087024"/>
    <w:rsid w:val="000871CD"/>
    <w:rsid w:val="000874D2"/>
    <w:rsid w:val="000878A8"/>
    <w:rsid w:val="00090183"/>
    <w:rsid w:val="000901DE"/>
    <w:rsid w:val="000904B5"/>
    <w:rsid w:val="00090623"/>
    <w:rsid w:val="000911FC"/>
    <w:rsid w:val="000924C5"/>
    <w:rsid w:val="000933D8"/>
    <w:rsid w:val="0009374B"/>
    <w:rsid w:val="00093CB2"/>
    <w:rsid w:val="000941FA"/>
    <w:rsid w:val="000942B7"/>
    <w:rsid w:val="00094760"/>
    <w:rsid w:val="00094AA4"/>
    <w:rsid w:val="00094C44"/>
    <w:rsid w:val="000957B3"/>
    <w:rsid w:val="00096877"/>
    <w:rsid w:val="00096986"/>
    <w:rsid w:val="0009734C"/>
    <w:rsid w:val="000975A4"/>
    <w:rsid w:val="0009779E"/>
    <w:rsid w:val="000979C1"/>
    <w:rsid w:val="000A0795"/>
    <w:rsid w:val="000A079A"/>
    <w:rsid w:val="000A0A97"/>
    <w:rsid w:val="000A174C"/>
    <w:rsid w:val="000A1B3B"/>
    <w:rsid w:val="000A1BB7"/>
    <w:rsid w:val="000A1E56"/>
    <w:rsid w:val="000A2545"/>
    <w:rsid w:val="000A2634"/>
    <w:rsid w:val="000A2A42"/>
    <w:rsid w:val="000A2BC5"/>
    <w:rsid w:val="000A37B3"/>
    <w:rsid w:val="000A3EAA"/>
    <w:rsid w:val="000A3F12"/>
    <w:rsid w:val="000A46D7"/>
    <w:rsid w:val="000A5160"/>
    <w:rsid w:val="000A55B5"/>
    <w:rsid w:val="000A57AF"/>
    <w:rsid w:val="000A5836"/>
    <w:rsid w:val="000A5FAD"/>
    <w:rsid w:val="000A5FEA"/>
    <w:rsid w:val="000A6055"/>
    <w:rsid w:val="000A6305"/>
    <w:rsid w:val="000A68F1"/>
    <w:rsid w:val="000A6C0D"/>
    <w:rsid w:val="000A6F87"/>
    <w:rsid w:val="000A7022"/>
    <w:rsid w:val="000A7A74"/>
    <w:rsid w:val="000B027F"/>
    <w:rsid w:val="000B0607"/>
    <w:rsid w:val="000B10B9"/>
    <w:rsid w:val="000B12F7"/>
    <w:rsid w:val="000B1425"/>
    <w:rsid w:val="000B15B0"/>
    <w:rsid w:val="000B1E48"/>
    <w:rsid w:val="000B1E8B"/>
    <w:rsid w:val="000B1E92"/>
    <w:rsid w:val="000B1FD5"/>
    <w:rsid w:val="000B2036"/>
    <w:rsid w:val="000B210C"/>
    <w:rsid w:val="000B23B1"/>
    <w:rsid w:val="000B2506"/>
    <w:rsid w:val="000B319D"/>
    <w:rsid w:val="000B31C1"/>
    <w:rsid w:val="000B324B"/>
    <w:rsid w:val="000B3C14"/>
    <w:rsid w:val="000B3D9F"/>
    <w:rsid w:val="000B3F11"/>
    <w:rsid w:val="000B4490"/>
    <w:rsid w:val="000B4B32"/>
    <w:rsid w:val="000B4EFA"/>
    <w:rsid w:val="000B548B"/>
    <w:rsid w:val="000B55E3"/>
    <w:rsid w:val="000B5A6E"/>
    <w:rsid w:val="000B5D71"/>
    <w:rsid w:val="000B5F58"/>
    <w:rsid w:val="000B65F3"/>
    <w:rsid w:val="000B6A67"/>
    <w:rsid w:val="000B6B25"/>
    <w:rsid w:val="000B78FB"/>
    <w:rsid w:val="000B7A6E"/>
    <w:rsid w:val="000B7EA6"/>
    <w:rsid w:val="000C0049"/>
    <w:rsid w:val="000C00A4"/>
    <w:rsid w:val="000C146D"/>
    <w:rsid w:val="000C1627"/>
    <w:rsid w:val="000C178F"/>
    <w:rsid w:val="000C1F96"/>
    <w:rsid w:val="000C21EF"/>
    <w:rsid w:val="000C26D0"/>
    <w:rsid w:val="000C2821"/>
    <w:rsid w:val="000C2F45"/>
    <w:rsid w:val="000C407E"/>
    <w:rsid w:val="000C4715"/>
    <w:rsid w:val="000C4ECD"/>
    <w:rsid w:val="000C523F"/>
    <w:rsid w:val="000C5388"/>
    <w:rsid w:val="000C54C8"/>
    <w:rsid w:val="000C5707"/>
    <w:rsid w:val="000C59CC"/>
    <w:rsid w:val="000C59D3"/>
    <w:rsid w:val="000C5D8D"/>
    <w:rsid w:val="000C61DA"/>
    <w:rsid w:val="000C6639"/>
    <w:rsid w:val="000C6A09"/>
    <w:rsid w:val="000C6EA6"/>
    <w:rsid w:val="000C78DA"/>
    <w:rsid w:val="000C7D1D"/>
    <w:rsid w:val="000C7ED5"/>
    <w:rsid w:val="000D01CA"/>
    <w:rsid w:val="000D085E"/>
    <w:rsid w:val="000D1C7C"/>
    <w:rsid w:val="000D2236"/>
    <w:rsid w:val="000D2FCE"/>
    <w:rsid w:val="000D3011"/>
    <w:rsid w:val="000D3448"/>
    <w:rsid w:val="000D3475"/>
    <w:rsid w:val="000D3691"/>
    <w:rsid w:val="000D3A2C"/>
    <w:rsid w:val="000D41C4"/>
    <w:rsid w:val="000D57E2"/>
    <w:rsid w:val="000D6C3E"/>
    <w:rsid w:val="000D73B0"/>
    <w:rsid w:val="000D7BB2"/>
    <w:rsid w:val="000E0A06"/>
    <w:rsid w:val="000E1621"/>
    <w:rsid w:val="000E1670"/>
    <w:rsid w:val="000E1922"/>
    <w:rsid w:val="000E251C"/>
    <w:rsid w:val="000E2716"/>
    <w:rsid w:val="000E2C7E"/>
    <w:rsid w:val="000E2F48"/>
    <w:rsid w:val="000E3498"/>
    <w:rsid w:val="000E3A25"/>
    <w:rsid w:val="000E3C88"/>
    <w:rsid w:val="000E425A"/>
    <w:rsid w:val="000E431D"/>
    <w:rsid w:val="000E4860"/>
    <w:rsid w:val="000E4974"/>
    <w:rsid w:val="000E5316"/>
    <w:rsid w:val="000E585C"/>
    <w:rsid w:val="000E60C1"/>
    <w:rsid w:val="000E6608"/>
    <w:rsid w:val="000E6688"/>
    <w:rsid w:val="000E6AEB"/>
    <w:rsid w:val="000E70DA"/>
    <w:rsid w:val="000E7113"/>
    <w:rsid w:val="000E78A1"/>
    <w:rsid w:val="000E7D70"/>
    <w:rsid w:val="000E7DA8"/>
    <w:rsid w:val="000E7F56"/>
    <w:rsid w:val="000F05B6"/>
    <w:rsid w:val="000F13A7"/>
    <w:rsid w:val="000F19E4"/>
    <w:rsid w:val="000F1A5F"/>
    <w:rsid w:val="000F1D52"/>
    <w:rsid w:val="000F205D"/>
    <w:rsid w:val="000F20F5"/>
    <w:rsid w:val="000F215A"/>
    <w:rsid w:val="000F2710"/>
    <w:rsid w:val="000F2A03"/>
    <w:rsid w:val="000F333A"/>
    <w:rsid w:val="000F36AD"/>
    <w:rsid w:val="000F37AE"/>
    <w:rsid w:val="000F3AA7"/>
    <w:rsid w:val="000F3CBF"/>
    <w:rsid w:val="000F3D0A"/>
    <w:rsid w:val="000F4408"/>
    <w:rsid w:val="000F4FA9"/>
    <w:rsid w:val="000F547A"/>
    <w:rsid w:val="000F5BCD"/>
    <w:rsid w:val="000F5EA6"/>
    <w:rsid w:val="000F6551"/>
    <w:rsid w:val="000F66CC"/>
    <w:rsid w:val="000F683D"/>
    <w:rsid w:val="000F6F39"/>
    <w:rsid w:val="000F72FC"/>
    <w:rsid w:val="000F765E"/>
    <w:rsid w:val="000F7B4F"/>
    <w:rsid w:val="000F7E7F"/>
    <w:rsid w:val="000F7FA4"/>
    <w:rsid w:val="00101355"/>
    <w:rsid w:val="00101565"/>
    <w:rsid w:val="00101AF6"/>
    <w:rsid w:val="00102321"/>
    <w:rsid w:val="00102540"/>
    <w:rsid w:val="0010277B"/>
    <w:rsid w:val="00102973"/>
    <w:rsid w:val="00102A75"/>
    <w:rsid w:val="00102D75"/>
    <w:rsid w:val="001030C5"/>
    <w:rsid w:val="0010340F"/>
    <w:rsid w:val="001037F8"/>
    <w:rsid w:val="00103B02"/>
    <w:rsid w:val="00103E1B"/>
    <w:rsid w:val="00103E21"/>
    <w:rsid w:val="0010423A"/>
    <w:rsid w:val="00104789"/>
    <w:rsid w:val="00104A0A"/>
    <w:rsid w:val="00105054"/>
    <w:rsid w:val="0010529F"/>
    <w:rsid w:val="00105A40"/>
    <w:rsid w:val="00105AED"/>
    <w:rsid w:val="001062AE"/>
    <w:rsid w:val="00106655"/>
    <w:rsid w:val="0010694A"/>
    <w:rsid w:val="00106A88"/>
    <w:rsid w:val="00107D1A"/>
    <w:rsid w:val="00107E9E"/>
    <w:rsid w:val="00110199"/>
    <w:rsid w:val="001104DB"/>
    <w:rsid w:val="00110B9E"/>
    <w:rsid w:val="00110C0A"/>
    <w:rsid w:val="00111A23"/>
    <w:rsid w:val="0011224C"/>
    <w:rsid w:val="00112E16"/>
    <w:rsid w:val="0011300D"/>
    <w:rsid w:val="00113041"/>
    <w:rsid w:val="00113F44"/>
    <w:rsid w:val="00114010"/>
    <w:rsid w:val="00114601"/>
    <w:rsid w:val="00115BE6"/>
    <w:rsid w:val="00115D56"/>
    <w:rsid w:val="00116812"/>
    <w:rsid w:val="001168DB"/>
    <w:rsid w:val="00117086"/>
    <w:rsid w:val="001176C9"/>
    <w:rsid w:val="00117A62"/>
    <w:rsid w:val="00120362"/>
    <w:rsid w:val="001206C7"/>
    <w:rsid w:val="00120B06"/>
    <w:rsid w:val="00120E9F"/>
    <w:rsid w:val="00121A0A"/>
    <w:rsid w:val="0012223D"/>
    <w:rsid w:val="00122925"/>
    <w:rsid w:val="00122F76"/>
    <w:rsid w:val="0012300A"/>
    <w:rsid w:val="001230C3"/>
    <w:rsid w:val="001244E5"/>
    <w:rsid w:val="0012467D"/>
    <w:rsid w:val="00125454"/>
    <w:rsid w:val="00126038"/>
    <w:rsid w:val="0012606B"/>
    <w:rsid w:val="00126C19"/>
    <w:rsid w:val="00127173"/>
    <w:rsid w:val="00127993"/>
    <w:rsid w:val="00127CC6"/>
    <w:rsid w:val="00127D83"/>
    <w:rsid w:val="0013020E"/>
    <w:rsid w:val="001307D3"/>
    <w:rsid w:val="00130AF9"/>
    <w:rsid w:val="00130B92"/>
    <w:rsid w:val="00131873"/>
    <w:rsid w:val="001320BB"/>
    <w:rsid w:val="0013321C"/>
    <w:rsid w:val="0013363C"/>
    <w:rsid w:val="001336D9"/>
    <w:rsid w:val="00133785"/>
    <w:rsid w:val="00133DF8"/>
    <w:rsid w:val="00134961"/>
    <w:rsid w:val="0013518D"/>
    <w:rsid w:val="0013557B"/>
    <w:rsid w:val="00135B50"/>
    <w:rsid w:val="00136153"/>
    <w:rsid w:val="001369CA"/>
    <w:rsid w:val="00137426"/>
    <w:rsid w:val="00137E0C"/>
    <w:rsid w:val="00137F62"/>
    <w:rsid w:val="00140997"/>
    <w:rsid w:val="001409E7"/>
    <w:rsid w:val="0014106F"/>
    <w:rsid w:val="001411B1"/>
    <w:rsid w:val="00141718"/>
    <w:rsid w:val="00141DFC"/>
    <w:rsid w:val="0014226F"/>
    <w:rsid w:val="001422C6"/>
    <w:rsid w:val="00142A3E"/>
    <w:rsid w:val="001442A0"/>
    <w:rsid w:val="00144BEF"/>
    <w:rsid w:val="00144E01"/>
    <w:rsid w:val="00144FE0"/>
    <w:rsid w:val="001451D5"/>
    <w:rsid w:val="0014641F"/>
    <w:rsid w:val="00146623"/>
    <w:rsid w:val="00147205"/>
    <w:rsid w:val="001472E0"/>
    <w:rsid w:val="00147453"/>
    <w:rsid w:val="0014759E"/>
    <w:rsid w:val="00147809"/>
    <w:rsid w:val="00147F2D"/>
    <w:rsid w:val="00150B78"/>
    <w:rsid w:val="00150DDA"/>
    <w:rsid w:val="00150F2E"/>
    <w:rsid w:val="0015109A"/>
    <w:rsid w:val="00151662"/>
    <w:rsid w:val="00152557"/>
    <w:rsid w:val="00152722"/>
    <w:rsid w:val="00152C93"/>
    <w:rsid w:val="001536E4"/>
    <w:rsid w:val="00153A8A"/>
    <w:rsid w:val="00154330"/>
    <w:rsid w:val="0015436E"/>
    <w:rsid w:val="00155327"/>
    <w:rsid w:val="00155956"/>
    <w:rsid w:val="0015658A"/>
    <w:rsid w:val="00156853"/>
    <w:rsid w:val="00156A27"/>
    <w:rsid w:val="00156C71"/>
    <w:rsid w:val="001574AE"/>
    <w:rsid w:val="001574B7"/>
    <w:rsid w:val="001577DB"/>
    <w:rsid w:val="00157BE4"/>
    <w:rsid w:val="00157BEF"/>
    <w:rsid w:val="0016025B"/>
    <w:rsid w:val="0016070D"/>
    <w:rsid w:val="00161618"/>
    <w:rsid w:val="0016168D"/>
    <w:rsid w:val="001617F7"/>
    <w:rsid w:val="0016191B"/>
    <w:rsid w:val="00161E27"/>
    <w:rsid w:val="00161FF7"/>
    <w:rsid w:val="00162315"/>
    <w:rsid w:val="00162682"/>
    <w:rsid w:val="001627B7"/>
    <w:rsid w:val="00162BE2"/>
    <w:rsid w:val="00162DF0"/>
    <w:rsid w:val="00162F54"/>
    <w:rsid w:val="00162FDF"/>
    <w:rsid w:val="001633E3"/>
    <w:rsid w:val="0016366C"/>
    <w:rsid w:val="00163DD7"/>
    <w:rsid w:val="001648EE"/>
    <w:rsid w:val="0016495E"/>
    <w:rsid w:val="00164B6E"/>
    <w:rsid w:val="00164CE8"/>
    <w:rsid w:val="001655E4"/>
    <w:rsid w:val="00165B0E"/>
    <w:rsid w:val="001663BC"/>
    <w:rsid w:val="0016657A"/>
    <w:rsid w:val="0016693A"/>
    <w:rsid w:val="00166992"/>
    <w:rsid w:val="00166BB0"/>
    <w:rsid w:val="00166F48"/>
    <w:rsid w:val="0016728A"/>
    <w:rsid w:val="00167815"/>
    <w:rsid w:val="00167BD5"/>
    <w:rsid w:val="00167E9F"/>
    <w:rsid w:val="0017019F"/>
    <w:rsid w:val="00170A1F"/>
    <w:rsid w:val="00171139"/>
    <w:rsid w:val="00171426"/>
    <w:rsid w:val="00171CCC"/>
    <w:rsid w:val="0017210D"/>
    <w:rsid w:val="00172240"/>
    <w:rsid w:val="001724F1"/>
    <w:rsid w:val="001738B3"/>
    <w:rsid w:val="00173BEA"/>
    <w:rsid w:val="00174B27"/>
    <w:rsid w:val="00174DD4"/>
    <w:rsid w:val="00175E37"/>
    <w:rsid w:val="0017638B"/>
    <w:rsid w:val="0017693A"/>
    <w:rsid w:val="00176CA8"/>
    <w:rsid w:val="001770ED"/>
    <w:rsid w:val="001778D5"/>
    <w:rsid w:val="00177976"/>
    <w:rsid w:val="00180476"/>
    <w:rsid w:val="00180F68"/>
    <w:rsid w:val="00181C1D"/>
    <w:rsid w:val="00181D18"/>
    <w:rsid w:val="001828DF"/>
    <w:rsid w:val="00182B18"/>
    <w:rsid w:val="00182C7C"/>
    <w:rsid w:val="00182DD5"/>
    <w:rsid w:val="00184D96"/>
    <w:rsid w:val="0018516B"/>
    <w:rsid w:val="00185A62"/>
    <w:rsid w:val="0018618B"/>
    <w:rsid w:val="00186232"/>
    <w:rsid w:val="00186753"/>
    <w:rsid w:val="001867EF"/>
    <w:rsid w:val="0018703D"/>
    <w:rsid w:val="001874D1"/>
    <w:rsid w:val="0018755A"/>
    <w:rsid w:val="00190898"/>
    <w:rsid w:val="00190906"/>
    <w:rsid w:val="001909D7"/>
    <w:rsid w:val="00190B44"/>
    <w:rsid w:val="00190C36"/>
    <w:rsid w:val="00191220"/>
    <w:rsid w:val="00191424"/>
    <w:rsid w:val="00191FC4"/>
    <w:rsid w:val="00192083"/>
    <w:rsid w:val="001922D9"/>
    <w:rsid w:val="001924EF"/>
    <w:rsid w:val="001924F8"/>
    <w:rsid w:val="00192E1F"/>
    <w:rsid w:val="001935A0"/>
    <w:rsid w:val="0019365A"/>
    <w:rsid w:val="00193C1E"/>
    <w:rsid w:val="00194FAB"/>
    <w:rsid w:val="00195075"/>
    <w:rsid w:val="00195158"/>
    <w:rsid w:val="001953EC"/>
    <w:rsid w:val="00195725"/>
    <w:rsid w:val="001957CF"/>
    <w:rsid w:val="00196048"/>
    <w:rsid w:val="001967D4"/>
    <w:rsid w:val="00196E94"/>
    <w:rsid w:val="00197013"/>
    <w:rsid w:val="0019771E"/>
    <w:rsid w:val="001979FB"/>
    <w:rsid w:val="00197A93"/>
    <w:rsid w:val="00197C60"/>
    <w:rsid w:val="001A001E"/>
    <w:rsid w:val="001A004C"/>
    <w:rsid w:val="001A01BE"/>
    <w:rsid w:val="001A021F"/>
    <w:rsid w:val="001A0CC4"/>
    <w:rsid w:val="001A1088"/>
    <w:rsid w:val="001A16C3"/>
    <w:rsid w:val="001A1767"/>
    <w:rsid w:val="001A1891"/>
    <w:rsid w:val="001A1ACA"/>
    <w:rsid w:val="001A2111"/>
    <w:rsid w:val="001A2516"/>
    <w:rsid w:val="001A29F1"/>
    <w:rsid w:val="001A2CA7"/>
    <w:rsid w:val="001A3384"/>
    <w:rsid w:val="001A37D9"/>
    <w:rsid w:val="001A42B5"/>
    <w:rsid w:val="001A43BF"/>
    <w:rsid w:val="001A51FC"/>
    <w:rsid w:val="001A5287"/>
    <w:rsid w:val="001A5338"/>
    <w:rsid w:val="001A5850"/>
    <w:rsid w:val="001A6701"/>
    <w:rsid w:val="001A6814"/>
    <w:rsid w:val="001A6927"/>
    <w:rsid w:val="001A7620"/>
    <w:rsid w:val="001A78EF"/>
    <w:rsid w:val="001A7AE8"/>
    <w:rsid w:val="001A7D7F"/>
    <w:rsid w:val="001B0E5C"/>
    <w:rsid w:val="001B16AA"/>
    <w:rsid w:val="001B1B97"/>
    <w:rsid w:val="001B2453"/>
    <w:rsid w:val="001B2459"/>
    <w:rsid w:val="001B26AD"/>
    <w:rsid w:val="001B289A"/>
    <w:rsid w:val="001B2D2F"/>
    <w:rsid w:val="001B2F04"/>
    <w:rsid w:val="001B311C"/>
    <w:rsid w:val="001B3334"/>
    <w:rsid w:val="001B3E37"/>
    <w:rsid w:val="001B3EF2"/>
    <w:rsid w:val="001B4789"/>
    <w:rsid w:val="001B4876"/>
    <w:rsid w:val="001B499A"/>
    <w:rsid w:val="001B49FA"/>
    <w:rsid w:val="001B4CAE"/>
    <w:rsid w:val="001B4F49"/>
    <w:rsid w:val="001B5276"/>
    <w:rsid w:val="001B5943"/>
    <w:rsid w:val="001B5A0B"/>
    <w:rsid w:val="001B5F68"/>
    <w:rsid w:val="001B5F81"/>
    <w:rsid w:val="001B7088"/>
    <w:rsid w:val="001B7C2D"/>
    <w:rsid w:val="001B7D05"/>
    <w:rsid w:val="001C0384"/>
    <w:rsid w:val="001C0E84"/>
    <w:rsid w:val="001C101B"/>
    <w:rsid w:val="001C150D"/>
    <w:rsid w:val="001C1794"/>
    <w:rsid w:val="001C203E"/>
    <w:rsid w:val="001C2653"/>
    <w:rsid w:val="001C2AF9"/>
    <w:rsid w:val="001C2B11"/>
    <w:rsid w:val="001C2C8C"/>
    <w:rsid w:val="001C3159"/>
    <w:rsid w:val="001C3B09"/>
    <w:rsid w:val="001C3CCE"/>
    <w:rsid w:val="001C44E2"/>
    <w:rsid w:val="001C4AE6"/>
    <w:rsid w:val="001C4F57"/>
    <w:rsid w:val="001C5313"/>
    <w:rsid w:val="001C566F"/>
    <w:rsid w:val="001C5BF6"/>
    <w:rsid w:val="001C5E8A"/>
    <w:rsid w:val="001C6005"/>
    <w:rsid w:val="001C6023"/>
    <w:rsid w:val="001C6429"/>
    <w:rsid w:val="001C6658"/>
    <w:rsid w:val="001C66C0"/>
    <w:rsid w:val="001C66D0"/>
    <w:rsid w:val="001C6B13"/>
    <w:rsid w:val="001C6E61"/>
    <w:rsid w:val="001C725C"/>
    <w:rsid w:val="001C7FFA"/>
    <w:rsid w:val="001D0255"/>
    <w:rsid w:val="001D035A"/>
    <w:rsid w:val="001D0643"/>
    <w:rsid w:val="001D0CAD"/>
    <w:rsid w:val="001D17FC"/>
    <w:rsid w:val="001D19EF"/>
    <w:rsid w:val="001D1C9A"/>
    <w:rsid w:val="001D2DB3"/>
    <w:rsid w:val="001D3AC8"/>
    <w:rsid w:val="001D3D63"/>
    <w:rsid w:val="001D43E2"/>
    <w:rsid w:val="001D4621"/>
    <w:rsid w:val="001D469B"/>
    <w:rsid w:val="001D49B3"/>
    <w:rsid w:val="001D4A70"/>
    <w:rsid w:val="001D4B94"/>
    <w:rsid w:val="001D4BC1"/>
    <w:rsid w:val="001D4BF0"/>
    <w:rsid w:val="001D593A"/>
    <w:rsid w:val="001D5E03"/>
    <w:rsid w:val="001D67AD"/>
    <w:rsid w:val="001D67DF"/>
    <w:rsid w:val="001D684E"/>
    <w:rsid w:val="001D6E6D"/>
    <w:rsid w:val="001D72C3"/>
    <w:rsid w:val="001D72F3"/>
    <w:rsid w:val="001D7559"/>
    <w:rsid w:val="001E0139"/>
    <w:rsid w:val="001E0501"/>
    <w:rsid w:val="001E053A"/>
    <w:rsid w:val="001E13EC"/>
    <w:rsid w:val="001E1E04"/>
    <w:rsid w:val="001E2060"/>
    <w:rsid w:val="001E28A1"/>
    <w:rsid w:val="001E2950"/>
    <w:rsid w:val="001E2AF3"/>
    <w:rsid w:val="001E3059"/>
    <w:rsid w:val="001E32C6"/>
    <w:rsid w:val="001E40E4"/>
    <w:rsid w:val="001E41B1"/>
    <w:rsid w:val="001E4EC0"/>
    <w:rsid w:val="001E558B"/>
    <w:rsid w:val="001E5813"/>
    <w:rsid w:val="001E5E37"/>
    <w:rsid w:val="001E5F2B"/>
    <w:rsid w:val="001E7D85"/>
    <w:rsid w:val="001E7D9B"/>
    <w:rsid w:val="001E7EBF"/>
    <w:rsid w:val="001F0525"/>
    <w:rsid w:val="001F05D7"/>
    <w:rsid w:val="001F07C4"/>
    <w:rsid w:val="001F0BD5"/>
    <w:rsid w:val="001F0D2C"/>
    <w:rsid w:val="001F19B4"/>
    <w:rsid w:val="001F2283"/>
    <w:rsid w:val="001F2C75"/>
    <w:rsid w:val="001F2C79"/>
    <w:rsid w:val="001F32AD"/>
    <w:rsid w:val="001F33A9"/>
    <w:rsid w:val="001F3708"/>
    <w:rsid w:val="001F40DD"/>
    <w:rsid w:val="001F6087"/>
    <w:rsid w:val="001F6286"/>
    <w:rsid w:val="001F6B55"/>
    <w:rsid w:val="001F6DD1"/>
    <w:rsid w:val="001F712B"/>
    <w:rsid w:val="001F722F"/>
    <w:rsid w:val="001F7EB2"/>
    <w:rsid w:val="002000D6"/>
    <w:rsid w:val="00200D2D"/>
    <w:rsid w:val="00200EC7"/>
    <w:rsid w:val="0020123E"/>
    <w:rsid w:val="002026B0"/>
    <w:rsid w:val="0020294A"/>
    <w:rsid w:val="00202AAD"/>
    <w:rsid w:val="00202DEC"/>
    <w:rsid w:val="00203106"/>
    <w:rsid w:val="002033EC"/>
    <w:rsid w:val="002034DA"/>
    <w:rsid w:val="002036EB"/>
    <w:rsid w:val="002036EC"/>
    <w:rsid w:val="00203A2A"/>
    <w:rsid w:val="00203AE1"/>
    <w:rsid w:val="0020500E"/>
    <w:rsid w:val="00205502"/>
    <w:rsid w:val="00205862"/>
    <w:rsid w:val="00205AD1"/>
    <w:rsid w:val="00205BA4"/>
    <w:rsid w:val="00205BCC"/>
    <w:rsid w:val="00206218"/>
    <w:rsid w:val="0020671C"/>
    <w:rsid w:val="00206952"/>
    <w:rsid w:val="00206D1D"/>
    <w:rsid w:val="00206F63"/>
    <w:rsid w:val="002070F2"/>
    <w:rsid w:val="00207A1E"/>
    <w:rsid w:val="002102BD"/>
    <w:rsid w:val="00210EB4"/>
    <w:rsid w:val="00210FDA"/>
    <w:rsid w:val="002111B2"/>
    <w:rsid w:val="0021148B"/>
    <w:rsid w:val="00211D12"/>
    <w:rsid w:val="002124DB"/>
    <w:rsid w:val="002126EB"/>
    <w:rsid w:val="00212E7A"/>
    <w:rsid w:val="00213630"/>
    <w:rsid w:val="002139F9"/>
    <w:rsid w:val="00214099"/>
    <w:rsid w:val="00214C9E"/>
    <w:rsid w:val="0021523A"/>
    <w:rsid w:val="002152BC"/>
    <w:rsid w:val="002167DA"/>
    <w:rsid w:val="00216AA1"/>
    <w:rsid w:val="00216C3D"/>
    <w:rsid w:val="00216D20"/>
    <w:rsid w:val="00217529"/>
    <w:rsid w:val="0021764E"/>
    <w:rsid w:val="0021789E"/>
    <w:rsid w:val="00217A6C"/>
    <w:rsid w:val="00217B60"/>
    <w:rsid w:val="00217FC2"/>
    <w:rsid w:val="002202BE"/>
    <w:rsid w:val="00220E8D"/>
    <w:rsid w:val="00221904"/>
    <w:rsid w:val="00221F03"/>
    <w:rsid w:val="00222076"/>
    <w:rsid w:val="002224DD"/>
    <w:rsid w:val="0022285D"/>
    <w:rsid w:val="002230F1"/>
    <w:rsid w:val="002238EB"/>
    <w:rsid w:val="00223AD8"/>
    <w:rsid w:val="002242C8"/>
    <w:rsid w:val="00224637"/>
    <w:rsid w:val="00224938"/>
    <w:rsid w:val="00225074"/>
    <w:rsid w:val="00225457"/>
    <w:rsid w:val="00225511"/>
    <w:rsid w:val="0022590B"/>
    <w:rsid w:val="00225919"/>
    <w:rsid w:val="00225FE8"/>
    <w:rsid w:val="00226455"/>
    <w:rsid w:val="00226523"/>
    <w:rsid w:val="00226B0E"/>
    <w:rsid w:val="00226FAA"/>
    <w:rsid w:val="0022742E"/>
    <w:rsid w:val="002276B0"/>
    <w:rsid w:val="00230187"/>
    <w:rsid w:val="00230586"/>
    <w:rsid w:val="0023090F"/>
    <w:rsid w:val="00230A3F"/>
    <w:rsid w:val="00230B72"/>
    <w:rsid w:val="00230B92"/>
    <w:rsid w:val="00230CBD"/>
    <w:rsid w:val="00231262"/>
    <w:rsid w:val="0023188F"/>
    <w:rsid w:val="00231A2F"/>
    <w:rsid w:val="00232184"/>
    <w:rsid w:val="0023276F"/>
    <w:rsid w:val="00232D04"/>
    <w:rsid w:val="00232D8D"/>
    <w:rsid w:val="0023373D"/>
    <w:rsid w:val="002338DC"/>
    <w:rsid w:val="00233AC4"/>
    <w:rsid w:val="00233C44"/>
    <w:rsid w:val="00233FD1"/>
    <w:rsid w:val="002340AA"/>
    <w:rsid w:val="0023481B"/>
    <w:rsid w:val="002358F6"/>
    <w:rsid w:val="002359D9"/>
    <w:rsid w:val="00235A3E"/>
    <w:rsid w:val="00236290"/>
    <w:rsid w:val="00236504"/>
    <w:rsid w:val="002367ED"/>
    <w:rsid w:val="00236BF4"/>
    <w:rsid w:val="002373E8"/>
    <w:rsid w:val="002377BA"/>
    <w:rsid w:val="002378A4"/>
    <w:rsid w:val="00237A69"/>
    <w:rsid w:val="00237DE0"/>
    <w:rsid w:val="00240357"/>
    <w:rsid w:val="002403DD"/>
    <w:rsid w:val="00240764"/>
    <w:rsid w:val="002411ED"/>
    <w:rsid w:val="002419A2"/>
    <w:rsid w:val="002419F3"/>
    <w:rsid w:val="002420CB"/>
    <w:rsid w:val="00242896"/>
    <w:rsid w:val="00242990"/>
    <w:rsid w:val="00243565"/>
    <w:rsid w:val="00243993"/>
    <w:rsid w:val="00243B6F"/>
    <w:rsid w:val="00244663"/>
    <w:rsid w:val="00244C4A"/>
    <w:rsid w:val="00244E40"/>
    <w:rsid w:val="002450AE"/>
    <w:rsid w:val="00245BA0"/>
    <w:rsid w:val="00245DEC"/>
    <w:rsid w:val="00245E7F"/>
    <w:rsid w:val="002461BE"/>
    <w:rsid w:val="00246401"/>
    <w:rsid w:val="00246580"/>
    <w:rsid w:val="0024684E"/>
    <w:rsid w:val="00247014"/>
    <w:rsid w:val="002476D7"/>
    <w:rsid w:val="002500F4"/>
    <w:rsid w:val="0025054F"/>
    <w:rsid w:val="00250FD2"/>
    <w:rsid w:val="0025136B"/>
    <w:rsid w:val="0025185A"/>
    <w:rsid w:val="00251B52"/>
    <w:rsid w:val="0025264D"/>
    <w:rsid w:val="00252C87"/>
    <w:rsid w:val="00252CC8"/>
    <w:rsid w:val="00252E9D"/>
    <w:rsid w:val="0025303E"/>
    <w:rsid w:val="00253117"/>
    <w:rsid w:val="002533A6"/>
    <w:rsid w:val="0025395B"/>
    <w:rsid w:val="00253F68"/>
    <w:rsid w:val="00254000"/>
    <w:rsid w:val="002546CC"/>
    <w:rsid w:val="00254DEC"/>
    <w:rsid w:val="00256BCF"/>
    <w:rsid w:val="002602DC"/>
    <w:rsid w:val="0026033D"/>
    <w:rsid w:val="002603F7"/>
    <w:rsid w:val="00260628"/>
    <w:rsid w:val="00260829"/>
    <w:rsid w:val="00260B00"/>
    <w:rsid w:val="00260B49"/>
    <w:rsid w:val="00260F73"/>
    <w:rsid w:val="00261100"/>
    <w:rsid w:val="00261C9E"/>
    <w:rsid w:val="002620AF"/>
    <w:rsid w:val="0026223F"/>
    <w:rsid w:val="00262538"/>
    <w:rsid w:val="00263F4B"/>
    <w:rsid w:val="00264061"/>
    <w:rsid w:val="002643CC"/>
    <w:rsid w:val="002644DC"/>
    <w:rsid w:val="002646BC"/>
    <w:rsid w:val="00264897"/>
    <w:rsid w:val="0026574C"/>
    <w:rsid w:val="00265994"/>
    <w:rsid w:val="00265E84"/>
    <w:rsid w:val="00265EDB"/>
    <w:rsid w:val="002663C6"/>
    <w:rsid w:val="00266BC5"/>
    <w:rsid w:val="00266D7B"/>
    <w:rsid w:val="00267480"/>
    <w:rsid w:val="00267B21"/>
    <w:rsid w:val="00267BC8"/>
    <w:rsid w:val="00267EC4"/>
    <w:rsid w:val="002700C7"/>
    <w:rsid w:val="00270589"/>
    <w:rsid w:val="002705A8"/>
    <w:rsid w:val="00270C71"/>
    <w:rsid w:val="002714B6"/>
    <w:rsid w:val="00272685"/>
    <w:rsid w:val="00272B4C"/>
    <w:rsid w:val="00272D34"/>
    <w:rsid w:val="00272E5F"/>
    <w:rsid w:val="002731F6"/>
    <w:rsid w:val="00273231"/>
    <w:rsid w:val="002734BA"/>
    <w:rsid w:val="002739B6"/>
    <w:rsid w:val="00273A67"/>
    <w:rsid w:val="002744BE"/>
    <w:rsid w:val="00274737"/>
    <w:rsid w:val="002747C5"/>
    <w:rsid w:val="002748C5"/>
    <w:rsid w:val="00274C9B"/>
    <w:rsid w:val="00275536"/>
    <w:rsid w:val="002757E9"/>
    <w:rsid w:val="002757F3"/>
    <w:rsid w:val="002758E5"/>
    <w:rsid w:val="002761A1"/>
    <w:rsid w:val="002764B2"/>
    <w:rsid w:val="002766AF"/>
    <w:rsid w:val="00276E7C"/>
    <w:rsid w:val="0027716C"/>
    <w:rsid w:val="002802B3"/>
    <w:rsid w:val="0028059A"/>
    <w:rsid w:val="002805DA"/>
    <w:rsid w:val="00280900"/>
    <w:rsid w:val="00280A0A"/>
    <w:rsid w:val="00280E9D"/>
    <w:rsid w:val="00281DCD"/>
    <w:rsid w:val="00281E52"/>
    <w:rsid w:val="002821C3"/>
    <w:rsid w:val="00282459"/>
    <w:rsid w:val="00283169"/>
    <w:rsid w:val="00283F9C"/>
    <w:rsid w:val="00284205"/>
    <w:rsid w:val="00284E1D"/>
    <w:rsid w:val="00284ECE"/>
    <w:rsid w:val="002856D9"/>
    <w:rsid w:val="002859E2"/>
    <w:rsid w:val="002859EA"/>
    <w:rsid w:val="00286245"/>
    <w:rsid w:val="002862D1"/>
    <w:rsid w:val="00286904"/>
    <w:rsid w:val="00286909"/>
    <w:rsid w:val="00287109"/>
    <w:rsid w:val="00287324"/>
    <w:rsid w:val="00287ECC"/>
    <w:rsid w:val="002901A3"/>
    <w:rsid w:val="00290209"/>
    <w:rsid w:val="00290D11"/>
    <w:rsid w:val="00291105"/>
    <w:rsid w:val="00291166"/>
    <w:rsid w:val="002912C2"/>
    <w:rsid w:val="002914BB"/>
    <w:rsid w:val="002916C1"/>
    <w:rsid w:val="00291A82"/>
    <w:rsid w:val="00292287"/>
    <w:rsid w:val="00292674"/>
    <w:rsid w:val="00293247"/>
    <w:rsid w:val="00293899"/>
    <w:rsid w:val="00293D8A"/>
    <w:rsid w:val="00293EBA"/>
    <w:rsid w:val="002949B4"/>
    <w:rsid w:val="00294A00"/>
    <w:rsid w:val="00294A40"/>
    <w:rsid w:val="002950E3"/>
    <w:rsid w:val="0029516F"/>
    <w:rsid w:val="00295C18"/>
    <w:rsid w:val="00296255"/>
    <w:rsid w:val="00296D26"/>
    <w:rsid w:val="00296E46"/>
    <w:rsid w:val="002A1CFA"/>
    <w:rsid w:val="002A1EB9"/>
    <w:rsid w:val="002A2114"/>
    <w:rsid w:val="002A2B41"/>
    <w:rsid w:val="002A3091"/>
    <w:rsid w:val="002A32B6"/>
    <w:rsid w:val="002A3866"/>
    <w:rsid w:val="002A3E5B"/>
    <w:rsid w:val="002A4395"/>
    <w:rsid w:val="002A4C16"/>
    <w:rsid w:val="002A4D0C"/>
    <w:rsid w:val="002A5181"/>
    <w:rsid w:val="002A58E5"/>
    <w:rsid w:val="002A5F46"/>
    <w:rsid w:val="002A60F6"/>
    <w:rsid w:val="002A6370"/>
    <w:rsid w:val="002A67AD"/>
    <w:rsid w:val="002A70F5"/>
    <w:rsid w:val="002A772E"/>
    <w:rsid w:val="002A798A"/>
    <w:rsid w:val="002A7C1F"/>
    <w:rsid w:val="002A7C34"/>
    <w:rsid w:val="002B0D4B"/>
    <w:rsid w:val="002B0E01"/>
    <w:rsid w:val="002B0EC6"/>
    <w:rsid w:val="002B12F3"/>
    <w:rsid w:val="002B21AE"/>
    <w:rsid w:val="002B2D6C"/>
    <w:rsid w:val="002B3125"/>
    <w:rsid w:val="002B3164"/>
    <w:rsid w:val="002B4126"/>
    <w:rsid w:val="002B4EBB"/>
    <w:rsid w:val="002B520C"/>
    <w:rsid w:val="002B54EB"/>
    <w:rsid w:val="002B551F"/>
    <w:rsid w:val="002B587D"/>
    <w:rsid w:val="002B5C5C"/>
    <w:rsid w:val="002B6677"/>
    <w:rsid w:val="002B6BFB"/>
    <w:rsid w:val="002B6F80"/>
    <w:rsid w:val="002B71D9"/>
    <w:rsid w:val="002B76A7"/>
    <w:rsid w:val="002C098A"/>
    <w:rsid w:val="002C0D6A"/>
    <w:rsid w:val="002C28F2"/>
    <w:rsid w:val="002C2986"/>
    <w:rsid w:val="002C29AE"/>
    <w:rsid w:val="002C2CC3"/>
    <w:rsid w:val="002C2D73"/>
    <w:rsid w:val="002C2EC2"/>
    <w:rsid w:val="002C36E1"/>
    <w:rsid w:val="002C3931"/>
    <w:rsid w:val="002C3C69"/>
    <w:rsid w:val="002C3CDA"/>
    <w:rsid w:val="002C3F53"/>
    <w:rsid w:val="002C3FB2"/>
    <w:rsid w:val="002C463C"/>
    <w:rsid w:val="002C6462"/>
    <w:rsid w:val="002C6770"/>
    <w:rsid w:val="002C7477"/>
    <w:rsid w:val="002C7C38"/>
    <w:rsid w:val="002C7E36"/>
    <w:rsid w:val="002D0977"/>
    <w:rsid w:val="002D0E4E"/>
    <w:rsid w:val="002D13AE"/>
    <w:rsid w:val="002D25D9"/>
    <w:rsid w:val="002D2B80"/>
    <w:rsid w:val="002D389B"/>
    <w:rsid w:val="002D3A00"/>
    <w:rsid w:val="002D3EB4"/>
    <w:rsid w:val="002D4381"/>
    <w:rsid w:val="002D4BAF"/>
    <w:rsid w:val="002D581F"/>
    <w:rsid w:val="002D64D0"/>
    <w:rsid w:val="002D6C6E"/>
    <w:rsid w:val="002D6C9F"/>
    <w:rsid w:val="002D6E78"/>
    <w:rsid w:val="002D6F47"/>
    <w:rsid w:val="002E0316"/>
    <w:rsid w:val="002E1292"/>
    <w:rsid w:val="002E144D"/>
    <w:rsid w:val="002E197E"/>
    <w:rsid w:val="002E1F3B"/>
    <w:rsid w:val="002E20F0"/>
    <w:rsid w:val="002E2170"/>
    <w:rsid w:val="002E2676"/>
    <w:rsid w:val="002E2894"/>
    <w:rsid w:val="002E2C1F"/>
    <w:rsid w:val="002E2ED1"/>
    <w:rsid w:val="002E2FE3"/>
    <w:rsid w:val="002E3B1C"/>
    <w:rsid w:val="002E3D57"/>
    <w:rsid w:val="002E4A1A"/>
    <w:rsid w:val="002E512F"/>
    <w:rsid w:val="002E52D3"/>
    <w:rsid w:val="002E53D3"/>
    <w:rsid w:val="002E563A"/>
    <w:rsid w:val="002E568D"/>
    <w:rsid w:val="002E5857"/>
    <w:rsid w:val="002E59B9"/>
    <w:rsid w:val="002E5B6B"/>
    <w:rsid w:val="002E5E7C"/>
    <w:rsid w:val="002E5EBF"/>
    <w:rsid w:val="002E5F16"/>
    <w:rsid w:val="002E5FD2"/>
    <w:rsid w:val="002E6042"/>
    <w:rsid w:val="002E6229"/>
    <w:rsid w:val="002E6588"/>
    <w:rsid w:val="002E65FA"/>
    <w:rsid w:val="002E6B8C"/>
    <w:rsid w:val="002E73B1"/>
    <w:rsid w:val="002E7A63"/>
    <w:rsid w:val="002E7CE1"/>
    <w:rsid w:val="002E7E5C"/>
    <w:rsid w:val="002E7EC9"/>
    <w:rsid w:val="002F08FD"/>
    <w:rsid w:val="002F12EF"/>
    <w:rsid w:val="002F1328"/>
    <w:rsid w:val="002F1486"/>
    <w:rsid w:val="002F19D5"/>
    <w:rsid w:val="002F20B6"/>
    <w:rsid w:val="002F246C"/>
    <w:rsid w:val="002F24A9"/>
    <w:rsid w:val="002F34C5"/>
    <w:rsid w:val="002F38F4"/>
    <w:rsid w:val="002F3B9B"/>
    <w:rsid w:val="002F3FAD"/>
    <w:rsid w:val="002F417D"/>
    <w:rsid w:val="002F4ABF"/>
    <w:rsid w:val="002F4B0E"/>
    <w:rsid w:val="002F4FA7"/>
    <w:rsid w:val="002F5327"/>
    <w:rsid w:val="002F5383"/>
    <w:rsid w:val="002F5D9A"/>
    <w:rsid w:val="002F5E58"/>
    <w:rsid w:val="002F691A"/>
    <w:rsid w:val="002F6E68"/>
    <w:rsid w:val="002F7003"/>
    <w:rsid w:val="002F7D1B"/>
    <w:rsid w:val="002F7DA7"/>
    <w:rsid w:val="00300B89"/>
    <w:rsid w:val="00300E89"/>
    <w:rsid w:val="00300F9A"/>
    <w:rsid w:val="003011F0"/>
    <w:rsid w:val="003018CD"/>
    <w:rsid w:val="00301D90"/>
    <w:rsid w:val="0030249A"/>
    <w:rsid w:val="003026ED"/>
    <w:rsid w:val="00302ADF"/>
    <w:rsid w:val="00302F4C"/>
    <w:rsid w:val="003031D5"/>
    <w:rsid w:val="00303428"/>
    <w:rsid w:val="00303C05"/>
    <w:rsid w:val="0030406F"/>
    <w:rsid w:val="00304084"/>
    <w:rsid w:val="0030447D"/>
    <w:rsid w:val="00304FBC"/>
    <w:rsid w:val="0030565A"/>
    <w:rsid w:val="003056D9"/>
    <w:rsid w:val="0030607F"/>
    <w:rsid w:val="003068E3"/>
    <w:rsid w:val="003069BC"/>
    <w:rsid w:val="00306B17"/>
    <w:rsid w:val="00306DB0"/>
    <w:rsid w:val="003071B9"/>
    <w:rsid w:val="003078BC"/>
    <w:rsid w:val="00307EA8"/>
    <w:rsid w:val="00310781"/>
    <w:rsid w:val="00310816"/>
    <w:rsid w:val="00310C95"/>
    <w:rsid w:val="00311470"/>
    <w:rsid w:val="00311A56"/>
    <w:rsid w:val="00311C47"/>
    <w:rsid w:val="00311FF0"/>
    <w:rsid w:val="00312028"/>
    <w:rsid w:val="0031202B"/>
    <w:rsid w:val="0031269B"/>
    <w:rsid w:val="0031274E"/>
    <w:rsid w:val="0031311B"/>
    <w:rsid w:val="00314246"/>
    <w:rsid w:val="00314642"/>
    <w:rsid w:val="00314C4E"/>
    <w:rsid w:val="00314EB9"/>
    <w:rsid w:val="00314F0C"/>
    <w:rsid w:val="00315776"/>
    <w:rsid w:val="00315861"/>
    <w:rsid w:val="00316395"/>
    <w:rsid w:val="003167FC"/>
    <w:rsid w:val="00316B24"/>
    <w:rsid w:val="00316DC2"/>
    <w:rsid w:val="003176DB"/>
    <w:rsid w:val="0031778A"/>
    <w:rsid w:val="003177AD"/>
    <w:rsid w:val="00317D99"/>
    <w:rsid w:val="00317E0D"/>
    <w:rsid w:val="00317E1E"/>
    <w:rsid w:val="00317F1F"/>
    <w:rsid w:val="00320887"/>
    <w:rsid w:val="003211CC"/>
    <w:rsid w:val="00321730"/>
    <w:rsid w:val="00321AAC"/>
    <w:rsid w:val="00321DB9"/>
    <w:rsid w:val="0032209D"/>
    <w:rsid w:val="003222D6"/>
    <w:rsid w:val="00322397"/>
    <w:rsid w:val="00322401"/>
    <w:rsid w:val="0032276D"/>
    <w:rsid w:val="00323ADC"/>
    <w:rsid w:val="00323E34"/>
    <w:rsid w:val="00324FDC"/>
    <w:rsid w:val="00325950"/>
    <w:rsid w:val="00325BA5"/>
    <w:rsid w:val="00325D7A"/>
    <w:rsid w:val="00325F61"/>
    <w:rsid w:val="00326483"/>
    <w:rsid w:val="00326658"/>
    <w:rsid w:val="003268CE"/>
    <w:rsid w:val="003269C0"/>
    <w:rsid w:val="00326E99"/>
    <w:rsid w:val="00326F97"/>
    <w:rsid w:val="00326FBA"/>
    <w:rsid w:val="0032739D"/>
    <w:rsid w:val="00327553"/>
    <w:rsid w:val="003279AF"/>
    <w:rsid w:val="00327D2C"/>
    <w:rsid w:val="00330F45"/>
    <w:rsid w:val="003310FF"/>
    <w:rsid w:val="003314B1"/>
    <w:rsid w:val="00331906"/>
    <w:rsid w:val="00331D16"/>
    <w:rsid w:val="00331F68"/>
    <w:rsid w:val="00332C47"/>
    <w:rsid w:val="00332C49"/>
    <w:rsid w:val="00332DA1"/>
    <w:rsid w:val="0033352C"/>
    <w:rsid w:val="003337ED"/>
    <w:rsid w:val="00333AB3"/>
    <w:rsid w:val="00333BC7"/>
    <w:rsid w:val="00334496"/>
    <w:rsid w:val="00334585"/>
    <w:rsid w:val="00334760"/>
    <w:rsid w:val="00335382"/>
    <w:rsid w:val="003353E5"/>
    <w:rsid w:val="003356E4"/>
    <w:rsid w:val="00335C81"/>
    <w:rsid w:val="00335DA2"/>
    <w:rsid w:val="00336170"/>
    <w:rsid w:val="003361EA"/>
    <w:rsid w:val="0033658F"/>
    <w:rsid w:val="003366AD"/>
    <w:rsid w:val="00336A2B"/>
    <w:rsid w:val="00337892"/>
    <w:rsid w:val="00337ACE"/>
    <w:rsid w:val="003406E8"/>
    <w:rsid w:val="00340A72"/>
    <w:rsid w:val="00341284"/>
    <w:rsid w:val="00342154"/>
    <w:rsid w:val="00342EDD"/>
    <w:rsid w:val="00343342"/>
    <w:rsid w:val="00343642"/>
    <w:rsid w:val="00343705"/>
    <w:rsid w:val="00343978"/>
    <w:rsid w:val="00343C31"/>
    <w:rsid w:val="00343E9D"/>
    <w:rsid w:val="0034513F"/>
    <w:rsid w:val="0034538F"/>
    <w:rsid w:val="00345646"/>
    <w:rsid w:val="00345977"/>
    <w:rsid w:val="00345CA0"/>
    <w:rsid w:val="00345CEF"/>
    <w:rsid w:val="00346726"/>
    <w:rsid w:val="00346B7F"/>
    <w:rsid w:val="00346FF8"/>
    <w:rsid w:val="0034769B"/>
    <w:rsid w:val="003478D4"/>
    <w:rsid w:val="003479B8"/>
    <w:rsid w:val="00347F18"/>
    <w:rsid w:val="003503DF"/>
    <w:rsid w:val="0035096D"/>
    <w:rsid w:val="0035140B"/>
    <w:rsid w:val="0035207B"/>
    <w:rsid w:val="0035282E"/>
    <w:rsid w:val="00352EB0"/>
    <w:rsid w:val="00353C50"/>
    <w:rsid w:val="00353F2E"/>
    <w:rsid w:val="0035455A"/>
    <w:rsid w:val="0035496E"/>
    <w:rsid w:val="00354EF4"/>
    <w:rsid w:val="00354F51"/>
    <w:rsid w:val="00354FC5"/>
    <w:rsid w:val="003554B9"/>
    <w:rsid w:val="0035593F"/>
    <w:rsid w:val="00355F24"/>
    <w:rsid w:val="0035645E"/>
    <w:rsid w:val="0035665E"/>
    <w:rsid w:val="003566BF"/>
    <w:rsid w:val="0035693F"/>
    <w:rsid w:val="00356AF7"/>
    <w:rsid w:val="00356CBA"/>
    <w:rsid w:val="00356F30"/>
    <w:rsid w:val="003571EE"/>
    <w:rsid w:val="003576A8"/>
    <w:rsid w:val="00357865"/>
    <w:rsid w:val="003578C6"/>
    <w:rsid w:val="00360D89"/>
    <w:rsid w:val="00360E28"/>
    <w:rsid w:val="00361213"/>
    <w:rsid w:val="003619BD"/>
    <w:rsid w:val="00361B8F"/>
    <w:rsid w:val="003625DA"/>
    <w:rsid w:val="00362BF7"/>
    <w:rsid w:val="00362C52"/>
    <w:rsid w:val="00362D50"/>
    <w:rsid w:val="00362D65"/>
    <w:rsid w:val="003631C7"/>
    <w:rsid w:val="003634A7"/>
    <w:rsid w:val="00363C6D"/>
    <w:rsid w:val="003642E4"/>
    <w:rsid w:val="00364331"/>
    <w:rsid w:val="00364447"/>
    <w:rsid w:val="003648EB"/>
    <w:rsid w:val="00364FD1"/>
    <w:rsid w:val="00365EB4"/>
    <w:rsid w:val="0036618D"/>
    <w:rsid w:val="0036657A"/>
    <w:rsid w:val="003706AA"/>
    <w:rsid w:val="003712EF"/>
    <w:rsid w:val="00371B88"/>
    <w:rsid w:val="0037218E"/>
    <w:rsid w:val="003722D7"/>
    <w:rsid w:val="00372632"/>
    <w:rsid w:val="00372DFB"/>
    <w:rsid w:val="003734B2"/>
    <w:rsid w:val="003737F4"/>
    <w:rsid w:val="00373910"/>
    <w:rsid w:val="00373C73"/>
    <w:rsid w:val="003741F6"/>
    <w:rsid w:val="00374B3F"/>
    <w:rsid w:val="00375230"/>
    <w:rsid w:val="003753D6"/>
    <w:rsid w:val="003758F2"/>
    <w:rsid w:val="003759CC"/>
    <w:rsid w:val="00375D60"/>
    <w:rsid w:val="0037621D"/>
    <w:rsid w:val="003769B5"/>
    <w:rsid w:val="00376A79"/>
    <w:rsid w:val="00376C52"/>
    <w:rsid w:val="00376E9D"/>
    <w:rsid w:val="003773F6"/>
    <w:rsid w:val="00380506"/>
    <w:rsid w:val="003815EE"/>
    <w:rsid w:val="0038198A"/>
    <w:rsid w:val="00382226"/>
    <w:rsid w:val="003828EA"/>
    <w:rsid w:val="0038309E"/>
    <w:rsid w:val="00383296"/>
    <w:rsid w:val="0038348A"/>
    <w:rsid w:val="003837C3"/>
    <w:rsid w:val="003838BC"/>
    <w:rsid w:val="00383B2E"/>
    <w:rsid w:val="0038427F"/>
    <w:rsid w:val="00384567"/>
    <w:rsid w:val="003848C9"/>
    <w:rsid w:val="00384A3B"/>
    <w:rsid w:val="00385624"/>
    <w:rsid w:val="00385A43"/>
    <w:rsid w:val="00385CB1"/>
    <w:rsid w:val="003868D7"/>
    <w:rsid w:val="00386932"/>
    <w:rsid w:val="00387093"/>
    <w:rsid w:val="00387D6C"/>
    <w:rsid w:val="00390405"/>
    <w:rsid w:val="003907B9"/>
    <w:rsid w:val="0039135A"/>
    <w:rsid w:val="003916B3"/>
    <w:rsid w:val="00391EDF"/>
    <w:rsid w:val="003920FD"/>
    <w:rsid w:val="00392519"/>
    <w:rsid w:val="003936D2"/>
    <w:rsid w:val="00393729"/>
    <w:rsid w:val="00393A23"/>
    <w:rsid w:val="00393F11"/>
    <w:rsid w:val="0039433B"/>
    <w:rsid w:val="00394614"/>
    <w:rsid w:val="00394772"/>
    <w:rsid w:val="00394982"/>
    <w:rsid w:val="003954BC"/>
    <w:rsid w:val="00395522"/>
    <w:rsid w:val="00395569"/>
    <w:rsid w:val="0039573F"/>
    <w:rsid w:val="003958F1"/>
    <w:rsid w:val="00396014"/>
    <w:rsid w:val="003961D6"/>
    <w:rsid w:val="0039644D"/>
    <w:rsid w:val="00396E9F"/>
    <w:rsid w:val="00396EDE"/>
    <w:rsid w:val="003977E3"/>
    <w:rsid w:val="003A0C45"/>
    <w:rsid w:val="003A0C5D"/>
    <w:rsid w:val="003A0D38"/>
    <w:rsid w:val="003A1280"/>
    <w:rsid w:val="003A200B"/>
    <w:rsid w:val="003A220B"/>
    <w:rsid w:val="003A22C0"/>
    <w:rsid w:val="003A23C3"/>
    <w:rsid w:val="003A2ADC"/>
    <w:rsid w:val="003A3204"/>
    <w:rsid w:val="003A3331"/>
    <w:rsid w:val="003A364B"/>
    <w:rsid w:val="003A3981"/>
    <w:rsid w:val="003A3C96"/>
    <w:rsid w:val="003A3EA9"/>
    <w:rsid w:val="003A400A"/>
    <w:rsid w:val="003A5AA3"/>
    <w:rsid w:val="003A640F"/>
    <w:rsid w:val="003A6500"/>
    <w:rsid w:val="003A7659"/>
    <w:rsid w:val="003A7D36"/>
    <w:rsid w:val="003A7DE5"/>
    <w:rsid w:val="003B03C7"/>
    <w:rsid w:val="003B045B"/>
    <w:rsid w:val="003B0595"/>
    <w:rsid w:val="003B0980"/>
    <w:rsid w:val="003B0A9B"/>
    <w:rsid w:val="003B0E02"/>
    <w:rsid w:val="003B1488"/>
    <w:rsid w:val="003B1B55"/>
    <w:rsid w:val="003B2032"/>
    <w:rsid w:val="003B21E0"/>
    <w:rsid w:val="003B2491"/>
    <w:rsid w:val="003B2A75"/>
    <w:rsid w:val="003B3581"/>
    <w:rsid w:val="003B35B8"/>
    <w:rsid w:val="003B36B0"/>
    <w:rsid w:val="003B46B9"/>
    <w:rsid w:val="003B48BE"/>
    <w:rsid w:val="003B5982"/>
    <w:rsid w:val="003B601A"/>
    <w:rsid w:val="003B67B5"/>
    <w:rsid w:val="003B6B58"/>
    <w:rsid w:val="003B6DCD"/>
    <w:rsid w:val="003B6EE6"/>
    <w:rsid w:val="003B7260"/>
    <w:rsid w:val="003C0348"/>
    <w:rsid w:val="003C0665"/>
    <w:rsid w:val="003C0718"/>
    <w:rsid w:val="003C089D"/>
    <w:rsid w:val="003C1CB1"/>
    <w:rsid w:val="003C25F3"/>
    <w:rsid w:val="003C3069"/>
    <w:rsid w:val="003C3575"/>
    <w:rsid w:val="003C4586"/>
    <w:rsid w:val="003C5170"/>
    <w:rsid w:val="003C54B1"/>
    <w:rsid w:val="003C5621"/>
    <w:rsid w:val="003C5632"/>
    <w:rsid w:val="003C5BE4"/>
    <w:rsid w:val="003C6C20"/>
    <w:rsid w:val="003C6D4B"/>
    <w:rsid w:val="003C7741"/>
    <w:rsid w:val="003D0611"/>
    <w:rsid w:val="003D09E9"/>
    <w:rsid w:val="003D1647"/>
    <w:rsid w:val="003D16F6"/>
    <w:rsid w:val="003D206F"/>
    <w:rsid w:val="003D24A7"/>
    <w:rsid w:val="003D31AB"/>
    <w:rsid w:val="003D31B6"/>
    <w:rsid w:val="003D329C"/>
    <w:rsid w:val="003D32D4"/>
    <w:rsid w:val="003D3567"/>
    <w:rsid w:val="003D3AF2"/>
    <w:rsid w:val="003D3DA7"/>
    <w:rsid w:val="003D3E91"/>
    <w:rsid w:val="003D510E"/>
    <w:rsid w:val="003D54D4"/>
    <w:rsid w:val="003D55D6"/>
    <w:rsid w:val="003D58B9"/>
    <w:rsid w:val="003D607F"/>
    <w:rsid w:val="003D741A"/>
    <w:rsid w:val="003D782D"/>
    <w:rsid w:val="003D7994"/>
    <w:rsid w:val="003E00B6"/>
    <w:rsid w:val="003E0AF7"/>
    <w:rsid w:val="003E0B02"/>
    <w:rsid w:val="003E0C51"/>
    <w:rsid w:val="003E113B"/>
    <w:rsid w:val="003E18BB"/>
    <w:rsid w:val="003E1A63"/>
    <w:rsid w:val="003E1EFF"/>
    <w:rsid w:val="003E231B"/>
    <w:rsid w:val="003E286B"/>
    <w:rsid w:val="003E2FA9"/>
    <w:rsid w:val="003E3D7C"/>
    <w:rsid w:val="003E4DAC"/>
    <w:rsid w:val="003E4DB3"/>
    <w:rsid w:val="003E5078"/>
    <w:rsid w:val="003E565F"/>
    <w:rsid w:val="003E5989"/>
    <w:rsid w:val="003E6650"/>
    <w:rsid w:val="003E693D"/>
    <w:rsid w:val="003E6AB3"/>
    <w:rsid w:val="003E74BC"/>
    <w:rsid w:val="003E75A4"/>
    <w:rsid w:val="003F0392"/>
    <w:rsid w:val="003F0650"/>
    <w:rsid w:val="003F0DBF"/>
    <w:rsid w:val="003F12FB"/>
    <w:rsid w:val="003F12FD"/>
    <w:rsid w:val="003F134C"/>
    <w:rsid w:val="003F1829"/>
    <w:rsid w:val="003F1D13"/>
    <w:rsid w:val="003F1F76"/>
    <w:rsid w:val="003F2A5A"/>
    <w:rsid w:val="003F2DEE"/>
    <w:rsid w:val="003F31A8"/>
    <w:rsid w:val="003F3EF9"/>
    <w:rsid w:val="003F449C"/>
    <w:rsid w:val="003F45E1"/>
    <w:rsid w:val="003F4BEF"/>
    <w:rsid w:val="003F5373"/>
    <w:rsid w:val="003F5ECD"/>
    <w:rsid w:val="003F6401"/>
    <w:rsid w:val="003F64CD"/>
    <w:rsid w:val="003F6BCF"/>
    <w:rsid w:val="003F6F98"/>
    <w:rsid w:val="003F7316"/>
    <w:rsid w:val="003F784C"/>
    <w:rsid w:val="003F7C71"/>
    <w:rsid w:val="003F7D12"/>
    <w:rsid w:val="003F7F7B"/>
    <w:rsid w:val="003F7FB4"/>
    <w:rsid w:val="004001CE"/>
    <w:rsid w:val="004001F3"/>
    <w:rsid w:val="00400382"/>
    <w:rsid w:val="0040097D"/>
    <w:rsid w:val="00400A45"/>
    <w:rsid w:val="0040166B"/>
    <w:rsid w:val="0040167B"/>
    <w:rsid w:val="0040173D"/>
    <w:rsid w:val="00402089"/>
    <w:rsid w:val="00402981"/>
    <w:rsid w:val="00402A5F"/>
    <w:rsid w:val="00402B01"/>
    <w:rsid w:val="00402B80"/>
    <w:rsid w:val="00402C67"/>
    <w:rsid w:val="004037B9"/>
    <w:rsid w:val="00403F49"/>
    <w:rsid w:val="00404874"/>
    <w:rsid w:val="00404884"/>
    <w:rsid w:val="00404BC5"/>
    <w:rsid w:val="00404F6B"/>
    <w:rsid w:val="004054B3"/>
    <w:rsid w:val="00405633"/>
    <w:rsid w:val="00405A39"/>
    <w:rsid w:val="00405AA7"/>
    <w:rsid w:val="00405BA9"/>
    <w:rsid w:val="00405CDB"/>
    <w:rsid w:val="004063E9"/>
    <w:rsid w:val="004065DA"/>
    <w:rsid w:val="00406893"/>
    <w:rsid w:val="00406BEA"/>
    <w:rsid w:val="004077FD"/>
    <w:rsid w:val="00407826"/>
    <w:rsid w:val="0040789A"/>
    <w:rsid w:val="00410600"/>
    <w:rsid w:val="0041166B"/>
    <w:rsid w:val="004121B9"/>
    <w:rsid w:val="00412598"/>
    <w:rsid w:val="00412850"/>
    <w:rsid w:val="00412BA1"/>
    <w:rsid w:val="0041334D"/>
    <w:rsid w:val="0041369E"/>
    <w:rsid w:val="00414432"/>
    <w:rsid w:val="00415779"/>
    <w:rsid w:val="00415AA0"/>
    <w:rsid w:val="00415D64"/>
    <w:rsid w:val="00415EF6"/>
    <w:rsid w:val="0041650F"/>
    <w:rsid w:val="00416D15"/>
    <w:rsid w:val="00417162"/>
    <w:rsid w:val="004171A9"/>
    <w:rsid w:val="004173AB"/>
    <w:rsid w:val="0041790D"/>
    <w:rsid w:val="00417BE7"/>
    <w:rsid w:val="004205E0"/>
    <w:rsid w:val="00421D00"/>
    <w:rsid w:val="00421DF0"/>
    <w:rsid w:val="00422DB5"/>
    <w:rsid w:val="00423548"/>
    <w:rsid w:val="004235C2"/>
    <w:rsid w:val="00423749"/>
    <w:rsid w:val="00424130"/>
    <w:rsid w:val="004241F1"/>
    <w:rsid w:val="004249E7"/>
    <w:rsid w:val="00425144"/>
    <w:rsid w:val="00425F1C"/>
    <w:rsid w:val="004260FC"/>
    <w:rsid w:val="0042622B"/>
    <w:rsid w:val="00427697"/>
    <w:rsid w:val="00427E0E"/>
    <w:rsid w:val="004300C5"/>
    <w:rsid w:val="004304ED"/>
    <w:rsid w:val="0043051C"/>
    <w:rsid w:val="00430578"/>
    <w:rsid w:val="00430AD8"/>
    <w:rsid w:val="00430D3A"/>
    <w:rsid w:val="00430D4B"/>
    <w:rsid w:val="00431516"/>
    <w:rsid w:val="00431AD4"/>
    <w:rsid w:val="00432212"/>
    <w:rsid w:val="004322B4"/>
    <w:rsid w:val="00432C88"/>
    <w:rsid w:val="0043311D"/>
    <w:rsid w:val="004336FA"/>
    <w:rsid w:val="00433E2C"/>
    <w:rsid w:val="00434424"/>
    <w:rsid w:val="004345AD"/>
    <w:rsid w:val="00435007"/>
    <w:rsid w:val="0043555D"/>
    <w:rsid w:val="00435782"/>
    <w:rsid w:val="0043581D"/>
    <w:rsid w:val="00435896"/>
    <w:rsid w:val="00436700"/>
    <w:rsid w:val="0043675F"/>
    <w:rsid w:val="00436BA7"/>
    <w:rsid w:val="00437746"/>
    <w:rsid w:val="004401F9"/>
    <w:rsid w:val="00440292"/>
    <w:rsid w:val="00440FCC"/>
    <w:rsid w:val="004412E2"/>
    <w:rsid w:val="004413FD"/>
    <w:rsid w:val="00442758"/>
    <w:rsid w:val="004429CA"/>
    <w:rsid w:val="00443155"/>
    <w:rsid w:val="004436B6"/>
    <w:rsid w:val="0044377D"/>
    <w:rsid w:val="004437EF"/>
    <w:rsid w:val="004438A9"/>
    <w:rsid w:val="00443D07"/>
    <w:rsid w:val="00443E95"/>
    <w:rsid w:val="004443FE"/>
    <w:rsid w:val="00444703"/>
    <w:rsid w:val="00444A9E"/>
    <w:rsid w:val="00444D54"/>
    <w:rsid w:val="00444F47"/>
    <w:rsid w:val="0044507E"/>
    <w:rsid w:val="00445635"/>
    <w:rsid w:val="00446179"/>
    <w:rsid w:val="004461CC"/>
    <w:rsid w:val="00446C6F"/>
    <w:rsid w:val="00446D6D"/>
    <w:rsid w:val="0044736B"/>
    <w:rsid w:val="00447B7B"/>
    <w:rsid w:val="00450192"/>
    <w:rsid w:val="0045025F"/>
    <w:rsid w:val="0045053D"/>
    <w:rsid w:val="0045082E"/>
    <w:rsid w:val="00451060"/>
    <w:rsid w:val="00452327"/>
    <w:rsid w:val="004524E1"/>
    <w:rsid w:val="00452B49"/>
    <w:rsid w:val="00452D19"/>
    <w:rsid w:val="004535D8"/>
    <w:rsid w:val="004537DD"/>
    <w:rsid w:val="00453D35"/>
    <w:rsid w:val="004540CA"/>
    <w:rsid w:val="00454298"/>
    <w:rsid w:val="00454912"/>
    <w:rsid w:val="00455760"/>
    <w:rsid w:val="00455C32"/>
    <w:rsid w:val="00456D0F"/>
    <w:rsid w:val="00456E65"/>
    <w:rsid w:val="004579D3"/>
    <w:rsid w:val="00457AA6"/>
    <w:rsid w:val="00457F7C"/>
    <w:rsid w:val="004603C0"/>
    <w:rsid w:val="00461247"/>
    <w:rsid w:val="004618DA"/>
    <w:rsid w:val="00461B69"/>
    <w:rsid w:val="004622E4"/>
    <w:rsid w:val="0046252D"/>
    <w:rsid w:val="00462FEE"/>
    <w:rsid w:val="00463352"/>
    <w:rsid w:val="0046348E"/>
    <w:rsid w:val="00463625"/>
    <w:rsid w:val="004636A5"/>
    <w:rsid w:val="004638B2"/>
    <w:rsid w:val="00464698"/>
    <w:rsid w:val="00464709"/>
    <w:rsid w:val="00464BA3"/>
    <w:rsid w:val="00465649"/>
    <w:rsid w:val="00466116"/>
    <w:rsid w:val="004664CD"/>
    <w:rsid w:val="00466C78"/>
    <w:rsid w:val="00466EA0"/>
    <w:rsid w:val="00467F37"/>
    <w:rsid w:val="004705D8"/>
    <w:rsid w:val="00470A1F"/>
    <w:rsid w:val="00470CAC"/>
    <w:rsid w:val="00470EBE"/>
    <w:rsid w:val="00470FF2"/>
    <w:rsid w:val="004715F1"/>
    <w:rsid w:val="00471968"/>
    <w:rsid w:val="00471A8E"/>
    <w:rsid w:val="00471B2F"/>
    <w:rsid w:val="00472033"/>
    <w:rsid w:val="00472402"/>
    <w:rsid w:val="00472507"/>
    <w:rsid w:val="0047266A"/>
    <w:rsid w:val="00472946"/>
    <w:rsid w:val="00472BDC"/>
    <w:rsid w:val="00472FB7"/>
    <w:rsid w:val="004736A9"/>
    <w:rsid w:val="0047391E"/>
    <w:rsid w:val="00473B71"/>
    <w:rsid w:val="00474367"/>
    <w:rsid w:val="004746CB"/>
    <w:rsid w:val="00474916"/>
    <w:rsid w:val="00474A8F"/>
    <w:rsid w:val="00474B02"/>
    <w:rsid w:val="004760B1"/>
    <w:rsid w:val="0047746A"/>
    <w:rsid w:val="004808F0"/>
    <w:rsid w:val="00480B53"/>
    <w:rsid w:val="0048196D"/>
    <w:rsid w:val="00481992"/>
    <w:rsid w:val="00482201"/>
    <w:rsid w:val="0048227F"/>
    <w:rsid w:val="00482C2B"/>
    <w:rsid w:val="0048340F"/>
    <w:rsid w:val="0048354B"/>
    <w:rsid w:val="00483A0F"/>
    <w:rsid w:val="00483EEE"/>
    <w:rsid w:val="00484C37"/>
    <w:rsid w:val="004851A5"/>
    <w:rsid w:val="004852DA"/>
    <w:rsid w:val="004862E2"/>
    <w:rsid w:val="004863D2"/>
    <w:rsid w:val="00486B62"/>
    <w:rsid w:val="004872EA"/>
    <w:rsid w:val="00487303"/>
    <w:rsid w:val="0048742A"/>
    <w:rsid w:val="004879E0"/>
    <w:rsid w:val="00487F3E"/>
    <w:rsid w:val="004902C5"/>
    <w:rsid w:val="00490681"/>
    <w:rsid w:val="00490784"/>
    <w:rsid w:val="004909B2"/>
    <w:rsid w:val="00490AEA"/>
    <w:rsid w:val="00490B01"/>
    <w:rsid w:val="00491B7B"/>
    <w:rsid w:val="00491C88"/>
    <w:rsid w:val="0049221B"/>
    <w:rsid w:val="0049273A"/>
    <w:rsid w:val="0049274D"/>
    <w:rsid w:val="00493A37"/>
    <w:rsid w:val="00493EA3"/>
    <w:rsid w:val="00493FF6"/>
    <w:rsid w:val="00494277"/>
    <w:rsid w:val="00494488"/>
    <w:rsid w:val="00494593"/>
    <w:rsid w:val="00494A3B"/>
    <w:rsid w:val="00494B8A"/>
    <w:rsid w:val="00495666"/>
    <w:rsid w:val="00495A21"/>
    <w:rsid w:val="004969F3"/>
    <w:rsid w:val="00496BB4"/>
    <w:rsid w:val="004971C3"/>
    <w:rsid w:val="00497333"/>
    <w:rsid w:val="00497FF9"/>
    <w:rsid w:val="004A033B"/>
    <w:rsid w:val="004A04DE"/>
    <w:rsid w:val="004A0DB7"/>
    <w:rsid w:val="004A0E50"/>
    <w:rsid w:val="004A122C"/>
    <w:rsid w:val="004A1343"/>
    <w:rsid w:val="004A198E"/>
    <w:rsid w:val="004A1BA6"/>
    <w:rsid w:val="004A1BF1"/>
    <w:rsid w:val="004A2539"/>
    <w:rsid w:val="004A2CDA"/>
    <w:rsid w:val="004A2F4B"/>
    <w:rsid w:val="004A34AC"/>
    <w:rsid w:val="004A34CD"/>
    <w:rsid w:val="004A3ED7"/>
    <w:rsid w:val="004A4217"/>
    <w:rsid w:val="004A436B"/>
    <w:rsid w:val="004A4941"/>
    <w:rsid w:val="004A4D5A"/>
    <w:rsid w:val="004A4F5E"/>
    <w:rsid w:val="004A574C"/>
    <w:rsid w:val="004A5BF1"/>
    <w:rsid w:val="004A5C23"/>
    <w:rsid w:val="004A5F06"/>
    <w:rsid w:val="004A6399"/>
    <w:rsid w:val="004A657E"/>
    <w:rsid w:val="004A659B"/>
    <w:rsid w:val="004A6B77"/>
    <w:rsid w:val="004A6FDB"/>
    <w:rsid w:val="004A7507"/>
    <w:rsid w:val="004A7628"/>
    <w:rsid w:val="004A7D5A"/>
    <w:rsid w:val="004A7D96"/>
    <w:rsid w:val="004B0584"/>
    <w:rsid w:val="004B0732"/>
    <w:rsid w:val="004B0982"/>
    <w:rsid w:val="004B0F42"/>
    <w:rsid w:val="004B1165"/>
    <w:rsid w:val="004B1826"/>
    <w:rsid w:val="004B2294"/>
    <w:rsid w:val="004B274A"/>
    <w:rsid w:val="004B2B17"/>
    <w:rsid w:val="004B33B4"/>
    <w:rsid w:val="004B4016"/>
    <w:rsid w:val="004B442D"/>
    <w:rsid w:val="004B4FE5"/>
    <w:rsid w:val="004B5417"/>
    <w:rsid w:val="004B5D62"/>
    <w:rsid w:val="004B5E96"/>
    <w:rsid w:val="004B616D"/>
    <w:rsid w:val="004B67EA"/>
    <w:rsid w:val="004B685F"/>
    <w:rsid w:val="004B69A2"/>
    <w:rsid w:val="004B6AEA"/>
    <w:rsid w:val="004B7764"/>
    <w:rsid w:val="004B7AB1"/>
    <w:rsid w:val="004B7DA8"/>
    <w:rsid w:val="004C0A7C"/>
    <w:rsid w:val="004C0FF3"/>
    <w:rsid w:val="004C1095"/>
    <w:rsid w:val="004C335E"/>
    <w:rsid w:val="004C3A82"/>
    <w:rsid w:val="004C3B91"/>
    <w:rsid w:val="004C3CA6"/>
    <w:rsid w:val="004C3F32"/>
    <w:rsid w:val="004C3FA8"/>
    <w:rsid w:val="004C4246"/>
    <w:rsid w:val="004C42B2"/>
    <w:rsid w:val="004C473E"/>
    <w:rsid w:val="004C5A28"/>
    <w:rsid w:val="004C5E48"/>
    <w:rsid w:val="004C62E9"/>
    <w:rsid w:val="004C6595"/>
    <w:rsid w:val="004C6725"/>
    <w:rsid w:val="004C6B4D"/>
    <w:rsid w:val="004C6E4F"/>
    <w:rsid w:val="004C6E88"/>
    <w:rsid w:val="004C70DC"/>
    <w:rsid w:val="004C7234"/>
    <w:rsid w:val="004C7504"/>
    <w:rsid w:val="004C77DD"/>
    <w:rsid w:val="004C7FAC"/>
    <w:rsid w:val="004D0495"/>
    <w:rsid w:val="004D0E77"/>
    <w:rsid w:val="004D0FC1"/>
    <w:rsid w:val="004D1BCF"/>
    <w:rsid w:val="004D1EDB"/>
    <w:rsid w:val="004D2289"/>
    <w:rsid w:val="004D281B"/>
    <w:rsid w:val="004D2AD5"/>
    <w:rsid w:val="004D2F52"/>
    <w:rsid w:val="004D30BC"/>
    <w:rsid w:val="004D38D0"/>
    <w:rsid w:val="004D3ACE"/>
    <w:rsid w:val="004D411B"/>
    <w:rsid w:val="004D4668"/>
    <w:rsid w:val="004D494B"/>
    <w:rsid w:val="004D4979"/>
    <w:rsid w:val="004D4F4A"/>
    <w:rsid w:val="004D5120"/>
    <w:rsid w:val="004D5565"/>
    <w:rsid w:val="004D570C"/>
    <w:rsid w:val="004D6BA0"/>
    <w:rsid w:val="004D7D67"/>
    <w:rsid w:val="004D7E98"/>
    <w:rsid w:val="004E06D6"/>
    <w:rsid w:val="004E0989"/>
    <w:rsid w:val="004E0A88"/>
    <w:rsid w:val="004E0FB5"/>
    <w:rsid w:val="004E1D2A"/>
    <w:rsid w:val="004E1F9A"/>
    <w:rsid w:val="004E21F2"/>
    <w:rsid w:val="004E22AC"/>
    <w:rsid w:val="004E282A"/>
    <w:rsid w:val="004E2B6F"/>
    <w:rsid w:val="004E2E33"/>
    <w:rsid w:val="004E3968"/>
    <w:rsid w:val="004E3FAB"/>
    <w:rsid w:val="004E4134"/>
    <w:rsid w:val="004E4267"/>
    <w:rsid w:val="004E473C"/>
    <w:rsid w:val="004E512E"/>
    <w:rsid w:val="004E610C"/>
    <w:rsid w:val="004E66B2"/>
    <w:rsid w:val="004E6841"/>
    <w:rsid w:val="004E68E5"/>
    <w:rsid w:val="004E7269"/>
    <w:rsid w:val="004E78BA"/>
    <w:rsid w:val="004E7EB6"/>
    <w:rsid w:val="004E7EDF"/>
    <w:rsid w:val="004F03E4"/>
    <w:rsid w:val="004F0851"/>
    <w:rsid w:val="004F0B0B"/>
    <w:rsid w:val="004F1748"/>
    <w:rsid w:val="004F1A84"/>
    <w:rsid w:val="004F1AAE"/>
    <w:rsid w:val="004F1ED8"/>
    <w:rsid w:val="004F209E"/>
    <w:rsid w:val="004F22FA"/>
    <w:rsid w:val="004F2BFD"/>
    <w:rsid w:val="004F2DC1"/>
    <w:rsid w:val="004F311F"/>
    <w:rsid w:val="004F329D"/>
    <w:rsid w:val="004F4F09"/>
    <w:rsid w:val="004F5167"/>
    <w:rsid w:val="004F5420"/>
    <w:rsid w:val="004F5E61"/>
    <w:rsid w:val="004F6426"/>
    <w:rsid w:val="004F69E5"/>
    <w:rsid w:val="004F6E8D"/>
    <w:rsid w:val="004F74BA"/>
    <w:rsid w:val="004F7A79"/>
    <w:rsid w:val="00500800"/>
    <w:rsid w:val="00500F0C"/>
    <w:rsid w:val="00500F17"/>
    <w:rsid w:val="005010F5"/>
    <w:rsid w:val="0050186A"/>
    <w:rsid w:val="00501969"/>
    <w:rsid w:val="00501B9C"/>
    <w:rsid w:val="00501FA4"/>
    <w:rsid w:val="005021D7"/>
    <w:rsid w:val="00502258"/>
    <w:rsid w:val="00502298"/>
    <w:rsid w:val="0050308E"/>
    <w:rsid w:val="005033B1"/>
    <w:rsid w:val="00503440"/>
    <w:rsid w:val="0050361B"/>
    <w:rsid w:val="00503ADA"/>
    <w:rsid w:val="00503E7E"/>
    <w:rsid w:val="00504F4B"/>
    <w:rsid w:val="005053E3"/>
    <w:rsid w:val="005057DD"/>
    <w:rsid w:val="00505D51"/>
    <w:rsid w:val="005067DE"/>
    <w:rsid w:val="00506E30"/>
    <w:rsid w:val="0050758B"/>
    <w:rsid w:val="00507691"/>
    <w:rsid w:val="005077AD"/>
    <w:rsid w:val="00507BF8"/>
    <w:rsid w:val="00510AA0"/>
    <w:rsid w:val="005111BA"/>
    <w:rsid w:val="00511204"/>
    <w:rsid w:val="005119ED"/>
    <w:rsid w:val="00511B50"/>
    <w:rsid w:val="00511D3C"/>
    <w:rsid w:val="00511DDB"/>
    <w:rsid w:val="0051240A"/>
    <w:rsid w:val="00512482"/>
    <w:rsid w:val="0051279C"/>
    <w:rsid w:val="005129AE"/>
    <w:rsid w:val="00512C1B"/>
    <w:rsid w:val="00512C82"/>
    <w:rsid w:val="0051356B"/>
    <w:rsid w:val="005136BB"/>
    <w:rsid w:val="00513C02"/>
    <w:rsid w:val="00513C3F"/>
    <w:rsid w:val="00513C48"/>
    <w:rsid w:val="00513C98"/>
    <w:rsid w:val="00513D20"/>
    <w:rsid w:val="00513E45"/>
    <w:rsid w:val="00513E48"/>
    <w:rsid w:val="00514333"/>
    <w:rsid w:val="00514D3B"/>
    <w:rsid w:val="00515119"/>
    <w:rsid w:val="00515507"/>
    <w:rsid w:val="00515577"/>
    <w:rsid w:val="00515DF4"/>
    <w:rsid w:val="0051669F"/>
    <w:rsid w:val="0051745A"/>
    <w:rsid w:val="00517890"/>
    <w:rsid w:val="00517991"/>
    <w:rsid w:val="0052072E"/>
    <w:rsid w:val="00521F06"/>
    <w:rsid w:val="005237EC"/>
    <w:rsid w:val="00523840"/>
    <w:rsid w:val="005239DD"/>
    <w:rsid w:val="00523B9A"/>
    <w:rsid w:val="00523E61"/>
    <w:rsid w:val="00524068"/>
    <w:rsid w:val="005250C9"/>
    <w:rsid w:val="0052512C"/>
    <w:rsid w:val="00525150"/>
    <w:rsid w:val="005255D8"/>
    <w:rsid w:val="0052573E"/>
    <w:rsid w:val="00525B30"/>
    <w:rsid w:val="00525E36"/>
    <w:rsid w:val="005277B6"/>
    <w:rsid w:val="00527C7A"/>
    <w:rsid w:val="0053055F"/>
    <w:rsid w:val="00531753"/>
    <w:rsid w:val="005318F6"/>
    <w:rsid w:val="00531903"/>
    <w:rsid w:val="00531F72"/>
    <w:rsid w:val="00532557"/>
    <w:rsid w:val="00532B95"/>
    <w:rsid w:val="00533919"/>
    <w:rsid w:val="005343C3"/>
    <w:rsid w:val="00534922"/>
    <w:rsid w:val="00534ABD"/>
    <w:rsid w:val="00534CA5"/>
    <w:rsid w:val="00534D79"/>
    <w:rsid w:val="00534EAC"/>
    <w:rsid w:val="00535DCD"/>
    <w:rsid w:val="00535E90"/>
    <w:rsid w:val="00536B20"/>
    <w:rsid w:val="00536FBC"/>
    <w:rsid w:val="00537326"/>
    <w:rsid w:val="0053741C"/>
    <w:rsid w:val="00537828"/>
    <w:rsid w:val="00537F86"/>
    <w:rsid w:val="00540307"/>
    <w:rsid w:val="00540E27"/>
    <w:rsid w:val="00541519"/>
    <w:rsid w:val="00541610"/>
    <w:rsid w:val="0054163C"/>
    <w:rsid w:val="00541A12"/>
    <w:rsid w:val="00541A94"/>
    <w:rsid w:val="00542B40"/>
    <w:rsid w:val="00543015"/>
    <w:rsid w:val="005437A0"/>
    <w:rsid w:val="005443CE"/>
    <w:rsid w:val="00545586"/>
    <w:rsid w:val="005459B3"/>
    <w:rsid w:val="00545C44"/>
    <w:rsid w:val="00545DAF"/>
    <w:rsid w:val="0054612B"/>
    <w:rsid w:val="00546FB6"/>
    <w:rsid w:val="00547033"/>
    <w:rsid w:val="005476F4"/>
    <w:rsid w:val="00547E4E"/>
    <w:rsid w:val="0055008A"/>
    <w:rsid w:val="005506C6"/>
    <w:rsid w:val="00550AB7"/>
    <w:rsid w:val="00550ED1"/>
    <w:rsid w:val="00551BF7"/>
    <w:rsid w:val="00551D3F"/>
    <w:rsid w:val="00552A15"/>
    <w:rsid w:val="00552BE8"/>
    <w:rsid w:val="00552C61"/>
    <w:rsid w:val="00552EFA"/>
    <w:rsid w:val="00553919"/>
    <w:rsid w:val="00553B54"/>
    <w:rsid w:val="00553DD3"/>
    <w:rsid w:val="005545C7"/>
    <w:rsid w:val="00554686"/>
    <w:rsid w:val="00554ACF"/>
    <w:rsid w:val="00554B09"/>
    <w:rsid w:val="005553E7"/>
    <w:rsid w:val="00555CF1"/>
    <w:rsid w:val="005562AD"/>
    <w:rsid w:val="0055657B"/>
    <w:rsid w:val="005568BE"/>
    <w:rsid w:val="00556F36"/>
    <w:rsid w:val="0055720D"/>
    <w:rsid w:val="00557297"/>
    <w:rsid w:val="005576FC"/>
    <w:rsid w:val="00560264"/>
    <w:rsid w:val="005608BF"/>
    <w:rsid w:val="005613EA"/>
    <w:rsid w:val="005615AB"/>
    <w:rsid w:val="00561BF4"/>
    <w:rsid w:val="00561CF0"/>
    <w:rsid w:val="00561EE4"/>
    <w:rsid w:val="005620A3"/>
    <w:rsid w:val="0056246D"/>
    <w:rsid w:val="005629B2"/>
    <w:rsid w:val="00562FCF"/>
    <w:rsid w:val="00563BC7"/>
    <w:rsid w:val="00563F75"/>
    <w:rsid w:val="005641F0"/>
    <w:rsid w:val="00564374"/>
    <w:rsid w:val="00564A7D"/>
    <w:rsid w:val="00565200"/>
    <w:rsid w:val="005655C6"/>
    <w:rsid w:val="00565A28"/>
    <w:rsid w:val="00565FA0"/>
    <w:rsid w:val="00566339"/>
    <w:rsid w:val="0056651A"/>
    <w:rsid w:val="0056676A"/>
    <w:rsid w:val="005675C4"/>
    <w:rsid w:val="00567735"/>
    <w:rsid w:val="00567B12"/>
    <w:rsid w:val="00567C2B"/>
    <w:rsid w:val="00567F3D"/>
    <w:rsid w:val="005703F9"/>
    <w:rsid w:val="005708B3"/>
    <w:rsid w:val="00570B40"/>
    <w:rsid w:val="00570C7E"/>
    <w:rsid w:val="0057116A"/>
    <w:rsid w:val="005713E9"/>
    <w:rsid w:val="00572052"/>
    <w:rsid w:val="005720F7"/>
    <w:rsid w:val="005725B4"/>
    <w:rsid w:val="00572C0D"/>
    <w:rsid w:val="00572C87"/>
    <w:rsid w:val="005731DE"/>
    <w:rsid w:val="005732B1"/>
    <w:rsid w:val="0057359C"/>
    <w:rsid w:val="00573959"/>
    <w:rsid w:val="00573AC5"/>
    <w:rsid w:val="00573E2D"/>
    <w:rsid w:val="005743C3"/>
    <w:rsid w:val="00574B82"/>
    <w:rsid w:val="00574CD7"/>
    <w:rsid w:val="00574FF5"/>
    <w:rsid w:val="00575D9A"/>
    <w:rsid w:val="0057626D"/>
    <w:rsid w:val="00576403"/>
    <w:rsid w:val="005767DE"/>
    <w:rsid w:val="00576826"/>
    <w:rsid w:val="00577240"/>
    <w:rsid w:val="00577760"/>
    <w:rsid w:val="00577A6C"/>
    <w:rsid w:val="005806AF"/>
    <w:rsid w:val="0058070D"/>
    <w:rsid w:val="0058099D"/>
    <w:rsid w:val="00580C9A"/>
    <w:rsid w:val="005812AC"/>
    <w:rsid w:val="005818BE"/>
    <w:rsid w:val="005821CD"/>
    <w:rsid w:val="00582451"/>
    <w:rsid w:val="00582728"/>
    <w:rsid w:val="005829FD"/>
    <w:rsid w:val="00582EB5"/>
    <w:rsid w:val="0058310A"/>
    <w:rsid w:val="005833F9"/>
    <w:rsid w:val="005836B9"/>
    <w:rsid w:val="00583DAD"/>
    <w:rsid w:val="005847AF"/>
    <w:rsid w:val="0058590C"/>
    <w:rsid w:val="0058673E"/>
    <w:rsid w:val="0058675D"/>
    <w:rsid w:val="00587092"/>
    <w:rsid w:val="005872CC"/>
    <w:rsid w:val="00587469"/>
    <w:rsid w:val="00587B9D"/>
    <w:rsid w:val="005902F2"/>
    <w:rsid w:val="0059080E"/>
    <w:rsid w:val="00590DBF"/>
    <w:rsid w:val="00590DC9"/>
    <w:rsid w:val="00590FE8"/>
    <w:rsid w:val="005912D6"/>
    <w:rsid w:val="00591459"/>
    <w:rsid w:val="0059149F"/>
    <w:rsid w:val="00591816"/>
    <w:rsid w:val="00591993"/>
    <w:rsid w:val="00591BB2"/>
    <w:rsid w:val="00591C98"/>
    <w:rsid w:val="00591D13"/>
    <w:rsid w:val="00592450"/>
    <w:rsid w:val="0059256C"/>
    <w:rsid w:val="00592A7E"/>
    <w:rsid w:val="00592ADA"/>
    <w:rsid w:val="0059333A"/>
    <w:rsid w:val="00593424"/>
    <w:rsid w:val="0059352F"/>
    <w:rsid w:val="005937C3"/>
    <w:rsid w:val="0059398F"/>
    <w:rsid w:val="00593BB0"/>
    <w:rsid w:val="00593CB1"/>
    <w:rsid w:val="0059464A"/>
    <w:rsid w:val="00594BD6"/>
    <w:rsid w:val="0059537B"/>
    <w:rsid w:val="00595EB3"/>
    <w:rsid w:val="005961DC"/>
    <w:rsid w:val="005963FE"/>
    <w:rsid w:val="00596829"/>
    <w:rsid w:val="00596928"/>
    <w:rsid w:val="0059753E"/>
    <w:rsid w:val="00597591"/>
    <w:rsid w:val="0059763B"/>
    <w:rsid w:val="0059787E"/>
    <w:rsid w:val="005A009E"/>
    <w:rsid w:val="005A01BC"/>
    <w:rsid w:val="005A0491"/>
    <w:rsid w:val="005A09FB"/>
    <w:rsid w:val="005A115F"/>
    <w:rsid w:val="005A147A"/>
    <w:rsid w:val="005A15C4"/>
    <w:rsid w:val="005A1713"/>
    <w:rsid w:val="005A1D31"/>
    <w:rsid w:val="005A1F26"/>
    <w:rsid w:val="005A2D64"/>
    <w:rsid w:val="005A3299"/>
    <w:rsid w:val="005A3646"/>
    <w:rsid w:val="005A393F"/>
    <w:rsid w:val="005A3A83"/>
    <w:rsid w:val="005A44B3"/>
    <w:rsid w:val="005A45C3"/>
    <w:rsid w:val="005A4A27"/>
    <w:rsid w:val="005A4BB5"/>
    <w:rsid w:val="005A4F14"/>
    <w:rsid w:val="005A4FE9"/>
    <w:rsid w:val="005A5B03"/>
    <w:rsid w:val="005A5BD6"/>
    <w:rsid w:val="005A619E"/>
    <w:rsid w:val="005A62FE"/>
    <w:rsid w:val="005A6345"/>
    <w:rsid w:val="005A63ED"/>
    <w:rsid w:val="005A6E9C"/>
    <w:rsid w:val="005A6FC1"/>
    <w:rsid w:val="005A794A"/>
    <w:rsid w:val="005A7F20"/>
    <w:rsid w:val="005B0A10"/>
    <w:rsid w:val="005B10B3"/>
    <w:rsid w:val="005B1F50"/>
    <w:rsid w:val="005B2932"/>
    <w:rsid w:val="005B2F55"/>
    <w:rsid w:val="005B40FB"/>
    <w:rsid w:val="005B414E"/>
    <w:rsid w:val="005B4A8D"/>
    <w:rsid w:val="005B5B65"/>
    <w:rsid w:val="005B5D36"/>
    <w:rsid w:val="005B61A7"/>
    <w:rsid w:val="005B6375"/>
    <w:rsid w:val="005B670A"/>
    <w:rsid w:val="005B6D7B"/>
    <w:rsid w:val="005B6EF0"/>
    <w:rsid w:val="005B6FDF"/>
    <w:rsid w:val="005B79DE"/>
    <w:rsid w:val="005B7D57"/>
    <w:rsid w:val="005B7EF6"/>
    <w:rsid w:val="005C003F"/>
    <w:rsid w:val="005C035A"/>
    <w:rsid w:val="005C09FE"/>
    <w:rsid w:val="005C0A34"/>
    <w:rsid w:val="005C0B35"/>
    <w:rsid w:val="005C1232"/>
    <w:rsid w:val="005C1727"/>
    <w:rsid w:val="005C19ED"/>
    <w:rsid w:val="005C2560"/>
    <w:rsid w:val="005C2D0D"/>
    <w:rsid w:val="005C2DA6"/>
    <w:rsid w:val="005C3582"/>
    <w:rsid w:val="005C3D20"/>
    <w:rsid w:val="005C3EA6"/>
    <w:rsid w:val="005C4111"/>
    <w:rsid w:val="005C56FE"/>
    <w:rsid w:val="005C5756"/>
    <w:rsid w:val="005C57A5"/>
    <w:rsid w:val="005C581C"/>
    <w:rsid w:val="005C5893"/>
    <w:rsid w:val="005C5BF7"/>
    <w:rsid w:val="005C5C06"/>
    <w:rsid w:val="005C62BC"/>
    <w:rsid w:val="005C639F"/>
    <w:rsid w:val="005C66D1"/>
    <w:rsid w:val="005C6869"/>
    <w:rsid w:val="005C6DC3"/>
    <w:rsid w:val="005C789B"/>
    <w:rsid w:val="005C7B2A"/>
    <w:rsid w:val="005D0241"/>
    <w:rsid w:val="005D056D"/>
    <w:rsid w:val="005D0777"/>
    <w:rsid w:val="005D082E"/>
    <w:rsid w:val="005D1180"/>
    <w:rsid w:val="005D1AA0"/>
    <w:rsid w:val="005D286D"/>
    <w:rsid w:val="005D2B9F"/>
    <w:rsid w:val="005D307C"/>
    <w:rsid w:val="005D34EA"/>
    <w:rsid w:val="005D35F9"/>
    <w:rsid w:val="005D363C"/>
    <w:rsid w:val="005D3648"/>
    <w:rsid w:val="005D44CC"/>
    <w:rsid w:val="005D487A"/>
    <w:rsid w:val="005D4FCA"/>
    <w:rsid w:val="005D52A1"/>
    <w:rsid w:val="005D592F"/>
    <w:rsid w:val="005D596A"/>
    <w:rsid w:val="005D6211"/>
    <w:rsid w:val="005D62CF"/>
    <w:rsid w:val="005D6FCA"/>
    <w:rsid w:val="005D7775"/>
    <w:rsid w:val="005D79E3"/>
    <w:rsid w:val="005D7ADA"/>
    <w:rsid w:val="005D7B9E"/>
    <w:rsid w:val="005E08A4"/>
    <w:rsid w:val="005E0965"/>
    <w:rsid w:val="005E0FCA"/>
    <w:rsid w:val="005E1006"/>
    <w:rsid w:val="005E1451"/>
    <w:rsid w:val="005E1DC7"/>
    <w:rsid w:val="005E2805"/>
    <w:rsid w:val="005E2A09"/>
    <w:rsid w:val="005E2B84"/>
    <w:rsid w:val="005E2BCA"/>
    <w:rsid w:val="005E30A7"/>
    <w:rsid w:val="005E326C"/>
    <w:rsid w:val="005E36CA"/>
    <w:rsid w:val="005E39DF"/>
    <w:rsid w:val="005E3DF0"/>
    <w:rsid w:val="005E3E96"/>
    <w:rsid w:val="005E43AB"/>
    <w:rsid w:val="005E441F"/>
    <w:rsid w:val="005E4A43"/>
    <w:rsid w:val="005E4CFF"/>
    <w:rsid w:val="005E514B"/>
    <w:rsid w:val="005E5724"/>
    <w:rsid w:val="005E64DA"/>
    <w:rsid w:val="005E6C23"/>
    <w:rsid w:val="005E6FD9"/>
    <w:rsid w:val="005E70E5"/>
    <w:rsid w:val="005E77F9"/>
    <w:rsid w:val="005E78A8"/>
    <w:rsid w:val="005E78F6"/>
    <w:rsid w:val="005F0853"/>
    <w:rsid w:val="005F1AC4"/>
    <w:rsid w:val="005F1BF7"/>
    <w:rsid w:val="005F23E2"/>
    <w:rsid w:val="005F2445"/>
    <w:rsid w:val="005F26F4"/>
    <w:rsid w:val="005F2BE5"/>
    <w:rsid w:val="005F2E1D"/>
    <w:rsid w:val="005F3427"/>
    <w:rsid w:val="005F38DD"/>
    <w:rsid w:val="005F3969"/>
    <w:rsid w:val="005F3FF7"/>
    <w:rsid w:val="005F4197"/>
    <w:rsid w:val="005F48CC"/>
    <w:rsid w:val="005F4A18"/>
    <w:rsid w:val="005F4D72"/>
    <w:rsid w:val="005F561B"/>
    <w:rsid w:val="005F566B"/>
    <w:rsid w:val="005F59C2"/>
    <w:rsid w:val="005F5A81"/>
    <w:rsid w:val="005F5C0A"/>
    <w:rsid w:val="005F6AFE"/>
    <w:rsid w:val="005F7181"/>
    <w:rsid w:val="005F7365"/>
    <w:rsid w:val="005F7747"/>
    <w:rsid w:val="005F7950"/>
    <w:rsid w:val="005F7FA6"/>
    <w:rsid w:val="005F7FEB"/>
    <w:rsid w:val="006006D7"/>
    <w:rsid w:val="0060070A"/>
    <w:rsid w:val="00600DFA"/>
    <w:rsid w:val="00601BB8"/>
    <w:rsid w:val="00601F51"/>
    <w:rsid w:val="00602B21"/>
    <w:rsid w:val="00602CD4"/>
    <w:rsid w:val="006031C5"/>
    <w:rsid w:val="006033C8"/>
    <w:rsid w:val="006039BF"/>
    <w:rsid w:val="00603A5E"/>
    <w:rsid w:val="00603CB8"/>
    <w:rsid w:val="00604360"/>
    <w:rsid w:val="00604696"/>
    <w:rsid w:val="0060473D"/>
    <w:rsid w:val="00604E2F"/>
    <w:rsid w:val="00605047"/>
    <w:rsid w:val="00605929"/>
    <w:rsid w:val="00605B6B"/>
    <w:rsid w:val="00605F64"/>
    <w:rsid w:val="006065E4"/>
    <w:rsid w:val="006065FD"/>
    <w:rsid w:val="00606EE8"/>
    <w:rsid w:val="0060749C"/>
    <w:rsid w:val="00611944"/>
    <w:rsid w:val="00611E24"/>
    <w:rsid w:val="00611F76"/>
    <w:rsid w:val="00612811"/>
    <w:rsid w:val="00612AA0"/>
    <w:rsid w:val="00614AC0"/>
    <w:rsid w:val="00614CF2"/>
    <w:rsid w:val="00614F44"/>
    <w:rsid w:val="0061511C"/>
    <w:rsid w:val="0061552D"/>
    <w:rsid w:val="0061573B"/>
    <w:rsid w:val="00615DCE"/>
    <w:rsid w:val="00615FFD"/>
    <w:rsid w:val="006162EC"/>
    <w:rsid w:val="006163BC"/>
    <w:rsid w:val="006166BD"/>
    <w:rsid w:val="00616913"/>
    <w:rsid w:val="00616B49"/>
    <w:rsid w:val="00620D68"/>
    <w:rsid w:val="00620EC0"/>
    <w:rsid w:val="00620F5F"/>
    <w:rsid w:val="006214AB"/>
    <w:rsid w:val="006215E2"/>
    <w:rsid w:val="0062174A"/>
    <w:rsid w:val="00621CED"/>
    <w:rsid w:val="00621F7A"/>
    <w:rsid w:val="0062209A"/>
    <w:rsid w:val="006228B4"/>
    <w:rsid w:val="0062291A"/>
    <w:rsid w:val="00622BCC"/>
    <w:rsid w:val="00623727"/>
    <w:rsid w:val="006237EC"/>
    <w:rsid w:val="0062382B"/>
    <w:rsid w:val="006238FA"/>
    <w:rsid w:val="00623CCD"/>
    <w:rsid w:val="006241F2"/>
    <w:rsid w:val="00624632"/>
    <w:rsid w:val="00624B01"/>
    <w:rsid w:val="00624FB9"/>
    <w:rsid w:val="0062535C"/>
    <w:rsid w:val="0062542D"/>
    <w:rsid w:val="00625E34"/>
    <w:rsid w:val="00626019"/>
    <w:rsid w:val="00626913"/>
    <w:rsid w:val="00627429"/>
    <w:rsid w:val="00627526"/>
    <w:rsid w:val="00627629"/>
    <w:rsid w:val="006279C9"/>
    <w:rsid w:val="00627C9B"/>
    <w:rsid w:val="00630117"/>
    <w:rsid w:val="00630BCE"/>
    <w:rsid w:val="0063167E"/>
    <w:rsid w:val="0063172E"/>
    <w:rsid w:val="00631B24"/>
    <w:rsid w:val="00632000"/>
    <w:rsid w:val="006321DC"/>
    <w:rsid w:val="00634A88"/>
    <w:rsid w:val="0063529B"/>
    <w:rsid w:val="006357B5"/>
    <w:rsid w:val="00636E45"/>
    <w:rsid w:val="00637016"/>
    <w:rsid w:val="00637746"/>
    <w:rsid w:val="0063794E"/>
    <w:rsid w:val="006379A0"/>
    <w:rsid w:val="00637FAE"/>
    <w:rsid w:val="00640082"/>
    <w:rsid w:val="006405CE"/>
    <w:rsid w:val="00640F99"/>
    <w:rsid w:val="00641515"/>
    <w:rsid w:val="0064167E"/>
    <w:rsid w:val="006416F8"/>
    <w:rsid w:val="0064179B"/>
    <w:rsid w:val="006417BD"/>
    <w:rsid w:val="006419F2"/>
    <w:rsid w:val="00641A6E"/>
    <w:rsid w:val="00641D6F"/>
    <w:rsid w:val="00641F7F"/>
    <w:rsid w:val="0064215B"/>
    <w:rsid w:val="00642165"/>
    <w:rsid w:val="006427F4"/>
    <w:rsid w:val="00642817"/>
    <w:rsid w:val="00642EA5"/>
    <w:rsid w:val="006430A7"/>
    <w:rsid w:val="00643F0C"/>
    <w:rsid w:val="006443ED"/>
    <w:rsid w:val="00644D78"/>
    <w:rsid w:val="006450AB"/>
    <w:rsid w:val="00645205"/>
    <w:rsid w:val="00645263"/>
    <w:rsid w:val="00646104"/>
    <w:rsid w:val="0064649E"/>
    <w:rsid w:val="00647242"/>
    <w:rsid w:val="006476CE"/>
    <w:rsid w:val="006507E1"/>
    <w:rsid w:val="00650BE1"/>
    <w:rsid w:val="00650F40"/>
    <w:rsid w:val="006516A5"/>
    <w:rsid w:val="00651A51"/>
    <w:rsid w:val="00651F33"/>
    <w:rsid w:val="006520B2"/>
    <w:rsid w:val="00652341"/>
    <w:rsid w:val="00652BC0"/>
    <w:rsid w:val="00653A0F"/>
    <w:rsid w:val="0065425B"/>
    <w:rsid w:val="00654DFC"/>
    <w:rsid w:val="00655A87"/>
    <w:rsid w:val="00655FAA"/>
    <w:rsid w:val="006565DA"/>
    <w:rsid w:val="006566FB"/>
    <w:rsid w:val="00656879"/>
    <w:rsid w:val="00656B47"/>
    <w:rsid w:val="0065706C"/>
    <w:rsid w:val="006575B7"/>
    <w:rsid w:val="00657E10"/>
    <w:rsid w:val="00660324"/>
    <w:rsid w:val="006603C2"/>
    <w:rsid w:val="00660ABE"/>
    <w:rsid w:val="006611A5"/>
    <w:rsid w:val="006611FA"/>
    <w:rsid w:val="00662297"/>
    <w:rsid w:val="006624D8"/>
    <w:rsid w:val="0066346C"/>
    <w:rsid w:val="00664770"/>
    <w:rsid w:val="00665198"/>
    <w:rsid w:val="006651CB"/>
    <w:rsid w:val="006668C7"/>
    <w:rsid w:val="00666A72"/>
    <w:rsid w:val="00667125"/>
    <w:rsid w:val="00667550"/>
    <w:rsid w:val="00667886"/>
    <w:rsid w:val="00670359"/>
    <w:rsid w:val="00670852"/>
    <w:rsid w:val="00670A47"/>
    <w:rsid w:val="00671A20"/>
    <w:rsid w:val="0067278E"/>
    <w:rsid w:val="00672B15"/>
    <w:rsid w:val="00673288"/>
    <w:rsid w:val="00673819"/>
    <w:rsid w:val="0067401D"/>
    <w:rsid w:val="006746CC"/>
    <w:rsid w:val="00674A15"/>
    <w:rsid w:val="00675C63"/>
    <w:rsid w:val="00676987"/>
    <w:rsid w:val="00676DB9"/>
    <w:rsid w:val="00676F05"/>
    <w:rsid w:val="00677031"/>
    <w:rsid w:val="00677A6B"/>
    <w:rsid w:val="00677A8A"/>
    <w:rsid w:val="00677C46"/>
    <w:rsid w:val="00677F1B"/>
    <w:rsid w:val="006801E2"/>
    <w:rsid w:val="0068065E"/>
    <w:rsid w:val="006806D1"/>
    <w:rsid w:val="006815D5"/>
    <w:rsid w:val="006817FB"/>
    <w:rsid w:val="00681C06"/>
    <w:rsid w:val="006820BF"/>
    <w:rsid w:val="0068227C"/>
    <w:rsid w:val="00682E8B"/>
    <w:rsid w:val="0068329A"/>
    <w:rsid w:val="006837CC"/>
    <w:rsid w:val="006839A5"/>
    <w:rsid w:val="00683B1B"/>
    <w:rsid w:val="00683E8A"/>
    <w:rsid w:val="00684D45"/>
    <w:rsid w:val="00685157"/>
    <w:rsid w:val="00685590"/>
    <w:rsid w:val="0068562B"/>
    <w:rsid w:val="00686429"/>
    <w:rsid w:val="0068679A"/>
    <w:rsid w:val="00686886"/>
    <w:rsid w:val="00686B0A"/>
    <w:rsid w:val="006874CA"/>
    <w:rsid w:val="006875CE"/>
    <w:rsid w:val="00687BF3"/>
    <w:rsid w:val="00687F27"/>
    <w:rsid w:val="00691233"/>
    <w:rsid w:val="0069193D"/>
    <w:rsid w:val="00692B65"/>
    <w:rsid w:val="00692F2F"/>
    <w:rsid w:val="006930B8"/>
    <w:rsid w:val="00693C68"/>
    <w:rsid w:val="00693FE4"/>
    <w:rsid w:val="00694890"/>
    <w:rsid w:val="006949CF"/>
    <w:rsid w:val="00694C85"/>
    <w:rsid w:val="006950AF"/>
    <w:rsid w:val="006951C2"/>
    <w:rsid w:val="0069528D"/>
    <w:rsid w:val="00695A79"/>
    <w:rsid w:val="006965E0"/>
    <w:rsid w:val="006A00F9"/>
    <w:rsid w:val="006A0125"/>
    <w:rsid w:val="006A0A6C"/>
    <w:rsid w:val="006A0A9E"/>
    <w:rsid w:val="006A0CF1"/>
    <w:rsid w:val="006A0DD7"/>
    <w:rsid w:val="006A12B2"/>
    <w:rsid w:val="006A1547"/>
    <w:rsid w:val="006A1883"/>
    <w:rsid w:val="006A1B6A"/>
    <w:rsid w:val="006A201A"/>
    <w:rsid w:val="006A257A"/>
    <w:rsid w:val="006A2D95"/>
    <w:rsid w:val="006A2E25"/>
    <w:rsid w:val="006A45A5"/>
    <w:rsid w:val="006A578E"/>
    <w:rsid w:val="006A5B29"/>
    <w:rsid w:val="006A5F0B"/>
    <w:rsid w:val="006A61FF"/>
    <w:rsid w:val="006A6583"/>
    <w:rsid w:val="006A6B63"/>
    <w:rsid w:val="006A770E"/>
    <w:rsid w:val="006A7A80"/>
    <w:rsid w:val="006B04FF"/>
    <w:rsid w:val="006B06E4"/>
    <w:rsid w:val="006B0769"/>
    <w:rsid w:val="006B0FE2"/>
    <w:rsid w:val="006B1711"/>
    <w:rsid w:val="006B19B1"/>
    <w:rsid w:val="006B1A78"/>
    <w:rsid w:val="006B1BBB"/>
    <w:rsid w:val="006B2258"/>
    <w:rsid w:val="006B2484"/>
    <w:rsid w:val="006B2BB0"/>
    <w:rsid w:val="006B3C1F"/>
    <w:rsid w:val="006B3E8F"/>
    <w:rsid w:val="006B46BB"/>
    <w:rsid w:val="006B49DC"/>
    <w:rsid w:val="006B4C98"/>
    <w:rsid w:val="006B4F85"/>
    <w:rsid w:val="006B539A"/>
    <w:rsid w:val="006B6D13"/>
    <w:rsid w:val="006B6F1E"/>
    <w:rsid w:val="006B7135"/>
    <w:rsid w:val="006B78E2"/>
    <w:rsid w:val="006B7AEF"/>
    <w:rsid w:val="006C0293"/>
    <w:rsid w:val="006C0657"/>
    <w:rsid w:val="006C0A24"/>
    <w:rsid w:val="006C10DE"/>
    <w:rsid w:val="006C1562"/>
    <w:rsid w:val="006C1B92"/>
    <w:rsid w:val="006C1D38"/>
    <w:rsid w:val="006C2B6E"/>
    <w:rsid w:val="006C2FFE"/>
    <w:rsid w:val="006C31C7"/>
    <w:rsid w:val="006C328D"/>
    <w:rsid w:val="006C436A"/>
    <w:rsid w:val="006C43A3"/>
    <w:rsid w:val="006C4624"/>
    <w:rsid w:val="006C47B7"/>
    <w:rsid w:val="006C4EE0"/>
    <w:rsid w:val="006C50EB"/>
    <w:rsid w:val="006C5189"/>
    <w:rsid w:val="006C5ADE"/>
    <w:rsid w:val="006C5FE2"/>
    <w:rsid w:val="006C679A"/>
    <w:rsid w:val="006C6922"/>
    <w:rsid w:val="006C73E7"/>
    <w:rsid w:val="006C785E"/>
    <w:rsid w:val="006C7F71"/>
    <w:rsid w:val="006D0729"/>
    <w:rsid w:val="006D0C7B"/>
    <w:rsid w:val="006D0EB4"/>
    <w:rsid w:val="006D1017"/>
    <w:rsid w:val="006D10CF"/>
    <w:rsid w:val="006D130F"/>
    <w:rsid w:val="006D2337"/>
    <w:rsid w:val="006D2487"/>
    <w:rsid w:val="006D3334"/>
    <w:rsid w:val="006D34DA"/>
    <w:rsid w:val="006D3735"/>
    <w:rsid w:val="006D38DB"/>
    <w:rsid w:val="006D437C"/>
    <w:rsid w:val="006D49ED"/>
    <w:rsid w:val="006D5052"/>
    <w:rsid w:val="006D5C41"/>
    <w:rsid w:val="006D610B"/>
    <w:rsid w:val="006D6BE4"/>
    <w:rsid w:val="006D745C"/>
    <w:rsid w:val="006D7691"/>
    <w:rsid w:val="006E05C0"/>
    <w:rsid w:val="006E0E9C"/>
    <w:rsid w:val="006E12ED"/>
    <w:rsid w:val="006E2145"/>
    <w:rsid w:val="006E24AF"/>
    <w:rsid w:val="006E2AD1"/>
    <w:rsid w:val="006E3601"/>
    <w:rsid w:val="006E3A8F"/>
    <w:rsid w:val="006E3D7C"/>
    <w:rsid w:val="006E4A4F"/>
    <w:rsid w:val="006E4BDA"/>
    <w:rsid w:val="006E4EA4"/>
    <w:rsid w:val="006E5ECB"/>
    <w:rsid w:val="006E6659"/>
    <w:rsid w:val="006E6A5B"/>
    <w:rsid w:val="006E6A6B"/>
    <w:rsid w:val="006E6B4B"/>
    <w:rsid w:val="006E6D1E"/>
    <w:rsid w:val="006E6E2E"/>
    <w:rsid w:val="006E7165"/>
    <w:rsid w:val="006E7E6D"/>
    <w:rsid w:val="006F04E1"/>
    <w:rsid w:val="006F05BA"/>
    <w:rsid w:val="006F0E91"/>
    <w:rsid w:val="006F133F"/>
    <w:rsid w:val="006F13E1"/>
    <w:rsid w:val="006F18B1"/>
    <w:rsid w:val="006F18B7"/>
    <w:rsid w:val="006F1AEE"/>
    <w:rsid w:val="006F20A5"/>
    <w:rsid w:val="006F2297"/>
    <w:rsid w:val="006F2950"/>
    <w:rsid w:val="006F3716"/>
    <w:rsid w:val="006F38DE"/>
    <w:rsid w:val="006F40B6"/>
    <w:rsid w:val="006F4351"/>
    <w:rsid w:val="006F444C"/>
    <w:rsid w:val="006F4889"/>
    <w:rsid w:val="006F4903"/>
    <w:rsid w:val="006F518B"/>
    <w:rsid w:val="006F5230"/>
    <w:rsid w:val="006F5886"/>
    <w:rsid w:val="006F5A20"/>
    <w:rsid w:val="006F5C73"/>
    <w:rsid w:val="006F5D47"/>
    <w:rsid w:val="006F7522"/>
    <w:rsid w:val="006F7BE9"/>
    <w:rsid w:val="00700817"/>
    <w:rsid w:val="00700BD1"/>
    <w:rsid w:val="00701179"/>
    <w:rsid w:val="007014ED"/>
    <w:rsid w:val="00701545"/>
    <w:rsid w:val="00701DA2"/>
    <w:rsid w:val="00702ACC"/>
    <w:rsid w:val="00702B40"/>
    <w:rsid w:val="00703542"/>
    <w:rsid w:val="0070416C"/>
    <w:rsid w:val="00704357"/>
    <w:rsid w:val="00704496"/>
    <w:rsid w:val="00705188"/>
    <w:rsid w:val="00705581"/>
    <w:rsid w:val="007057E5"/>
    <w:rsid w:val="00706170"/>
    <w:rsid w:val="007061BF"/>
    <w:rsid w:val="0070629F"/>
    <w:rsid w:val="007064A5"/>
    <w:rsid w:val="00706536"/>
    <w:rsid w:val="00706C60"/>
    <w:rsid w:val="00706FF5"/>
    <w:rsid w:val="007072FD"/>
    <w:rsid w:val="00707780"/>
    <w:rsid w:val="00707C99"/>
    <w:rsid w:val="00710A78"/>
    <w:rsid w:val="00711D3B"/>
    <w:rsid w:val="007127A2"/>
    <w:rsid w:val="00712CCA"/>
    <w:rsid w:val="0071395E"/>
    <w:rsid w:val="00713A66"/>
    <w:rsid w:val="00713A87"/>
    <w:rsid w:val="00713E28"/>
    <w:rsid w:val="007147A7"/>
    <w:rsid w:val="00714CB7"/>
    <w:rsid w:val="00714EE8"/>
    <w:rsid w:val="00715142"/>
    <w:rsid w:val="00715CA4"/>
    <w:rsid w:val="00716609"/>
    <w:rsid w:val="00716738"/>
    <w:rsid w:val="007178E6"/>
    <w:rsid w:val="00720718"/>
    <w:rsid w:val="007208CB"/>
    <w:rsid w:val="00720AE2"/>
    <w:rsid w:val="00720DDD"/>
    <w:rsid w:val="00721073"/>
    <w:rsid w:val="007213EB"/>
    <w:rsid w:val="007214C8"/>
    <w:rsid w:val="007220B7"/>
    <w:rsid w:val="007224E0"/>
    <w:rsid w:val="00722696"/>
    <w:rsid w:val="00722C8D"/>
    <w:rsid w:val="007230AF"/>
    <w:rsid w:val="007230FC"/>
    <w:rsid w:val="00723D80"/>
    <w:rsid w:val="007240C0"/>
    <w:rsid w:val="00724666"/>
    <w:rsid w:val="00724A35"/>
    <w:rsid w:val="00724E8E"/>
    <w:rsid w:val="00724ECF"/>
    <w:rsid w:val="00725860"/>
    <w:rsid w:val="00725961"/>
    <w:rsid w:val="007259DB"/>
    <w:rsid w:val="00725B24"/>
    <w:rsid w:val="00725F37"/>
    <w:rsid w:val="007262AF"/>
    <w:rsid w:val="00726B06"/>
    <w:rsid w:val="00726B29"/>
    <w:rsid w:val="0072707E"/>
    <w:rsid w:val="00727114"/>
    <w:rsid w:val="0072713E"/>
    <w:rsid w:val="007274B2"/>
    <w:rsid w:val="007274EF"/>
    <w:rsid w:val="007302D3"/>
    <w:rsid w:val="007307CD"/>
    <w:rsid w:val="007309AB"/>
    <w:rsid w:val="00731305"/>
    <w:rsid w:val="00731907"/>
    <w:rsid w:val="00731E36"/>
    <w:rsid w:val="00732214"/>
    <w:rsid w:val="00732334"/>
    <w:rsid w:val="007327AE"/>
    <w:rsid w:val="007327BF"/>
    <w:rsid w:val="007329E3"/>
    <w:rsid w:val="007330B8"/>
    <w:rsid w:val="00733AAB"/>
    <w:rsid w:val="00733E23"/>
    <w:rsid w:val="007342DF"/>
    <w:rsid w:val="007343AB"/>
    <w:rsid w:val="007350CA"/>
    <w:rsid w:val="007350D3"/>
    <w:rsid w:val="00735571"/>
    <w:rsid w:val="0073564F"/>
    <w:rsid w:val="00735829"/>
    <w:rsid w:val="00735A50"/>
    <w:rsid w:val="00735C33"/>
    <w:rsid w:val="00735EA3"/>
    <w:rsid w:val="00736666"/>
    <w:rsid w:val="00736CB3"/>
    <w:rsid w:val="0073704A"/>
    <w:rsid w:val="0073704D"/>
    <w:rsid w:val="0073725E"/>
    <w:rsid w:val="00737288"/>
    <w:rsid w:val="007373D9"/>
    <w:rsid w:val="0073765B"/>
    <w:rsid w:val="00737717"/>
    <w:rsid w:val="00737C88"/>
    <w:rsid w:val="00737ED1"/>
    <w:rsid w:val="00740836"/>
    <w:rsid w:val="0074117A"/>
    <w:rsid w:val="00741AB9"/>
    <w:rsid w:val="0074202D"/>
    <w:rsid w:val="0074258F"/>
    <w:rsid w:val="00742919"/>
    <w:rsid w:val="00742B20"/>
    <w:rsid w:val="00742D6E"/>
    <w:rsid w:val="00742D82"/>
    <w:rsid w:val="007433BD"/>
    <w:rsid w:val="00743EC7"/>
    <w:rsid w:val="007440B4"/>
    <w:rsid w:val="0074492B"/>
    <w:rsid w:val="007449DC"/>
    <w:rsid w:val="00744A17"/>
    <w:rsid w:val="00745E79"/>
    <w:rsid w:val="00746638"/>
    <w:rsid w:val="00746A1C"/>
    <w:rsid w:val="00746AB2"/>
    <w:rsid w:val="00746DF9"/>
    <w:rsid w:val="007471FC"/>
    <w:rsid w:val="00747399"/>
    <w:rsid w:val="00747D0A"/>
    <w:rsid w:val="00750137"/>
    <w:rsid w:val="00750669"/>
    <w:rsid w:val="00750888"/>
    <w:rsid w:val="00751A34"/>
    <w:rsid w:val="00752293"/>
    <w:rsid w:val="007524A3"/>
    <w:rsid w:val="00752528"/>
    <w:rsid w:val="00752652"/>
    <w:rsid w:val="007527AD"/>
    <w:rsid w:val="00752EE4"/>
    <w:rsid w:val="0075382C"/>
    <w:rsid w:val="00753850"/>
    <w:rsid w:val="00754D08"/>
    <w:rsid w:val="00754D38"/>
    <w:rsid w:val="00755B0F"/>
    <w:rsid w:val="00755E5A"/>
    <w:rsid w:val="007562A0"/>
    <w:rsid w:val="00756D3C"/>
    <w:rsid w:val="00757725"/>
    <w:rsid w:val="00757B8C"/>
    <w:rsid w:val="00760D50"/>
    <w:rsid w:val="0076149D"/>
    <w:rsid w:val="00762189"/>
    <w:rsid w:val="007622A1"/>
    <w:rsid w:val="0076246E"/>
    <w:rsid w:val="00762DBB"/>
    <w:rsid w:val="00763018"/>
    <w:rsid w:val="0076302D"/>
    <w:rsid w:val="00763112"/>
    <w:rsid w:val="00763248"/>
    <w:rsid w:val="00763307"/>
    <w:rsid w:val="00763AEB"/>
    <w:rsid w:val="007641DD"/>
    <w:rsid w:val="0076425D"/>
    <w:rsid w:val="00764617"/>
    <w:rsid w:val="00764EE0"/>
    <w:rsid w:val="00764FB8"/>
    <w:rsid w:val="00765131"/>
    <w:rsid w:val="00765172"/>
    <w:rsid w:val="0076523E"/>
    <w:rsid w:val="007658E7"/>
    <w:rsid w:val="00765E68"/>
    <w:rsid w:val="00765EA7"/>
    <w:rsid w:val="00766125"/>
    <w:rsid w:val="007671F6"/>
    <w:rsid w:val="00767966"/>
    <w:rsid w:val="00770087"/>
    <w:rsid w:val="007700B7"/>
    <w:rsid w:val="007700C6"/>
    <w:rsid w:val="007702C2"/>
    <w:rsid w:val="0077067B"/>
    <w:rsid w:val="00771A12"/>
    <w:rsid w:val="00771D73"/>
    <w:rsid w:val="00772212"/>
    <w:rsid w:val="00772499"/>
    <w:rsid w:val="007727F3"/>
    <w:rsid w:val="00772D20"/>
    <w:rsid w:val="007730DB"/>
    <w:rsid w:val="00773439"/>
    <w:rsid w:val="00773AD9"/>
    <w:rsid w:val="00773B0C"/>
    <w:rsid w:val="00773E3B"/>
    <w:rsid w:val="00774BE4"/>
    <w:rsid w:val="00774CE4"/>
    <w:rsid w:val="00774F9C"/>
    <w:rsid w:val="0077531A"/>
    <w:rsid w:val="007753A5"/>
    <w:rsid w:val="0077540E"/>
    <w:rsid w:val="007759F5"/>
    <w:rsid w:val="00775F03"/>
    <w:rsid w:val="007767AA"/>
    <w:rsid w:val="00776983"/>
    <w:rsid w:val="00776B67"/>
    <w:rsid w:val="00776F15"/>
    <w:rsid w:val="007774D7"/>
    <w:rsid w:val="007778CF"/>
    <w:rsid w:val="00777F18"/>
    <w:rsid w:val="00777F85"/>
    <w:rsid w:val="007800B0"/>
    <w:rsid w:val="00780211"/>
    <w:rsid w:val="007804BA"/>
    <w:rsid w:val="007807BC"/>
    <w:rsid w:val="00781430"/>
    <w:rsid w:val="007819B3"/>
    <w:rsid w:val="00781B24"/>
    <w:rsid w:val="00781C0B"/>
    <w:rsid w:val="00781CA5"/>
    <w:rsid w:val="00782862"/>
    <w:rsid w:val="00782AA5"/>
    <w:rsid w:val="00782C5E"/>
    <w:rsid w:val="0078320C"/>
    <w:rsid w:val="0078379F"/>
    <w:rsid w:val="00783A19"/>
    <w:rsid w:val="007847D7"/>
    <w:rsid w:val="007848A2"/>
    <w:rsid w:val="00784AA3"/>
    <w:rsid w:val="00784C7D"/>
    <w:rsid w:val="0078558D"/>
    <w:rsid w:val="007855C9"/>
    <w:rsid w:val="00785794"/>
    <w:rsid w:val="00785AE4"/>
    <w:rsid w:val="00785B9E"/>
    <w:rsid w:val="00785C59"/>
    <w:rsid w:val="00786072"/>
    <w:rsid w:val="00786A66"/>
    <w:rsid w:val="00786FCC"/>
    <w:rsid w:val="0078759E"/>
    <w:rsid w:val="00787D40"/>
    <w:rsid w:val="007902E0"/>
    <w:rsid w:val="00790522"/>
    <w:rsid w:val="007909F2"/>
    <w:rsid w:val="00790AC8"/>
    <w:rsid w:val="00791012"/>
    <w:rsid w:val="007913D4"/>
    <w:rsid w:val="0079152B"/>
    <w:rsid w:val="00791972"/>
    <w:rsid w:val="00791D89"/>
    <w:rsid w:val="0079205B"/>
    <w:rsid w:val="007922FB"/>
    <w:rsid w:val="00793626"/>
    <w:rsid w:val="007938B1"/>
    <w:rsid w:val="00793D1F"/>
    <w:rsid w:val="00793DA5"/>
    <w:rsid w:val="00794727"/>
    <w:rsid w:val="00794AD7"/>
    <w:rsid w:val="007953A7"/>
    <w:rsid w:val="0079552F"/>
    <w:rsid w:val="00795A6A"/>
    <w:rsid w:val="00795C51"/>
    <w:rsid w:val="007965B6"/>
    <w:rsid w:val="0079677F"/>
    <w:rsid w:val="00796919"/>
    <w:rsid w:val="00797092"/>
    <w:rsid w:val="00797268"/>
    <w:rsid w:val="00797B2D"/>
    <w:rsid w:val="00797E95"/>
    <w:rsid w:val="00797FA0"/>
    <w:rsid w:val="00797FAC"/>
    <w:rsid w:val="007A0044"/>
    <w:rsid w:val="007A0B33"/>
    <w:rsid w:val="007A0D91"/>
    <w:rsid w:val="007A147A"/>
    <w:rsid w:val="007A2AD7"/>
    <w:rsid w:val="007A2B6A"/>
    <w:rsid w:val="007A2CF5"/>
    <w:rsid w:val="007A2DBD"/>
    <w:rsid w:val="007A3CCB"/>
    <w:rsid w:val="007A4511"/>
    <w:rsid w:val="007A4B7B"/>
    <w:rsid w:val="007A5225"/>
    <w:rsid w:val="007A534A"/>
    <w:rsid w:val="007A540E"/>
    <w:rsid w:val="007A754F"/>
    <w:rsid w:val="007A79A2"/>
    <w:rsid w:val="007A7D5C"/>
    <w:rsid w:val="007B00B2"/>
    <w:rsid w:val="007B01C8"/>
    <w:rsid w:val="007B06D7"/>
    <w:rsid w:val="007B0C83"/>
    <w:rsid w:val="007B0EEB"/>
    <w:rsid w:val="007B1135"/>
    <w:rsid w:val="007B17AD"/>
    <w:rsid w:val="007B23E0"/>
    <w:rsid w:val="007B243A"/>
    <w:rsid w:val="007B283B"/>
    <w:rsid w:val="007B2AE1"/>
    <w:rsid w:val="007B361B"/>
    <w:rsid w:val="007B361D"/>
    <w:rsid w:val="007B3E82"/>
    <w:rsid w:val="007B4274"/>
    <w:rsid w:val="007B47D3"/>
    <w:rsid w:val="007B48B6"/>
    <w:rsid w:val="007B585C"/>
    <w:rsid w:val="007B5F85"/>
    <w:rsid w:val="007B6036"/>
    <w:rsid w:val="007B647F"/>
    <w:rsid w:val="007B6CFC"/>
    <w:rsid w:val="007B7203"/>
    <w:rsid w:val="007B722F"/>
    <w:rsid w:val="007B75FC"/>
    <w:rsid w:val="007B7CE4"/>
    <w:rsid w:val="007B7D8E"/>
    <w:rsid w:val="007C06F0"/>
    <w:rsid w:val="007C1336"/>
    <w:rsid w:val="007C1A75"/>
    <w:rsid w:val="007C24FB"/>
    <w:rsid w:val="007C251E"/>
    <w:rsid w:val="007C2BBF"/>
    <w:rsid w:val="007C2C8C"/>
    <w:rsid w:val="007C3635"/>
    <w:rsid w:val="007C4D8B"/>
    <w:rsid w:val="007C4F90"/>
    <w:rsid w:val="007C507D"/>
    <w:rsid w:val="007C5AD0"/>
    <w:rsid w:val="007C5D1C"/>
    <w:rsid w:val="007C5FB4"/>
    <w:rsid w:val="007C668B"/>
    <w:rsid w:val="007C691F"/>
    <w:rsid w:val="007C6B08"/>
    <w:rsid w:val="007C711E"/>
    <w:rsid w:val="007C7594"/>
    <w:rsid w:val="007D0065"/>
    <w:rsid w:val="007D06BC"/>
    <w:rsid w:val="007D178B"/>
    <w:rsid w:val="007D1830"/>
    <w:rsid w:val="007D1C92"/>
    <w:rsid w:val="007D1CB6"/>
    <w:rsid w:val="007D299F"/>
    <w:rsid w:val="007D2DAE"/>
    <w:rsid w:val="007D2E19"/>
    <w:rsid w:val="007D3AF5"/>
    <w:rsid w:val="007D52F3"/>
    <w:rsid w:val="007D5422"/>
    <w:rsid w:val="007D5678"/>
    <w:rsid w:val="007D5BEF"/>
    <w:rsid w:val="007D5C15"/>
    <w:rsid w:val="007D69B0"/>
    <w:rsid w:val="007D72A9"/>
    <w:rsid w:val="007D7A60"/>
    <w:rsid w:val="007D7C88"/>
    <w:rsid w:val="007E0CC8"/>
    <w:rsid w:val="007E1215"/>
    <w:rsid w:val="007E21A8"/>
    <w:rsid w:val="007E2A35"/>
    <w:rsid w:val="007E3A27"/>
    <w:rsid w:val="007E3D07"/>
    <w:rsid w:val="007E3EFC"/>
    <w:rsid w:val="007E4215"/>
    <w:rsid w:val="007E43E8"/>
    <w:rsid w:val="007E4AA1"/>
    <w:rsid w:val="007E4D92"/>
    <w:rsid w:val="007E552A"/>
    <w:rsid w:val="007E6030"/>
    <w:rsid w:val="007E6273"/>
    <w:rsid w:val="007E6889"/>
    <w:rsid w:val="007E6925"/>
    <w:rsid w:val="007E6996"/>
    <w:rsid w:val="007E6B01"/>
    <w:rsid w:val="007E7462"/>
    <w:rsid w:val="007E7722"/>
    <w:rsid w:val="007E7FFA"/>
    <w:rsid w:val="007F0227"/>
    <w:rsid w:val="007F09C2"/>
    <w:rsid w:val="007F1025"/>
    <w:rsid w:val="007F1200"/>
    <w:rsid w:val="007F1978"/>
    <w:rsid w:val="007F19AC"/>
    <w:rsid w:val="007F22FA"/>
    <w:rsid w:val="007F2344"/>
    <w:rsid w:val="007F26BA"/>
    <w:rsid w:val="007F3A85"/>
    <w:rsid w:val="007F3BBA"/>
    <w:rsid w:val="007F3E6C"/>
    <w:rsid w:val="007F4277"/>
    <w:rsid w:val="007F483B"/>
    <w:rsid w:val="007F495E"/>
    <w:rsid w:val="007F4C2F"/>
    <w:rsid w:val="007F4EB8"/>
    <w:rsid w:val="007F5A63"/>
    <w:rsid w:val="007F5AC9"/>
    <w:rsid w:val="007F5E67"/>
    <w:rsid w:val="007F6022"/>
    <w:rsid w:val="007F6BA7"/>
    <w:rsid w:val="007F6BEE"/>
    <w:rsid w:val="007F6C89"/>
    <w:rsid w:val="007F7103"/>
    <w:rsid w:val="007F725B"/>
    <w:rsid w:val="007F750F"/>
    <w:rsid w:val="007F7681"/>
    <w:rsid w:val="007F7A20"/>
    <w:rsid w:val="007F7A41"/>
    <w:rsid w:val="0080009C"/>
    <w:rsid w:val="00800437"/>
    <w:rsid w:val="008004B1"/>
    <w:rsid w:val="008011CD"/>
    <w:rsid w:val="008011DA"/>
    <w:rsid w:val="008014EB"/>
    <w:rsid w:val="00801AA4"/>
    <w:rsid w:val="00801C88"/>
    <w:rsid w:val="00801CF3"/>
    <w:rsid w:val="008022E3"/>
    <w:rsid w:val="0080287A"/>
    <w:rsid w:val="008029E7"/>
    <w:rsid w:val="00802B37"/>
    <w:rsid w:val="00802CB1"/>
    <w:rsid w:val="00802D96"/>
    <w:rsid w:val="00803514"/>
    <w:rsid w:val="00803EAB"/>
    <w:rsid w:val="00804153"/>
    <w:rsid w:val="00804313"/>
    <w:rsid w:val="008043BB"/>
    <w:rsid w:val="00804404"/>
    <w:rsid w:val="008048B3"/>
    <w:rsid w:val="00804B6C"/>
    <w:rsid w:val="00805035"/>
    <w:rsid w:val="00805061"/>
    <w:rsid w:val="00805B4C"/>
    <w:rsid w:val="00805B99"/>
    <w:rsid w:val="00805DCD"/>
    <w:rsid w:val="008067F1"/>
    <w:rsid w:val="00806AFB"/>
    <w:rsid w:val="008073CE"/>
    <w:rsid w:val="00807B7C"/>
    <w:rsid w:val="00810B6C"/>
    <w:rsid w:val="00811452"/>
    <w:rsid w:val="008116C1"/>
    <w:rsid w:val="008118FB"/>
    <w:rsid w:val="00811A27"/>
    <w:rsid w:val="00811BC0"/>
    <w:rsid w:val="00811DA8"/>
    <w:rsid w:val="00811DD2"/>
    <w:rsid w:val="00812260"/>
    <w:rsid w:val="00812688"/>
    <w:rsid w:val="00812A63"/>
    <w:rsid w:val="008130DC"/>
    <w:rsid w:val="00813162"/>
    <w:rsid w:val="008136B6"/>
    <w:rsid w:val="008137B6"/>
    <w:rsid w:val="008139DB"/>
    <w:rsid w:val="00813DC5"/>
    <w:rsid w:val="00814397"/>
    <w:rsid w:val="0081521A"/>
    <w:rsid w:val="008155A8"/>
    <w:rsid w:val="00815604"/>
    <w:rsid w:val="00815AE7"/>
    <w:rsid w:val="0081661B"/>
    <w:rsid w:val="00816E19"/>
    <w:rsid w:val="0081723A"/>
    <w:rsid w:val="008174A4"/>
    <w:rsid w:val="008179C3"/>
    <w:rsid w:val="00817EB0"/>
    <w:rsid w:val="00817FB6"/>
    <w:rsid w:val="00820418"/>
    <w:rsid w:val="008204C7"/>
    <w:rsid w:val="008205C9"/>
    <w:rsid w:val="00820D4A"/>
    <w:rsid w:val="00821BB8"/>
    <w:rsid w:val="00821C7A"/>
    <w:rsid w:val="0082242B"/>
    <w:rsid w:val="0082270D"/>
    <w:rsid w:val="0082297E"/>
    <w:rsid w:val="00822FC2"/>
    <w:rsid w:val="00823530"/>
    <w:rsid w:val="00823BCC"/>
    <w:rsid w:val="0082419B"/>
    <w:rsid w:val="0082461F"/>
    <w:rsid w:val="008247A9"/>
    <w:rsid w:val="008248B7"/>
    <w:rsid w:val="0082502D"/>
    <w:rsid w:val="008259AF"/>
    <w:rsid w:val="00826D91"/>
    <w:rsid w:val="00826DB4"/>
    <w:rsid w:val="00827029"/>
    <w:rsid w:val="00830008"/>
    <w:rsid w:val="008301C2"/>
    <w:rsid w:val="008303EF"/>
    <w:rsid w:val="00830448"/>
    <w:rsid w:val="00830894"/>
    <w:rsid w:val="008309A8"/>
    <w:rsid w:val="00830AD0"/>
    <w:rsid w:val="00830ADE"/>
    <w:rsid w:val="00830E22"/>
    <w:rsid w:val="0083129A"/>
    <w:rsid w:val="00831E59"/>
    <w:rsid w:val="008325BD"/>
    <w:rsid w:val="008325F3"/>
    <w:rsid w:val="0083296F"/>
    <w:rsid w:val="00832CAC"/>
    <w:rsid w:val="00832DBB"/>
    <w:rsid w:val="00832F03"/>
    <w:rsid w:val="00833043"/>
    <w:rsid w:val="00833FFC"/>
    <w:rsid w:val="00834745"/>
    <w:rsid w:val="00834A51"/>
    <w:rsid w:val="0083556A"/>
    <w:rsid w:val="00835A49"/>
    <w:rsid w:val="00835FE4"/>
    <w:rsid w:val="00836C14"/>
    <w:rsid w:val="00836E1F"/>
    <w:rsid w:val="00837717"/>
    <w:rsid w:val="0084018B"/>
    <w:rsid w:val="008401E1"/>
    <w:rsid w:val="00840ACA"/>
    <w:rsid w:val="00841456"/>
    <w:rsid w:val="00841CE0"/>
    <w:rsid w:val="00841DAA"/>
    <w:rsid w:val="00841E47"/>
    <w:rsid w:val="00841E5B"/>
    <w:rsid w:val="00841FF2"/>
    <w:rsid w:val="0084219F"/>
    <w:rsid w:val="008421B0"/>
    <w:rsid w:val="0084232D"/>
    <w:rsid w:val="00842921"/>
    <w:rsid w:val="00842C13"/>
    <w:rsid w:val="00843179"/>
    <w:rsid w:val="00843348"/>
    <w:rsid w:val="008435BB"/>
    <w:rsid w:val="00843A72"/>
    <w:rsid w:val="00843D70"/>
    <w:rsid w:val="008441F5"/>
    <w:rsid w:val="0084447F"/>
    <w:rsid w:val="00844CEF"/>
    <w:rsid w:val="0084527A"/>
    <w:rsid w:val="008458EB"/>
    <w:rsid w:val="008459C5"/>
    <w:rsid w:val="00846873"/>
    <w:rsid w:val="00846893"/>
    <w:rsid w:val="0084696C"/>
    <w:rsid w:val="008469F9"/>
    <w:rsid w:val="00846B06"/>
    <w:rsid w:val="0084764D"/>
    <w:rsid w:val="0084768B"/>
    <w:rsid w:val="00847AAD"/>
    <w:rsid w:val="008508F8"/>
    <w:rsid w:val="008509D8"/>
    <w:rsid w:val="00851847"/>
    <w:rsid w:val="008518E9"/>
    <w:rsid w:val="00851942"/>
    <w:rsid w:val="00851A8A"/>
    <w:rsid w:val="0085323D"/>
    <w:rsid w:val="008535CA"/>
    <w:rsid w:val="008535FC"/>
    <w:rsid w:val="00853A9C"/>
    <w:rsid w:val="008541B1"/>
    <w:rsid w:val="008544F9"/>
    <w:rsid w:val="008545AC"/>
    <w:rsid w:val="008545F2"/>
    <w:rsid w:val="00854C8C"/>
    <w:rsid w:val="00855217"/>
    <w:rsid w:val="0085554D"/>
    <w:rsid w:val="00855823"/>
    <w:rsid w:val="00855EA9"/>
    <w:rsid w:val="00855EFE"/>
    <w:rsid w:val="0085689B"/>
    <w:rsid w:val="008570F1"/>
    <w:rsid w:val="008572DC"/>
    <w:rsid w:val="008577A6"/>
    <w:rsid w:val="008600A4"/>
    <w:rsid w:val="00860B43"/>
    <w:rsid w:val="00860E76"/>
    <w:rsid w:val="008610E4"/>
    <w:rsid w:val="0086130C"/>
    <w:rsid w:val="0086138A"/>
    <w:rsid w:val="0086182F"/>
    <w:rsid w:val="00862638"/>
    <w:rsid w:val="00862B54"/>
    <w:rsid w:val="00863B35"/>
    <w:rsid w:val="00863F46"/>
    <w:rsid w:val="00863FAA"/>
    <w:rsid w:val="008646E3"/>
    <w:rsid w:val="00864C96"/>
    <w:rsid w:val="008652D7"/>
    <w:rsid w:val="008655D6"/>
    <w:rsid w:val="00865F71"/>
    <w:rsid w:val="008660BB"/>
    <w:rsid w:val="0086641F"/>
    <w:rsid w:val="008669B9"/>
    <w:rsid w:val="00870288"/>
    <w:rsid w:val="0087089F"/>
    <w:rsid w:val="008708DB"/>
    <w:rsid w:val="00870AF5"/>
    <w:rsid w:val="008717BF"/>
    <w:rsid w:val="00871C25"/>
    <w:rsid w:val="00872670"/>
    <w:rsid w:val="008739C6"/>
    <w:rsid w:val="008745DA"/>
    <w:rsid w:val="00875F49"/>
    <w:rsid w:val="0087660A"/>
    <w:rsid w:val="00877281"/>
    <w:rsid w:val="00877E93"/>
    <w:rsid w:val="0088019B"/>
    <w:rsid w:val="008803D4"/>
    <w:rsid w:val="00880844"/>
    <w:rsid w:val="00880974"/>
    <w:rsid w:val="00880BA5"/>
    <w:rsid w:val="00881287"/>
    <w:rsid w:val="00881995"/>
    <w:rsid w:val="00881BF3"/>
    <w:rsid w:val="0088218B"/>
    <w:rsid w:val="008821D0"/>
    <w:rsid w:val="008821F7"/>
    <w:rsid w:val="0088244F"/>
    <w:rsid w:val="008824A0"/>
    <w:rsid w:val="008830F6"/>
    <w:rsid w:val="00883501"/>
    <w:rsid w:val="00883B13"/>
    <w:rsid w:val="00883FB7"/>
    <w:rsid w:val="00884453"/>
    <w:rsid w:val="00884502"/>
    <w:rsid w:val="008848F3"/>
    <w:rsid w:val="00884A88"/>
    <w:rsid w:val="008855C3"/>
    <w:rsid w:val="00885635"/>
    <w:rsid w:val="00885890"/>
    <w:rsid w:val="00885E12"/>
    <w:rsid w:val="00885EF9"/>
    <w:rsid w:val="00886B08"/>
    <w:rsid w:val="00886F98"/>
    <w:rsid w:val="0088776F"/>
    <w:rsid w:val="00887B3B"/>
    <w:rsid w:val="00887CB8"/>
    <w:rsid w:val="00887CCF"/>
    <w:rsid w:val="0089048C"/>
    <w:rsid w:val="00890674"/>
    <w:rsid w:val="008910F9"/>
    <w:rsid w:val="008914E1"/>
    <w:rsid w:val="00892051"/>
    <w:rsid w:val="008923B9"/>
    <w:rsid w:val="008929B7"/>
    <w:rsid w:val="00892F18"/>
    <w:rsid w:val="008931D1"/>
    <w:rsid w:val="00893799"/>
    <w:rsid w:val="0089380E"/>
    <w:rsid w:val="00893F0C"/>
    <w:rsid w:val="00894346"/>
    <w:rsid w:val="00894576"/>
    <w:rsid w:val="00894595"/>
    <w:rsid w:val="00894B92"/>
    <w:rsid w:val="0089535E"/>
    <w:rsid w:val="0089541E"/>
    <w:rsid w:val="00896308"/>
    <w:rsid w:val="00896468"/>
    <w:rsid w:val="0089672F"/>
    <w:rsid w:val="00896848"/>
    <w:rsid w:val="008976D5"/>
    <w:rsid w:val="00897B67"/>
    <w:rsid w:val="00897ECB"/>
    <w:rsid w:val="008A0071"/>
    <w:rsid w:val="008A10DC"/>
    <w:rsid w:val="008A1444"/>
    <w:rsid w:val="008A16A1"/>
    <w:rsid w:val="008A25B3"/>
    <w:rsid w:val="008A26D3"/>
    <w:rsid w:val="008A35E7"/>
    <w:rsid w:val="008A39C2"/>
    <w:rsid w:val="008A4127"/>
    <w:rsid w:val="008A4E53"/>
    <w:rsid w:val="008A50AB"/>
    <w:rsid w:val="008A5457"/>
    <w:rsid w:val="008A550D"/>
    <w:rsid w:val="008A5533"/>
    <w:rsid w:val="008A5775"/>
    <w:rsid w:val="008A5ADF"/>
    <w:rsid w:val="008A5BEB"/>
    <w:rsid w:val="008A6AB2"/>
    <w:rsid w:val="008A7B6B"/>
    <w:rsid w:val="008A7BB6"/>
    <w:rsid w:val="008A7EF4"/>
    <w:rsid w:val="008B0785"/>
    <w:rsid w:val="008B0E9D"/>
    <w:rsid w:val="008B0F18"/>
    <w:rsid w:val="008B12C9"/>
    <w:rsid w:val="008B14D5"/>
    <w:rsid w:val="008B1AB1"/>
    <w:rsid w:val="008B1F9B"/>
    <w:rsid w:val="008B21D6"/>
    <w:rsid w:val="008B23FD"/>
    <w:rsid w:val="008B2A93"/>
    <w:rsid w:val="008B2DD5"/>
    <w:rsid w:val="008B2F53"/>
    <w:rsid w:val="008B37E9"/>
    <w:rsid w:val="008B48C7"/>
    <w:rsid w:val="008B499F"/>
    <w:rsid w:val="008B4B2F"/>
    <w:rsid w:val="008B4BE0"/>
    <w:rsid w:val="008B4C1A"/>
    <w:rsid w:val="008B500B"/>
    <w:rsid w:val="008B53A4"/>
    <w:rsid w:val="008B58CE"/>
    <w:rsid w:val="008B5D6E"/>
    <w:rsid w:val="008B68AB"/>
    <w:rsid w:val="008B720F"/>
    <w:rsid w:val="008B7559"/>
    <w:rsid w:val="008C00C7"/>
    <w:rsid w:val="008C0205"/>
    <w:rsid w:val="008C03A0"/>
    <w:rsid w:val="008C055F"/>
    <w:rsid w:val="008C0AC9"/>
    <w:rsid w:val="008C17C1"/>
    <w:rsid w:val="008C186E"/>
    <w:rsid w:val="008C2EE5"/>
    <w:rsid w:val="008C2F63"/>
    <w:rsid w:val="008C3247"/>
    <w:rsid w:val="008C3603"/>
    <w:rsid w:val="008C398C"/>
    <w:rsid w:val="008C39A2"/>
    <w:rsid w:val="008C3CC8"/>
    <w:rsid w:val="008C4576"/>
    <w:rsid w:val="008C46B0"/>
    <w:rsid w:val="008C4FE8"/>
    <w:rsid w:val="008C5476"/>
    <w:rsid w:val="008C5DD6"/>
    <w:rsid w:val="008C61A9"/>
    <w:rsid w:val="008C61F4"/>
    <w:rsid w:val="008C6212"/>
    <w:rsid w:val="008C66B6"/>
    <w:rsid w:val="008C67C3"/>
    <w:rsid w:val="008C68DA"/>
    <w:rsid w:val="008C708B"/>
    <w:rsid w:val="008C738D"/>
    <w:rsid w:val="008C770D"/>
    <w:rsid w:val="008C7898"/>
    <w:rsid w:val="008C79AC"/>
    <w:rsid w:val="008D0A4E"/>
    <w:rsid w:val="008D0B0C"/>
    <w:rsid w:val="008D0BD1"/>
    <w:rsid w:val="008D0EC1"/>
    <w:rsid w:val="008D0ED2"/>
    <w:rsid w:val="008D1818"/>
    <w:rsid w:val="008D240D"/>
    <w:rsid w:val="008D2A6E"/>
    <w:rsid w:val="008D2C9B"/>
    <w:rsid w:val="008D3B08"/>
    <w:rsid w:val="008D3C96"/>
    <w:rsid w:val="008D3E97"/>
    <w:rsid w:val="008D424E"/>
    <w:rsid w:val="008D4388"/>
    <w:rsid w:val="008D4478"/>
    <w:rsid w:val="008D4654"/>
    <w:rsid w:val="008D48CF"/>
    <w:rsid w:val="008D4938"/>
    <w:rsid w:val="008D4AA9"/>
    <w:rsid w:val="008D50F7"/>
    <w:rsid w:val="008D5177"/>
    <w:rsid w:val="008D52A0"/>
    <w:rsid w:val="008D5458"/>
    <w:rsid w:val="008D5545"/>
    <w:rsid w:val="008D554F"/>
    <w:rsid w:val="008D5E14"/>
    <w:rsid w:val="008D5FDE"/>
    <w:rsid w:val="008D74C8"/>
    <w:rsid w:val="008D7569"/>
    <w:rsid w:val="008E0139"/>
    <w:rsid w:val="008E036A"/>
    <w:rsid w:val="008E05C6"/>
    <w:rsid w:val="008E0DD2"/>
    <w:rsid w:val="008E11D2"/>
    <w:rsid w:val="008E17DC"/>
    <w:rsid w:val="008E1E5D"/>
    <w:rsid w:val="008E215A"/>
    <w:rsid w:val="008E218B"/>
    <w:rsid w:val="008E297A"/>
    <w:rsid w:val="008E365A"/>
    <w:rsid w:val="008E3ADD"/>
    <w:rsid w:val="008E4DDF"/>
    <w:rsid w:val="008E51E0"/>
    <w:rsid w:val="008E560F"/>
    <w:rsid w:val="008E56C5"/>
    <w:rsid w:val="008E6336"/>
    <w:rsid w:val="008E6337"/>
    <w:rsid w:val="008E66C5"/>
    <w:rsid w:val="008E7B0B"/>
    <w:rsid w:val="008E7C20"/>
    <w:rsid w:val="008F0305"/>
    <w:rsid w:val="008F183B"/>
    <w:rsid w:val="008F18D0"/>
    <w:rsid w:val="008F243E"/>
    <w:rsid w:val="008F246B"/>
    <w:rsid w:val="008F2B10"/>
    <w:rsid w:val="008F2B31"/>
    <w:rsid w:val="008F2C8F"/>
    <w:rsid w:val="008F3023"/>
    <w:rsid w:val="008F3965"/>
    <w:rsid w:val="008F3D1D"/>
    <w:rsid w:val="008F4411"/>
    <w:rsid w:val="008F4506"/>
    <w:rsid w:val="008F4758"/>
    <w:rsid w:val="008F4A1B"/>
    <w:rsid w:val="008F4B70"/>
    <w:rsid w:val="008F4D19"/>
    <w:rsid w:val="008F5B8A"/>
    <w:rsid w:val="008F600E"/>
    <w:rsid w:val="008F61B8"/>
    <w:rsid w:val="008F6B94"/>
    <w:rsid w:val="008F6D75"/>
    <w:rsid w:val="008F70E3"/>
    <w:rsid w:val="008F7F8D"/>
    <w:rsid w:val="008F7FA1"/>
    <w:rsid w:val="00900367"/>
    <w:rsid w:val="0090059F"/>
    <w:rsid w:val="00900652"/>
    <w:rsid w:val="0090094E"/>
    <w:rsid w:val="00900B78"/>
    <w:rsid w:val="00900C23"/>
    <w:rsid w:val="00901F01"/>
    <w:rsid w:val="00901F35"/>
    <w:rsid w:val="00902383"/>
    <w:rsid w:val="00902D54"/>
    <w:rsid w:val="009030DD"/>
    <w:rsid w:val="00903751"/>
    <w:rsid w:val="00903C09"/>
    <w:rsid w:val="00903C1B"/>
    <w:rsid w:val="00903FC8"/>
    <w:rsid w:val="00904A9F"/>
    <w:rsid w:val="00904B92"/>
    <w:rsid w:val="00904C11"/>
    <w:rsid w:val="00904D6B"/>
    <w:rsid w:val="00904E24"/>
    <w:rsid w:val="00905219"/>
    <w:rsid w:val="00905339"/>
    <w:rsid w:val="00905CB2"/>
    <w:rsid w:val="009061B5"/>
    <w:rsid w:val="00907A7F"/>
    <w:rsid w:val="0091005F"/>
    <w:rsid w:val="00910152"/>
    <w:rsid w:val="00910203"/>
    <w:rsid w:val="0091032C"/>
    <w:rsid w:val="00910D41"/>
    <w:rsid w:val="009112E5"/>
    <w:rsid w:val="0091149D"/>
    <w:rsid w:val="009116F2"/>
    <w:rsid w:val="00911C15"/>
    <w:rsid w:val="00911E48"/>
    <w:rsid w:val="00912020"/>
    <w:rsid w:val="00912522"/>
    <w:rsid w:val="00912B44"/>
    <w:rsid w:val="00913654"/>
    <w:rsid w:val="00914598"/>
    <w:rsid w:val="0091491A"/>
    <w:rsid w:val="00914ED3"/>
    <w:rsid w:val="00914F4F"/>
    <w:rsid w:val="0091545B"/>
    <w:rsid w:val="009159DB"/>
    <w:rsid w:val="00915B8D"/>
    <w:rsid w:val="00915DB8"/>
    <w:rsid w:val="00916ED4"/>
    <w:rsid w:val="009203DA"/>
    <w:rsid w:val="00920913"/>
    <w:rsid w:val="0092092A"/>
    <w:rsid w:val="00920A2F"/>
    <w:rsid w:val="00920F18"/>
    <w:rsid w:val="009215F0"/>
    <w:rsid w:val="00921662"/>
    <w:rsid w:val="00921A57"/>
    <w:rsid w:val="0092221B"/>
    <w:rsid w:val="0092239A"/>
    <w:rsid w:val="009232D8"/>
    <w:rsid w:val="009236E6"/>
    <w:rsid w:val="0092381E"/>
    <w:rsid w:val="00923DB4"/>
    <w:rsid w:val="0092555A"/>
    <w:rsid w:val="0092575F"/>
    <w:rsid w:val="009259F7"/>
    <w:rsid w:val="00925D14"/>
    <w:rsid w:val="00925EA1"/>
    <w:rsid w:val="0092622F"/>
    <w:rsid w:val="00926A9E"/>
    <w:rsid w:val="00926CF4"/>
    <w:rsid w:val="00927A86"/>
    <w:rsid w:val="00927ED3"/>
    <w:rsid w:val="00927FE8"/>
    <w:rsid w:val="009300DD"/>
    <w:rsid w:val="00930671"/>
    <w:rsid w:val="00930DDC"/>
    <w:rsid w:val="0093143F"/>
    <w:rsid w:val="00931EC3"/>
    <w:rsid w:val="00932763"/>
    <w:rsid w:val="00932813"/>
    <w:rsid w:val="009328E0"/>
    <w:rsid w:val="00932A94"/>
    <w:rsid w:val="009334C9"/>
    <w:rsid w:val="00933CF4"/>
    <w:rsid w:val="009348AA"/>
    <w:rsid w:val="00935836"/>
    <w:rsid w:val="00936086"/>
    <w:rsid w:val="0093727A"/>
    <w:rsid w:val="00937443"/>
    <w:rsid w:val="00937F13"/>
    <w:rsid w:val="00940038"/>
    <w:rsid w:val="009404FE"/>
    <w:rsid w:val="009406B7"/>
    <w:rsid w:val="009409C1"/>
    <w:rsid w:val="00940E4A"/>
    <w:rsid w:val="00941A8F"/>
    <w:rsid w:val="00941DEA"/>
    <w:rsid w:val="00941F46"/>
    <w:rsid w:val="00942096"/>
    <w:rsid w:val="009427BC"/>
    <w:rsid w:val="00942A0D"/>
    <w:rsid w:val="00942A5C"/>
    <w:rsid w:val="00942F04"/>
    <w:rsid w:val="0094340A"/>
    <w:rsid w:val="00943D3E"/>
    <w:rsid w:val="00943D7C"/>
    <w:rsid w:val="009441E3"/>
    <w:rsid w:val="00944253"/>
    <w:rsid w:val="00944986"/>
    <w:rsid w:val="009449BE"/>
    <w:rsid w:val="00944A17"/>
    <w:rsid w:val="00944C05"/>
    <w:rsid w:val="009455A7"/>
    <w:rsid w:val="00945631"/>
    <w:rsid w:val="00946159"/>
    <w:rsid w:val="00946568"/>
    <w:rsid w:val="009468DE"/>
    <w:rsid w:val="009469D5"/>
    <w:rsid w:val="00947CA5"/>
    <w:rsid w:val="00947F77"/>
    <w:rsid w:val="00950045"/>
    <w:rsid w:val="009504AB"/>
    <w:rsid w:val="009507DA"/>
    <w:rsid w:val="00950C7C"/>
    <w:rsid w:val="00950CB0"/>
    <w:rsid w:val="00950CEA"/>
    <w:rsid w:val="00950DCC"/>
    <w:rsid w:val="00950F3D"/>
    <w:rsid w:val="00950FDF"/>
    <w:rsid w:val="009512AE"/>
    <w:rsid w:val="0095136A"/>
    <w:rsid w:val="00951539"/>
    <w:rsid w:val="009515AA"/>
    <w:rsid w:val="009517D2"/>
    <w:rsid w:val="009518DC"/>
    <w:rsid w:val="00952735"/>
    <w:rsid w:val="009529CB"/>
    <w:rsid w:val="00952AAA"/>
    <w:rsid w:val="00952D37"/>
    <w:rsid w:val="00952E7D"/>
    <w:rsid w:val="00953712"/>
    <w:rsid w:val="00954369"/>
    <w:rsid w:val="009544E4"/>
    <w:rsid w:val="009546BE"/>
    <w:rsid w:val="009548F0"/>
    <w:rsid w:val="00954AB0"/>
    <w:rsid w:val="00954E8D"/>
    <w:rsid w:val="00954E92"/>
    <w:rsid w:val="00955A90"/>
    <w:rsid w:val="00955C19"/>
    <w:rsid w:val="00955CD6"/>
    <w:rsid w:val="00956341"/>
    <w:rsid w:val="00956771"/>
    <w:rsid w:val="00956777"/>
    <w:rsid w:val="00956C65"/>
    <w:rsid w:val="00956D80"/>
    <w:rsid w:val="00956E32"/>
    <w:rsid w:val="00956F4E"/>
    <w:rsid w:val="00957A69"/>
    <w:rsid w:val="00957E09"/>
    <w:rsid w:val="0096032E"/>
    <w:rsid w:val="00960491"/>
    <w:rsid w:val="00960666"/>
    <w:rsid w:val="009608D0"/>
    <w:rsid w:val="00960E28"/>
    <w:rsid w:val="00961B83"/>
    <w:rsid w:val="00961F26"/>
    <w:rsid w:val="00962440"/>
    <w:rsid w:val="009627FE"/>
    <w:rsid w:val="00963C41"/>
    <w:rsid w:val="00963CB0"/>
    <w:rsid w:val="009641A0"/>
    <w:rsid w:val="0096428E"/>
    <w:rsid w:val="009643FF"/>
    <w:rsid w:val="00964444"/>
    <w:rsid w:val="0096486E"/>
    <w:rsid w:val="00964A15"/>
    <w:rsid w:val="00964CDB"/>
    <w:rsid w:val="009655F0"/>
    <w:rsid w:val="00965773"/>
    <w:rsid w:val="00965EE4"/>
    <w:rsid w:val="0096616F"/>
    <w:rsid w:val="00966332"/>
    <w:rsid w:val="009663D4"/>
    <w:rsid w:val="00967420"/>
    <w:rsid w:val="00967427"/>
    <w:rsid w:val="00967F33"/>
    <w:rsid w:val="009704FC"/>
    <w:rsid w:val="00970551"/>
    <w:rsid w:val="009708C9"/>
    <w:rsid w:val="0097137C"/>
    <w:rsid w:val="009717CF"/>
    <w:rsid w:val="009719F1"/>
    <w:rsid w:val="00971B89"/>
    <w:rsid w:val="00971C42"/>
    <w:rsid w:val="009726ED"/>
    <w:rsid w:val="00972982"/>
    <w:rsid w:val="00973BDE"/>
    <w:rsid w:val="0097421F"/>
    <w:rsid w:val="00974A79"/>
    <w:rsid w:val="00975A51"/>
    <w:rsid w:val="009761BC"/>
    <w:rsid w:val="009761BD"/>
    <w:rsid w:val="00976AB6"/>
    <w:rsid w:val="0097700D"/>
    <w:rsid w:val="009778B9"/>
    <w:rsid w:val="00977AA0"/>
    <w:rsid w:val="00977B10"/>
    <w:rsid w:val="00977CCA"/>
    <w:rsid w:val="00977CD9"/>
    <w:rsid w:val="009801C0"/>
    <w:rsid w:val="00980826"/>
    <w:rsid w:val="00980D40"/>
    <w:rsid w:val="00981269"/>
    <w:rsid w:val="00981482"/>
    <w:rsid w:val="0098167A"/>
    <w:rsid w:val="00981DAC"/>
    <w:rsid w:val="00981E8C"/>
    <w:rsid w:val="00981F3B"/>
    <w:rsid w:val="0098257A"/>
    <w:rsid w:val="009827F5"/>
    <w:rsid w:val="009828D7"/>
    <w:rsid w:val="00982C83"/>
    <w:rsid w:val="0098310F"/>
    <w:rsid w:val="00983392"/>
    <w:rsid w:val="0098371D"/>
    <w:rsid w:val="00983B09"/>
    <w:rsid w:val="00983B99"/>
    <w:rsid w:val="00983CD3"/>
    <w:rsid w:val="009841B0"/>
    <w:rsid w:val="0098444D"/>
    <w:rsid w:val="009845BA"/>
    <w:rsid w:val="00984C4C"/>
    <w:rsid w:val="00984E3F"/>
    <w:rsid w:val="009854DA"/>
    <w:rsid w:val="00985BD1"/>
    <w:rsid w:val="009869E8"/>
    <w:rsid w:val="0098708F"/>
    <w:rsid w:val="00987173"/>
    <w:rsid w:val="0098747D"/>
    <w:rsid w:val="0098772B"/>
    <w:rsid w:val="00987B8D"/>
    <w:rsid w:val="00990973"/>
    <w:rsid w:val="00990978"/>
    <w:rsid w:val="00990C4E"/>
    <w:rsid w:val="00992026"/>
    <w:rsid w:val="009920CB"/>
    <w:rsid w:val="0099266E"/>
    <w:rsid w:val="00992A0A"/>
    <w:rsid w:val="00993530"/>
    <w:rsid w:val="009938A6"/>
    <w:rsid w:val="00993EF2"/>
    <w:rsid w:val="0099413D"/>
    <w:rsid w:val="0099431E"/>
    <w:rsid w:val="009949E8"/>
    <w:rsid w:val="00994B68"/>
    <w:rsid w:val="00994CBF"/>
    <w:rsid w:val="0099507F"/>
    <w:rsid w:val="009956F6"/>
    <w:rsid w:val="00995B73"/>
    <w:rsid w:val="00995D90"/>
    <w:rsid w:val="009964AF"/>
    <w:rsid w:val="00996685"/>
    <w:rsid w:val="0099671F"/>
    <w:rsid w:val="009970E8"/>
    <w:rsid w:val="00997509"/>
    <w:rsid w:val="00997BCD"/>
    <w:rsid w:val="00997DCB"/>
    <w:rsid w:val="00997EA7"/>
    <w:rsid w:val="009A041F"/>
    <w:rsid w:val="009A0528"/>
    <w:rsid w:val="009A07CF"/>
    <w:rsid w:val="009A0CDA"/>
    <w:rsid w:val="009A21DD"/>
    <w:rsid w:val="009A22AA"/>
    <w:rsid w:val="009A22CF"/>
    <w:rsid w:val="009A2849"/>
    <w:rsid w:val="009A2CF1"/>
    <w:rsid w:val="009A2DC8"/>
    <w:rsid w:val="009A3ABD"/>
    <w:rsid w:val="009A3D36"/>
    <w:rsid w:val="009A3E91"/>
    <w:rsid w:val="009A41F6"/>
    <w:rsid w:val="009A452D"/>
    <w:rsid w:val="009A4BE9"/>
    <w:rsid w:val="009A4F3A"/>
    <w:rsid w:val="009A604A"/>
    <w:rsid w:val="009A60F6"/>
    <w:rsid w:val="009A61F6"/>
    <w:rsid w:val="009A679E"/>
    <w:rsid w:val="009A75A2"/>
    <w:rsid w:val="009A7DC5"/>
    <w:rsid w:val="009A7FB9"/>
    <w:rsid w:val="009B0390"/>
    <w:rsid w:val="009B075F"/>
    <w:rsid w:val="009B09B0"/>
    <w:rsid w:val="009B0C08"/>
    <w:rsid w:val="009B1217"/>
    <w:rsid w:val="009B1230"/>
    <w:rsid w:val="009B1B53"/>
    <w:rsid w:val="009B28E0"/>
    <w:rsid w:val="009B34C9"/>
    <w:rsid w:val="009B3983"/>
    <w:rsid w:val="009B47C6"/>
    <w:rsid w:val="009B4866"/>
    <w:rsid w:val="009B49D0"/>
    <w:rsid w:val="009B4D2A"/>
    <w:rsid w:val="009B4EEB"/>
    <w:rsid w:val="009B5DFB"/>
    <w:rsid w:val="009B6388"/>
    <w:rsid w:val="009B6777"/>
    <w:rsid w:val="009B6A6D"/>
    <w:rsid w:val="009B6B98"/>
    <w:rsid w:val="009B7045"/>
    <w:rsid w:val="009B7503"/>
    <w:rsid w:val="009B77AF"/>
    <w:rsid w:val="009B7AC2"/>
    <w:rsid w:val="009B7C86"/>
    <w:rsid w:val="009B7DAF"/>
    <w:rsid w:val="009B7E3C"/>
    <w:rsid w:val="009B7E67"/>
    <w:rsid w:val="009C023C"/>
    <w:rsid w:val="009C04D1"/>
    <w:rsid w:val="009C0E32"/>
    <w:rsid w:val="009C1881"/>
    <w:rsid w:val="009C1A65"/>
    <w:rsid w:val="009C1B19"/>
    <w:rsid w:val="009C1DC4"/>
    <w:rsid w:val="009C1EB1"/>
    <w:rsid w:val="009C249F"/>
    <w:rsid w:val="009C2528"/>
    <w:rsid w:val="009C2749"/>
    <w:rsid w:val="009C2A0C"/>
    <w:rsid w:val="009C2E05"/>
    <w:rsid w:val="009C3128"/>
    <w:rsid w:val="009C3B52"/>
    <w:rsid w:val="009C3ECE"/>
    <w:rsid w:val="009C4068"/>
    <w:rsid w:val="009C495B"/>
    <w:rsid w:val="009C49AA"/>
    <w:rsid w:val="009C49BD"/>
    <w:rsid w:val="009C4D7B"/>
    <w:rsid w:val="009C50D5"/>
    <w:rsid w:val="009C525D"/>
    <w:rsid w:val="009C5479"/>
    <w:rsid w:val="009C548A"/>
    <w:rsid w:val="009C5647"/>
    <w:rsid w:val="009C5A87"/>
    <w:rsid w:val="009C5ABE"/>
    <w:rsid w:val="009C5D57"/>
    <w:rsid w:val="009C5DCA"/>
    <w:rsid w:val="009C670B"/>
    <w:rsid w:val="009C6DF3"/>
    <w:rsid w:val="009C722D"/>
    <w:rsid w:val="009C74A1"/>
    <w:rsid w:val="009C75A8"/>
    <w:rsid w:val="009D0014"/>
    <w:rsid w:val="009D00DD"/>
    <w:rsid w:val="009D03ED"/>
    <w:rsid w:val="009D072D"/>
    <w:rsid w:val="009D1135"/>
    <w:rsid w:val="009D1AB6"/>
    <w:rsid w:val="009D23EC"/>
    <w:rsid w:val="009D2539"/>
    <w:rsid w:val="009D2F25"/>
    <w:rsid w:val="009D30FD"/>
    <w:rsid w:val="009D3764"/>
    <w:rsid w:val="009D3BFF"/>
    <w:rsid w:val="009D3D24"/>
    <w:rsid w:val="009D46AA"/>
    <w:rsid w:val="009D4B16"/>
    <w:rsid w:val="009D5A71"/>
    <w:rsid w:val="009D5B9D"/>
    <w:rsid w:val="009D6141"/>
    <w:rsid w:val="009D6718"/>
    <w:rsid w:val="009D6BAF"/>
    <w:rsid w:val="009D7093"/>
    <w:rsid w:val="009D7176"/>
    <w:rsid w:val="009D71F5"/>
    <w:rsid w:val="009D73F1"/>
    <w:rsid w:val="009E0632"/>
    <w:rsid w:val="009E0976"/>
    <w:rsid w:val="009E0B0D"/>
    <w:rsid w:val="009E0E66"/>
    <w:rsid w:val="009E11C7"/>
    <w:rsid w:val="009E17FC"/>
    <w:rsid w:val="009E1BB6"/>
    <w:rsid w:val="009E1D49"/>
    <w:rsid w:val="009E20A5"/>
    <w:rsid w:val="009E23B9"/>
    <w:rsid w:val="009E2901"/>
    <w:rsid w:val="009E29D3"/>
    <w:rsid w:val="009E2F8E"/>
    <w:rsid w:val="009E3F41"/>
    <w:rsid w:val="009E40F1"/>
    <w:rsid w:val="009E430B"/>
    <w:rsid w:val="009E4A87"/>
    <w:rsid w:val="009E602C"/>
    <w:rsid w:val="009E618B"/>
    <w:rsid w:val="009E62E7"/>
    <w:rsid w:val="009E6516"/>
    <w:rsid w:val="009E67F2"/>
    <w:rsid w:val="009E6845"/>
    <w:rsid w:val="009E6906"/>
    <w:rsid w:val="009E6AD9"/>
    <w:rsid w:val="009E6D0C"/>
    <w:rsid w:val="009E74A8"/>
    <w:rsid w:val="009E74EC"/>
    <w:rsid w:val="009E7502"/>
    <w:rsid w:val="009E78FC"/>
    <w:rsid w:val="009E7B2D"/>
    <w:rsid w:val="009F1375"/>
    <w:rsid w:val="009F1555"/>
    <w:rsid w:val="009F2D82"/>
    <w:rsid w:val="009F313A"/>
    <w:rsid w:val="009F33A9"/>
    <w:rsid w:val="009F34EA"/>
    <w:rsid w:val="009F363E"/>
    <w:rsid w:val="009F3EEF"/>
    <w:rsid w:val="009F4351"/>
    <w:rsid w:val="009F460E"/>
    <w:rsid w:val="009F4B77"/>
    <w:rsid w:val="009F4B81"/>
    <w:rsid w:val="009F4E3A"/>
    <w:rsid w:val="009F5520"/>
    <w:rsid w:val="009F5992"/>
    <w:rsid w:val="009F6043"/>
    <w:rsid w:val="009F6140"/>
    <w:rsid w:val="009F69F4"/>
    <w:rsid w:val="009F6D56"/>
    <w:rsid w:val="00A005F0"/>
    <w:rsid w:val="00A0063D"/>
    <w:rsid w:val="00A00958"/>
    <w:rsid w:val="00A00999"/>
    <w:rsid w:val="00A0176B"/>
    <w:rsid w:val="00A01A90"/>
    <w:rsid w:val="00A01CB3"/>
    <w:rsid w:val="00A0210F"/>
    <w:rsid w:val="00A021EB"/>
    <w:rsid w:val="00A02271"/>
    <w:rsid w:val="00A028A0"/>
    <w:rsid w:val="00A02C37"/>
    <w:rsid w:val="00A0305A"/>
    <w:rsid w:val="00A03201"/>
    <w:rsid w:val="00A04BC7"/>
    <w:rsid w:val="00A04CD9"/>
    <w:rsid w:val="00A04E28"/>
    <w:rsid w:val="00A05642"/>
    <w:rsid w:val="00A058F1"/>
    <w:rsid w:val="00A05ECA"/>
    <w:rsid w:val="00A06237"/>
    <w:rsid w:val="00A0665D"/>
    <w:rsid w:val="00A067B4"/>
    <w:rsid w:val="00A068EB"/>
    <w:rsid w:val="00A06E39"/>
    <w:rsid w:val="00A06E69"/>
    <w:rsid w:val="00A0786D"/>
    <w:rsid w:val="00A10BEE"/>
    <w:rsid w:val="00A10FD1"/>
    <w:rsid w:val="00A11289"/>
    <w:rsid w:val="00A112AE"/>
    <w:rsid w:val="00A11B41"/>
    <w:rsid w:val="00A120D0"/>
    <w:rsid w:val="00A121DA"/>
    <w:rsid w:val="00A12899"/>
    <w:rsid w:val="00A12963"/>
    <w:rsid w:val="00A12F68"/>
    <w:rsid w:val="00A131EE"/>
    <w:rsid w:val="00A13795"/>
    <w:rsid w:val="00A13D08"/>
    <w:rsid w:val="00A14203"/>
    <w:rsid w:val="00A144A1"/>
    <w:rsid w:val="00A144D7"/>
    <w:rsid w:val="00A146CF"/>
    <w:rsid w:val="00A14A35"/>
    <w:rsid w:val="00A14B44"/>
    <w:rsid w:val="00A14BE2"/>
    <w:rsid w:val="00A14CC1"/>
    <w:rsid w:val="00A14CFF"/>
    <w:rsid w:val="00A15201"/>
    <w:rsid w:val="00A15673"/>
    <w:rsid w:val="00A15DC2"/>
    <w:rsid w:val="00A1661C"/>
    <w:rsid w:val="00A1671F"/>
    <w:rsid w:val="00A16E8C"/>
    <w:rsid w:val="00A173AD"/>
    <w:rsid w:val="00A17511"/>
    <w:rsid w:val="00A17CEA"/>
    <w:rsid w:val="00A201F9"/>
    <w:rsid w:val="00A20EB1"/>
    <w:rsid w:val="00A21529"/>
    <w:rsid w:val="00A21675"/>
    <w:rsid w:val="00A2179B"/>
    <w:rsid w:val="00A22A9B"/>
    <w:rsid w:val="00A22C8F"/>
    <w:rsid w:val="00A22D4D"/>
    <w:rsid w:val="00A22DA3"/>
    <w:rsid w:val="00A23021"/>
    <w:rsid w:val="00A23CFF"/>
    <w:rsid w:val="00A23F16"/>
    <w:rsid w:val="00A24313"/>
    <w:rsid w:val="00A24374"/>
    <w:rsid w:val="00A25865"/>
    <w:rsid w:val="00A25CE0"/>
    <w:rsid w:val="00A25F3B"/>
    <w:rsid w:val="00A2679E"/>
    <w:rsid w:val="00A26A86"/>
    <w:rsid w:val="00A26ED7"/>
    <w:rsid w:val="00A2715F"/>
    <w:rsid w:val="00A2780F"/>
    <w:rsid w:val="00A304B6"/>
    <w:rsid w:val="00A308F6"/>
    <w:rsid w:val="00A30934"/>
    <w:rsid w:val="00A309A7"/>
    <w:rsid w:val="00A30BED"/>
    <w:rsid w:val="00A311E0"/>
    <w:rsid w:val="00A3182F"/>
    <w:rsid w:val="00A32E0C"/>
    <w:rsid w:val="00A32E82"/>
    <w:rsid w:val="00A32FD8"/>
    <w:rsid w:val="00A33C8E"/>
    <w:rsid w:val="00A33DC7"/>
    <w:rsid w:val="00A3422B"/>
    <w:rsid w:val="00A346BA"/>
    <w:rsid w:val="00A3578A"/>
    <w:rsid w:val="00A357BC"/>
    <w:rsid w:val="00A35837"/>
    <w:rsid w:val="00A35AAB"/>
    <w:rsid w:val="00A35BA2"/>
    <w:rsid w:val="00A35DA9"/>
    <w:rsid w:val="00A36074"/>
    <w:rsid w:val="00A36287"/>
    <w:rsid w:val="00A3676E"/>
    <w:rsid w:val="00A369F8"/>
    <w:rsid w:val="00A37306"/>
    <w:rsid w:val="00A3748E"/>
    <w:rsid w:val="00A377B0"/>
    <w:rsid w:val="00A37A39"/>
    <w:rsid w:val="00A37B49"/>
    <w:rsid w:val="00A37E49"/>
    <w:rsid w:val="00A37EF5"/>
    <w:rsid w:val="00A4064E"/>
    <w:rsid w:val="00A40E1A"/>
    <w:rsid w:val="00A41024"/>
    <w:rsid w:val="00A411E1"/>
    <w:rsid w:val="00A41491"/>
    <w:rsid w:val="00A41D9F"/>
    <w:rsid w:val="00A4220E"/>
    <w:rsid w:val="00A42388"/>
    <w:rsid w:val="00A4383D"/>
    <w:rsid w:val="00A44473"/>
    <w:rsid w:val="00A446B1"/>
    <w:rsid w:val="00A4523E"/>
    <w:rsid w:val="00A452C8"/>
    <w:rsid w:val="00A45795"/>
    <w:rsid w:val="00A45B36"/>
    <w:rsid w:val="00A46431"/>
    <w:rsid w:val="00A4696E"/>
    <w:rsid w:val="00A46B76"/>
    <w:rsid w:val="00A46BEC"/>
    <w:rsid w:val="00A47404"/>
    <w:rsid w:val="00A479DA"/>
    <w:rsid w:val="00A47F2B"/>
    <w:rsid w:val="00A502CE"/>
    <w:rsid w:val="00A50799"/>
    <w:rsid w:val="00A5084A"/>
    <w:rsid w:val="00A5094D"/>
    <w:rsid w:val="00A50BA1"/>
    <w:rsid w:val="00A51212"/>
    <w:rsid w:val="00A51982"/>
    <w:rsid w:val="00A51AD3"/>
    <w:rsid w:val="00A51B87"/>
    <w:rsid w:val="00A52370"/>
    <w:rsid w:val="00A52A32"/>
    <w:rsid w:val="00A52A52"/>
    <w:rsid w:val="00A52B05"/>
    <w:rsid w:val="00A5348D"/>
    <w:rsid w:val="00A540C7"/>
    <w:rsid w:val="00A54931"/>
    <w:rsid w:val="00A55618"/>
    <w:rsid w:val="00A5587F"/>
    <w:rsid w:val="00A55B35"/>
    <w:rsid w:val="00A5616E"/>
    <w:rsid w:val="00A561AB"/>
    <w:rsid w:val="00A56549"/>
    <w:rsid w:val="00A565CA"/>
    <w:rsid w:val="00A566D5"/>
    <w:rsid w:val="00A5684F"/>
    <w:rsid w:val="00A56C19"/>
    <w:rsid w:val="00A56C35"/>
    <w:rsid w:val="00A57424"/>
    <w:rsid w:val="00A578B0"/>
    <w:rsid w:val="00A57DD1"/>
    <w:rsid w:val="00A6005D"/>
    <w:rsid w:val="00A61137"/>
    <w:rsid w:val="00A61444"/>
    <w:rsid w:val="00A61B97"/>
    <w:rsid w:val="00A620A8"/>
    <w:rsid w:val="00A62C68"/>
    <w:rsid w:val="00A633BE"/>
    <w:rsid w:val="00A6395A"/>
    <w:rsid w:val="00A63A8E"/>
    <w:rsid w:val="00A6407F"/>
    <w:rsid w:val="00A65C39"/>
    <w:rsid w:val="00A65C76"/>
    <w:rsid w:val="00A65E83"/>
    <w:rsid w:val="00A66089"/>
    <w:rsid w:val="00A666D1"/>
    <w:rsid w:val="00A66853"/>
    <w:rsid w:val="00A67691"/>
    <w:rsid w:val="00A676E9"/>
    <w:rsid w:val="00A67AF4"/>
    <w:rsid w:val="00A67CD0"/>
    <w:rsid w:val="00A67E5B"/>
    <w:rsid w:val="00A70222"/>
    <w:rsid w:val="00A702BA"/>
    <w:rsid w:val="00A70891"/>
    <w:rsid w:val="00A71424"/>
    <w:rsid w:val="00A71BE3"/>
    <w:rsid w:val="00A720AC"/>
    <w:rsid w:val="00A7226D"/>
    <w:rsid w:val="00A72907"/>
    <w:rsid w:val="00A72C83"/>
    <w:rsid w:val="00A72D60"/>
    <w:rsid w:val="00A73151"/>
    <w:rsid w:val="00A73528"/>
    <w:rsid w:val="00A7398F"/>
    <w:rsid w:val="00A73BD0"/>
    <w:rsid w:val="00A742FD"/>
    <w:rsid w:val="00A7451E"/>
    <w:rsid w:val="00A74998"/>
    <w:rsid w:val="00A74AE7"/>
    <w:rsid w:val="00A74EB7"/>
    <w:rsid w:val="00A75071"/>
    <w:rsid w:val="00A75113"/>
    <w:rsid w:val="00A75149"/>
    <w:rsid w:val="00A7536D"/>
    <w:rsid w:val="00A75569"/>
    <w:rsid w:val="00A75D06"/>
    <w:rsid w:val="00A76247"/>
    <w:rsid w:val="00A7640D"/>
    <w:rsid w:val="00A769B5"/>
    <w:rsid w:val="00A77076"/>
    <w:rsid w:val="00A772E0"/>
    <w:rsid w:val="00A7738B"/>
    <w:rsid w:val="00A77A88"/>
    <w:rsid w:val="00A77D9F"/>
    <w:rsid w:val="00A80166"/>
    <w:rsid w:val="00A80223"/>
    <w:rsid w:val="00A80917"/>
    <w:rsid w:val="00A8116E"/>
    <w:rsid w:val="00A8148B"/>
    <w:rsid w:val="00A81871"/>
    <w:rsid w:val="00A81F69"/>
    <w:rsid w:val="00A8212E"/>
    <w:rsid w:val="00A82440"/>
    <w:rsid w:val="00A826AD"/>
    <w:rsid w:val="00A8274B"/>
    <w:rsid w:val="00A8277D"/>
    <w:rsid w:val="00A82BBD"/>
    <w:rsid w:val="00A82F60"/>
    <w:rsid w:val="00A838A0"/>
    <w:rsid w:val="00A843AD"/>
    <w:rsid w:val="00A8464C"/>
    <w:rsid w:val="00A84BDE"/>
    <w:rsid w:val="00A84DF4"/>
    <w:rsid w:val="00A8528A"/>
    <w:rsid w:val="00A853A4"/>
    <w:rsid w:val="00A85A1D"/>
    <w:rsid w:val="00A863F3"/>
    <w:rsid w:val="00A865AC"/>
    <w:rsid w:val="00A86A12"/>
    <w:rsid w:val="00A86E7D"/>
    <w:rsid w:val="00A8747C"/>
    <w:rsid w:val="00A879BD"/>
    <w:rsid w:val="00A879D9"/>
    <w:rsid w:val="00A87F37"/>
    <w:rsid w:val="00A87F53"/>
    <w:rsid w:val="00A87F7B"/>
    <w:rsid w:val="00A901DA"/>
    <w:rsid w:val="00A907D7"/>
    <w:rsid w:val="00A9116A"/>
    <w:rsid w:val="00A91A12"/>
    <w:rsid w:val="00A92390"/>
    <w:rsid w:val="00A926D1"/>
    <w:rsid w:val="00A9273D"/>
    <w:rsid w:val="00A92D39"/>
    <w:rsid w:val="00A9324D"/>
    <w:rsid w:val="00A93CDA"/>
    <w:rsid w:val="00A93FFA"/>
    <w:rsid w:val="00A948E2"/>
    <w:rsid w:val="00A94BB0"/>
    <w:rsid w:val="00A94E9A"/>
    <w:rsid w:val="00A9525E"/>
    <w:rsid w:val="00A955D9"/>
    <w:rsid w:val="00A956BE"/>
    <w:rsid w:val="00A956D6"/>
    <w:rsid w:val="00A95C3C"/>
    <w:rsid w:val="00A9600E"/>
    <w:rsid w:val="00A96844"/>
    <w:rsid w:val="00A96E7C"/>
    <w:rsid w:val="00A96FB4"/>
    <w:rsid w:val="00A97DE0"/>
    <w:rsid w:val="00A97E75"/>
    <w:rsid w:val="00A97FA6"/>
    <w:rsid w:val="00AA034F"/>
    <w:rsid w:val="00AA0A40"/>
    <w:rsid w:val="00AA128F"/>
    <w:rsid w:val="00AA1D88"/>
    <w:rsid w:val="00AA2351"/>
    <w:rsid w:val="00AA2430"/>
    <w:rsid w:val="00AA2700"/>
    <w:rsid w:val="00AA28B3"/>
    <w:rsid w:val="00AA2CC0"/>
    <w:rsid w:val="00AA33CB"/>
    <w:rsid w:val="00AA3B28"/>
    <w:rsid w:val="00AA4522"/>
    <w:rsid w:val="00AA4665"/>
    <w:rsid w:val="00AA4909"/>
    <w:rsid w:val="00AA4FF4"/>
    <w:rsid w:val="00AA5C9D"/>
    <w:rsid w:val="00AA66A3"/>
    <w:rsid w:val="00AA68DE"/>
    <w:rsid w:val="00AA6A64"/>
    <w:rsid w:val="00AA6B18"/>
    <w:rsid w:val="00AA71D1"/>
    <w:rsid w:val="00AA74C2"/>
    <w:rsid w:val="00AB07AE"/>
    <w:rsid w:val="00AB07E1"/>
    <w:rsid w:val="00AB09ED"/>
    <w:rsid w:val="00AB0DCB"/>
    <w:rsid w:val="00AB0F80"/>
    <w:rsid w:val="00AB1616"/>
    <w:rsid w:val="00AB16C1"/>
    <w:rsid w:val="00AB17C8"/>
    <w:rsid w:val="00AB24DE"/>
    <w:rsid w:val="00AB2802"/>
    <w:rsid w:val="00AB2FB6"/>
    <w:rsid w:val="00AB35C8"/>
    <w:rsid w:val="00AB3990"/>
    <w:rsid w:val="00AB3D09"/>
    <w:rsid w:val="00AB40F4"/>
    <w:rsid w:val="00AB438C"/>
    <w:rsid w:val="00AB44C9"/>
    <w:rsid w:val="00AB4513"/>
    <w:rsid w:val="00AB4B26"/>
    <w:rsid w:val="00AB4C82"/>
    <w:rsid w:val="00AB5494"/>
    <w:rsid w:val="00AB5591"/>
    <w:rsid w:val="00AB5666"/>
    <w:rsid w:val="00AB5A30"/>
    <w:rsid w:val="00AB632D"/>
    <w:rsid w:val="00AB6923"/>
    <w:rsid w:val="00AB6CFD"/>
    <w:rsid w:val="00AB7D9D"/>
    <w:rsid w:val="00AC0D14"/>
    <w:rsid w:val="00AC1A22"/>
    <w:rsid w:val="00AC1F06"/>
    <w:rsid w:val="00AC2A04"/>
    <w:rsid w:val="00AC2AE7"/>
    <w:rsid w:val="00AC3343"/>
    <w:rsid w:val="00AC3559"/>
    <w:rsid w:val="00AC375A"/>
    <w:rsid w:val="00AC386B"/>
    <w:rsid w:val="00AC4162"/>
    <w:rsid w:val="00AC4305"/>
    <w:rsid w:val="00AC4F6D"/>
    <w:rsid w:val="00AC4F7B"/>
    <w:rsid w:val="00AC510F"/>
    <w:rsid w:val="00AC54C1"/>
    <w:rsid w:val="00AC5653"/>
    <w:rsid w:val="00AC5A38"/>
    <w:rsid w:val="00AC5C65"/>
    <w:rsid w:val="00AC5D05"/>
    <w:rsid w:val="00AC60F0"/>
    <w:rsid w:val="00AC69A2"/>
    <w:rsid w:val="00AC73BA"/>
    <w:rsid w:val="00AC7625"/>
    <w:rsid w:val="00AD01B7"/>
    <w:rsid w:val="00AD04F1"/>
    <w:rsid w:val="00AD07AF"/>
    <w:rsid w:val="00AD08C6"/>
    <w:rsid w:val="00AD0C0A"/>
    <w:rsid w:val="00AD177D"/>
    <w:rsid w:val="00AD2A89"/>
    <w:rsid w:val="00AD2FA5"/>
    <w:rsid w:val="00AD376A"/>
    <w:rsid w:val="00AD483B"/>
    <w:rsid w:val="00AD4EB8"/>
    <w:rsid w:val="00AD526A"/>
    <w:rsid w:val="00AD5460"/>
    <w:rsid w:val="00AD5909"/>
    <w:rsid w:val="00AD5E9A"/>
    <w:rsid w:val="00AD6B16"/>
    <w:rsid w:val="00AD6B50"/>
    <w:rsid w:val="00AD6F92"/>
    <w:rsid w:val="00AD7EDE"/>
    <w:rsid w:val="00AE000A"/>
    <w:rsid w:val="00AE03AF"/>
    <w:rsid w:val="00AE107E"/>
    <w:rsid w:val="00AE124E"/>
    <w:rsid w:val="00AE1687"/>
    <w:rsid w:val="00AE18F0"/>
    <w:rsid w:val="00AE1A56"/>
    <w:rsid w:val="00AE2F7A"/>
    <w:rsid w:val="00AE2FD9"/>
    <w:rsid w:val="00AE3C53"/>
    <w:rsid w:val="00AE485C"/>
    <w:rsid w:val="00AE492C"/>
    <w:rsid w:val="00AE4C05"/>
    <w:rsid w:val="00AE51D2"/>
    <w:rsid w:val="00AE62F2"/>
    <w:rsid w:val="00AE66F8"/>
    <w:rsid w:val="00AE6BCE"/>
    <w:rsid w:val="00AE7064"/>
    <w:rsid w:val="00AE727F"/>
    <w:rsid w:val="00AE7ABA"/>
    <w:rsid w:val="00AF04D0"/>
    <w:rsid w:val="00AF0B20"/>
    <w:rsid w:val="00AF0D55"/>
    <w:rsid w:val="00AF0E96"/>
    <w:rsid w:val="00AF1244"/>
    <w:rsid w:val="00AF149C"/>
    <w:rsid w:val="00AF18A7"/>
    <w:rsid w:val="00AF1918"/>
    <w:rsid w:val="00AF1958"/>
    <w:rsid w:val="00AF2338"/>
    <w:rsid w:val="00AF2402"/>
    <w:rsid w:val="00AF263D"/>
    <w:rsid w:val="00AF277A"/>
    <w:rsid w:val="00AF2CB0"/>
    <w:rsid w:val="00AF3227"/>
    <w:rsid w:val="00AF34CF"/>
    <w:rsid w:val="00AF3E5D"/>
    <w:rsid w:val="00AF44D7"/>
    <w:rsid w:val="00AF4A54"/>
    <w:rsid w:val="00AF4C10"/>
    <w:rsid w:val="00AF4ED5"/>
    <w:rsid w:val="00AF4F2A"/>
    <w:rsid w:val="00AF558B"/>
    <w:rsid w:val="00AF5793"/>
    <w:rsid w:val="00AF59A3"/>
    <w:rsid w:val="00AF5FF6"/>
    <w:rsid w:val="00AF7123"/>
    <w:rsid w:val="00AF7156"/>
    <w:rsid w:val="00AF76AF"/>
    <w:rsid w:val="00AF7965"/>
    <w:rsid w:val="00AF7F3F"/>
    <w:rsid w:val="00B000F6"/>
    <w:rsid w:val="00B00C62"/>
    <w:rsid w:val="00B0130D"/>
    <w:rsid w:val="00B021E1"/>
    <w:rsid w:val="00B0240B"/>
    <w:rsid w:val="00B02C14"/>
    <w:rsid w:val="00B02F4F"/>
    <w:rsid w:val="00B03323"/>
    <w:rsid w:val="00B03AAE"/>
    <w:rsid w:val="00B04FE9"/>
    <w:rsid w:val="00B05289"/>
    <w:rsid w:val="00B055C2"/>
    <w:rsid w:val="00B05B61"/>
    <w:rsid w:val="00B05DA3"/>
    <w:rsid w:val="00B062BC"/>
    <w:rsid w:val="00B06AC6"/>
    <w:rsid w:val="00B06D6D"/>
    <w:rsid w:val="00B070DF"/>
    <w:rsid w:val="00B0737F"/>
    <w:rsid w:val="00B10008"/>
    <w:rsid w:val="00B10194"/>
    <w:rsid w:val="00B10518"/>
    <w:rsid w:val="00B10671"/>
    <w:rsid w:val="00B108D0"/>
    <w:rsid w:val="00B10B99"/>
    <w:rsid w:val="00B10D19"/>
    <w:rsid w:val="00B10E61"/>
    <w:rsid w:val="00B119E6"/>
    <w:rsid w:val="00B1272A"/>
    <w:rsid w:val="00B12A99"/>
    <w:rsid w:val="00B12DA4"/>
    <w:rsid w:val="00B12F38"/>
    <w:rsid w:val="00B1342D"/>
    <w:rsid w:val="00B13481"/>
    <w:rsid w:val="00B13835"/>
    <w:rsid w:val="00B13872"/>
    <w:rsid w:val="00B13BAC"/>
    <w:rsid w:val="00B13E95"/>
    <w:rsid w:val="00B143D2"/>
    <w:rsid w:val="00B146B7"/>
    <w:rsid w:val="00B150EA"/>
    <w:rsid w:val="00B15462"/>
    <w:rsid w:val="00B15509"/>
    <w:rsid w:val="00B159FD"/>
    <w:rsid w:val="00B16AA9"/>
    <w:rsid w:val="00B16ECC"/>
    <w:rsid w:val="00B16EE0"/>
    <w:rsid w:val="00B170B8"/>
    <w:rsid w:val="00B1710B"/>
    <w:rsid w:val="00B172A0"/>
    <w:rsid w:val="00B173D9"/>
    <w:rsid w:val="00B174DE"/>
    <w:rsid w:val="00B17BC1"/>
    <w:rsid w:val="00B17E54"/>
    <w:rsid w:val="00B20516"/>
    <w:rsid w:val="00B21017"/>
    <w:rsid w:val="00B21BCC"/>
    <w:rsid w:val="00B227E8"/>
    <w:rsid w:val="00B22E5C"/>
    <w:rsid w:val="00B2321E"/>
    <w:rsid w:val="00B2356D"/>
    <w:rsid w:val="00B23836"/>
    <w:rsid w:val="00B23A96"/>
    <w:rsid w:val="00B23E49"/>
    <w:rsid w:val="00B24F72"/>
    <w:rsid w:val="00B25BBB"/>
    <w:rsid w:val="00B263A8"/>
    <w:rsid w:val="00B26AD1"/>
    <w:rsid w:val="00B26B2E"/>
    <w:rsid w:val="00B26E52"/>
    <w:rsid w:val="00B2720A"/>
    <w:rsid w:val="00B277ED"/>
    <w:rsid w:val="00B27E6F"/>
    <w:rsid w:val="00B27FC3"/>
    <w:rsid w:val="00B30459"/>
    <w:rsid w:val="00B31550"/>
    <w:rsid w:val="00B31EA4"/>
    <w:rsid w:val="00B31F1E"/>
    <w:rsid w:val="00B32F58"/>
    <w:rsid w:val="00B32F91"/>
    <w:rsid w:val="00B33417"/>
    <w:rsid w:val="00B33B9F"/>
    <w:rsid w:val="00B33BCB"/>
    <w:rsid w:val="00B340EC"/>
    <w:rsid w:val="00B34B0D"/>
    <w:rsid w:val="00B34C3F"/>
    <w:rsid w:val="00B34E6C"/>
    <w:rsid w:val="00B34F7F"/>
    <w:rsid w:val="00B352AE"/>
    <w:rsid w:val="00B356C1"/>
    <w:rsid w:val="00B35C93"/>
    <w:rsid w:val="00B35D65"/>
    <w:rsid w:val="00B36D83"/>
    <w:rsid w:val="00B3706E"/>
    <w:rsid w:val="00B371B2"/>
    <w:rsid w:val="00B371DF"/>
    <w:rsid w:val="00B37927"/>
    <w:rsid w:val="00B405B3"/>
    <w:rsid w:val="00B405E7"/>
    <w:rsid w:val="00B406A7"/>
    <w:rsid w:val="00B40A03"/>
    <w:rsid w:val="00B40A71"/>
    <w:rsid w:val="00B412B0"/>
    <w:rsid w:val="00B422B6"/>
    <w:rsid w:val="00B423D5"/>
    <w:rsid w:val="00B42408"/>
    <w:rsid w:val="00B424AE"/>
    <w:rsid w:val="00B42686"/>
    <w:rsid w:val="00B42935"/>
    <w:rsid w:val="00B42DE7"/>
    <w:rsid w:val="00B43043"/>
    <w:rsid w:val="00B4383D"/>
    <w:rsid w:val="00B43975"/>
    <w:rsid w:val="00B43A52"/>
    <w:rsid w:val="00B44845"/>
    <w:rsid w:val="00B449BB"/>
    <w:rsid w:val="00B451AB"/>
    <w:rsid w:val="00B45275"/>
    <w:rsid w:val="00B45C81"/>
    <w:rsid w:val="00B46AE0"/>
    <w:rsid w:val="00B46CA0"/>
    <w:rsid w:val="00B47083"/>
    <w:rsid w:val="00B470CC"/>
    <w:rsid w:val="00B4724E"/>
    <w:rsid w:val="00B47C03"/>
    <w:rsid w:val="00B51881"/>
    <w:rsid w:val="00B51C10"/>
    <w:rsid w:val="00B51DA1"/>
    <w:rsid w:val="00B51F03"/>
    <w:rsid w:val="00B52657"/>
    <w:rsid w:val="00B529AC"/>
    <w:rsid w:val="00B52B16"/>
    <w:rsid w:val="00B530D0"/>
    <w:rsid w:val="00B533C3"/>
    <w:rsid w:val="00B5353B"/>
    <w:rsid w:val="00B5440F"/>
    <w:rsid w:val="00B548B6"/>
    <w:rsid w:val="00B54C67"/>
    <w:rsid w:val="00B54D9B"/>
    <w:rsid w:val="00B551DF"/>
    <w:rsid w:val="00B55759"/>
    <w:rsid w:val="00B55EFB"/>
    <w:rsid w:val="00B55FA7"/>
    <w:rsid w:val="00B5614C"/>
    <w:rsid w:val="00B5630E"/>
    <w:rsid w:val="00B56ED4"/>
    <w:rsid w:val="00B5731F"/>
    <w:rsid w:val="00B57EE8"/>
    <w:rsid w:val="00B60444"/>
    <w:rsid w:val="00B60F7C"/>
    <w:rsid w:val="00B615E4"/>
    <w:rsid w:val="00B61A1C"/>
    <w:rsid w:val="00B61E9F"/>
    <w:rsid w:val="00B62292"/>
    <w:rsid w:val="00B62370"/>
    <w:rsid w:val="00B62478"/>
    <w:rsid w:val="00B62533"/>
    <w:rsid w:val="00B63BEA"/>
    <w:rsid w:val="00B63CAB"/>
    <w:rsid w:val="00B64598"/>
    <w:rsid w:val="00B64C3E"/>
    <w:rsid w:val="00B653C8"/>
    <w:rsid w:val="00B65CE2"/>
    <w:rsid w:val="00B6673F"/>
    <w:rsid w:val="00B66C51"/>
    <w:rsid w:val="00B67077"/>
    <w:rsid w:val="00B678DD"/>
    <w:rsid w:val="00B67931"/>
    <w:rsid w:val="00B679BB"/>
    <w:rsid w:val="00B70913"/>
    <w:rsid w:val="00B7101E"/>
    <w:rsid w:val="00B710C0"/>
    <w:rsid w:val="00B7184D"/>
    <w:rsid w:val="00B71D1D"/>
    <w:rsid w:val="00B720CC"/>
    <w:rsid w:val="00B720E7"/>
    <w:rsid w:val="00B72257"/>
    <w:rsid w:val="00B72389"/>
    <w:rsid w:val="00B7275E"/>
    <w:rsid w:val="00B7276A"/>
    <w:rsid w:val="00B72EAB"/>
    <w:rsid w:val="00B73654"/>
    <w:rsid w:val="00B738C0"/>
    <w:rsid w:val="00B74CEB"/>
    <w:rsid w:val="00B75360"/>
    <w:rsid w:val="00B755B0"/>
    <w:rsid w:val="00B755B4"/>
    <w:rsid w:val="00B75704"/>
    <w:rsid w:val="00B75A39"/>
    <w:rsid w:val="00B75F86"/>
    <w:rsid w:val="00B76206"/>
    <w:rsid w:val="00B76368"/>
    <w:rsid w:val="00B7650D"/>
    <w:rsid w:val="00B765B5"/>
    <w:rsid w:val="00B76971"/>
    <w:rsid w:val="00B77066"/>
    <w:rsid w:val="00B7706C"/>
    <w:rsid w:val="00B813BB"/>
    <w:rsid w:val="00B817DC"/>
    <w:rsid w:val="00B829FA"/>
    <w:rsid w:val="00B8310C"/>
    <w:rsid w:val="00B8355A"/>
    <w:rsid w:val="00B8371E"/>
    <w:rsid w:val="00B8388A"/>
    <w:rsid w:val="00B83CB7"/>
    <w:rsid w:val="00B83E66"/>
    <w:rsid w:val="00B840F0"/>
    <w:rsid w:val="00B84155"/>
    <w:rsid w:val="00B8418D"/>
    <w:rsid w:val="00B8455A"/>
    <w:rsid w:val="00B84AB5"/>
    <w:rsid w:val="00B84D92"/>
    <w:rsid w:val="00B8533D"/>
    <w:rsid w:val="00B8596B"/>
    <w:rsid w:val="00B85991"/>
    <w:rsid w:val="00B86AB4"/>
    <w:rsid w:val="00B86BD3"/>
    <w:rsid w:val="00B86C3F"/>
    <w:rsid w:val="00B877B0"/>
    <w:rsid w:val="00B87D91"/>
    <w:rsid w:val="00B87DCF"/>
    <w:rsid w:val="00B87F96"/>
    <w:rsid w:val="00B9077D"/>
    <w:rsid w:val="00B915A2"/>
    <w:rsid w:val="00B921F5"/>
    <w:rsid w:val="00B922E3"/>
    <w:rsid w:val="00B92C5D"/>
    <w:rsid w:val="00B9325F"/>
    <w:rsid w:val="00B93834"/>
    <w:rsid w:val="00B9398C"/>
    <w:rsid w:val="00B93B55"/>
    <w:rsid w:val="00B94182"/>
    <w:rsid w:val="00B94246"/>
    <w:rsid w:val="00B94642"/>
    <w:rsid w:val="00B95534"/>
    <w:rsid w:val="00B95A56"/>
    <w:rsid w:val="00B95B91"/>
    <w:rsid w:val="00B9696C"/>
    <w:rsid w:val="00B9716D"/>
    <w:rsid w:val="00B97B53"/>
    <w:rsid w:val="00B97C8D"/>
    <w:rsid w:val="00B97CCD"/>
    <w:rsid w:val="00BA03B0"/>
    <w:rsid w:val="00BA0F14"/>
    <w:rsid w:val="00BA1408"/>
    <w:rsid w:val="00BA2355"/>
    <w:rsid w:val="00BA23B2"/>
    <w:rsid w:val="00BA2BD1"/>
    <w:rsid w:val="00BA3047"/>
    <w:rsid w:val="00BA30E8"/>
    <w:rsid w:val="00BA3540"/>
    <w:rsid w:val="00BA3878"/>
    <w:rsid w:val="00BA448D"/>
    <w:rsid w:val="00BA46D1"/>
    <w:rsid w:val="00BA4EFC"/>
    <w:rsid w:val="00BA4FC2"/>
    <w:rsid w:val="00BA5BA8"/>
    <w:rsid w:val="00BA5D3A"/>
    <w:rsid w:val="00BA62B8"/>
    <w:rsid w:val="00BA7224"/>
    <w:rsid w:val="00BA7792"/>
    <w:rsid w:val="00BA785F"/>
    <w:rsid w:val="00BA78F8"/>
    <w:rsid w:val="00BA7C05"/>
    <w:rsid w:val="00BB0151"/>
    <w:rsid w:val="00BB0454"/>
    <w:rsid w:val="00BB06AF"/>
    <w:rsid w:val="00BB0B05"/>
    <w:rsid w:val="00BB0C0B"/>
    <w:rsid w:val="00BB1514"/>
    <w:rsid w:val="00BB1A4F"/>
    <w:rsid w:val="00BB1C77"/>
    <w:rsid w:val="00BB1FBF"/>
    <w:rsid w:val="00BB30C0"/>
    <w:rsid w:val="00BB3A1B"/>
    <w:rsid w:val="00BB3FE9"/>
    <w:rsid w:val="00BB4092"/>
    <w:rsid w:val="00BB43D0"/>
    <w:rsid w:val="00BB47F6"/>
    <w:rsid w:val="00BB539C"/>
    <w:rsid w:val="00BB59D1"/>
    <w:rsid w:val="00BB6009"/>
    <w:rsid w:val="00BB64E8"/>
    <w:rsid w:val="00BB667A"/>
    <w:rsid w:val="00BB6C59"/>
    <w:rsid w:val="00BB707B"/>
    <w:rsid w:val="00BC057F"/>
    <w:rsid w:val="00BC0A12"/>
    <w:rsid w:val="00BC0D08"/>
    <w:rsid w:val="00BC113E"/>
    <w:rsid w:val="00BC14A7"/>
    <w:rsid w:val="00BC19E0"/>
    <w:rsid w:val="00BC24B4"/>
    <w:rsid w:val="00BC270E"/>
    <w:rsid w:val="00BC2DD5"/>
    <w:rsid w:val="00BC2F8F"/>
    <w:rsid w:val="00BC3E7E"/>
    <w:rsid w:val="00BC3F07"/>
    <w:rsid w:val="00BC43AB"/>
    <w:rsid w:val="00BC43EC"/>
    <w:rsid w:val="00BC4A6B"/>
    <w:rsid w:val="00BC4AD3"/>
    <w:rsid w:val="00BC4C26"/>
    <w:rsid w:val="00BC5560"/>
    <w:rsid w:val="00BC5A1D"/>
    <w:rsid w:val="00BC6064"/>
    <w:rsid w:val="00BC632B"/>
    <w:rsid w:val="00BC6C9F"/>
    <w:rsid w:val="00BC6F2E"/>
    <w:rsid w:val="00BC7287"/>
    <w:rsid w:val="00BC74F1"/>
    <w:rsid w:val="00BC7BE8"/>
    <w:rsid w:val="00BC7C1F"/>
    <w:rsid w:val="00BD0387"/>
    <w:rsid w:val="00BD0642"/>
    <w:rsid w:val="00BD07BD"/>
    <w:rsid w:val="00BD0881"/>
    <w:rsid w:val="00BD0CF4"/>
    <w:rsid w:val="00BD0F4A"/>
    <w:rsid w:val="00BD1298"/>
    <w:rsid w:val="00BD1BF9"/>
    <w:rsid w:val="00BD1EE7"/>
    <w:rsid w:val="00BD1F15"/>
    <w:rsid w:val="00BD29BF"/>
    <w:rsid w:val="00BD301A"/>
    <w:rsid w:val="00BD32FC"/>
    <w:rsid w:val="00BD4429"/>
    <w:rsid w:val="00BD4531"/>
    <w:rsid w:val="00BD4600"/>
    <w:rsid w:val="00BD488F"/>
    <w:rsid w:val="00BD4C2B"/>
    <w:rsid w:val="00BD4D58"/>
    <w:rsid w:val="00BD51E7"/>
    <w:rsid w:val="00BD547B"/>
    <w:rsid w:val="00BD5DB5"/>
    <w:rsid w:val="00BD5DC3"/>
    <w:rsid w:val="00BD5F2B"/>
    <w:rsid w:val="00BD60A5"/>
    <w:rsid w:val="00BD6107"/>
    <w:rsid w:val="00BD691A"/>
    <w:rsid w:val="00BD70A6"/>
    <w:rsid w:val="00BD7F69"/>
    <w:rsid w:val="00BE032B"/>
    <w:rsid w:val="00BE05AF"/>
    <w:rsid w:val="00BE05C9"/>
    <w:rsid w:val="00BE0A2E"/>
    <w:rsid w:val="00BE0B44"/>
    <w:rsid w:val="00BE0BF1"/>
    <w:rsid w:val="00BE0F4B"/>
    <w:rsid w:val="00BE1084"/>
    <w:rsid w:val="00BE1101"/>
    <w:rsid w:val="00BE18C0"/>
    <w:rsid w:val="00BE2070"/>
    <w:rsid w:val="00BE33EA"/>
    <w:rsid w:val="00BE38D1"/>
    <w:rsid w:val="00BE418C"/>
    <w:rsid w:val="00BE5A66"/>
    <w:rsid w:val="00BE5C6F"/>
    <w:rsid w:val="00BE626E"/>
    <w:rsid w:val="00BE6552"/>
    <w:rsid w:val="00BE65F0"/>
    <w:rsid w:val="00BE666A"/>
    <w:rsid w:val="00BE6EBB"/>
    <w:rsid w:val="00BE7074"/>
    <w:rsid w:val="00BE72F7"/>
    <w:rsid w:val="00BE7421"/>
    <w:rsid w:val="00BE7B2E"/>
    <w:rsid w:val="00BE7D72"/>
    <w:rsid w:val="00BF0185"/>
    <w:rsid w:val="00BF04F8"/>
    <w:rsid w:val="00BF093B"/>
    <w:rsid w:val="00BF0A8A"/>
    <w:rsid w:val="00BF0B89"/>
    <w:rsid w:val="00BF1BB0"/>
    <w:rsid w:val="00BF1DAD"/>
    <w:rsid w:val="00BF1EFD"/>
    <w:rsid w:val="00BF2A2C"/>
    <w:rsid w:val="00BF2AEA"/>
    <w:rsid w:val="00BF32F4"/>
    <w:rsid w:val="00BF37EC"/>
    <w:rsid w:val="00BF3971"/>
    <w:rsid w:val="00BF3F9F"/>
    <w:rsid w:val="00BF488A"/>
    <w:rsid w:val="00BF48A9"/>
    <w:rsid w:val="00BF5470"/>
    <w:rsid w:val="00BF61F5"/>
    <w:rsid w:val="00BF621F"/>
    <w:rsid w:val="00BF63D6"/>
    <w:rsid w:val="00BF63DC"/>
    <w:rsid w:val="00BF66C7"/>
    <w:rsid w:val="00BF6F82"/>
    <w:rsid w:val="00BF754A"/>
    <w:rsid w:val="00BF7DDE"/>
    <w:rsid w:val="00C00004"/>
    <w:rsid w:val="00C005A1"/>
    <w:rsid w:val="00C00CF3"/>
    <w:rsid w:val="00C019F4"/>
    <w:rsid w:val="00C01FE4"/>
    <w:rsid w:val="00C02010"/>
    <w:rsid w:val="00C02571"/>
    <w:rsid w:val="00C02BF2"/>
    <w:rsid w:val="00C0368F"/>
    <w:rsid w:val="00C03BB5"/>
    <w:rsid w:val="00C04B1C"/>
    <w:rsid w:val="00C056D1"/>
    <w:rsid w:val="00C05EF1"/>
    <w:rsid w:val="00C06359"/>
    <w:rsid w:val="00C064AC"/>
    <w:rsid w:val="00C07084"/>
    <w:rsid w:val="00C0722F"/>
    <w:rsid w:val="00C07278"/>
    <w:rsid w:val="00C075F9"/>
    <w:rsid w:val="00C07818"/>
    <w:rsid w:val="00C0784D"/>
    <w:rsid w:val="00C079D6"/>
    <w:rsid w:val="00C07B59"/>
    <w:rsid w:val="00C07C61"/>
    <w:rsid w:val="00C1016A"/>
    <w:rsid w:val="00C101B4"/>
    <w:rsid w:val="00C10B5E"/>
    <w:rsid w:val="00C10CF5"/>
    <w:rsid w:val="00C10F83"/>
    <w:rsid w:val="00C110B2"/>
    <w:rsid w:val="00C11707"/>
    <w:rsid w:val="00C11957"/>
    <w:rsid w:val="00C11C36"/>
    <w:rsid w:val="00C11E5E"/>
    <w:rsid w:val="00C120F9"/>
    <w:rsid w:val="00C1285C"/>
    <w:rsid w:val="00C129ED"/>
    <w:rsid w:val="00C12E1C"/>
    <w:rsid w:val="00C13248"/>
    <w:rsid w:val="00C13AE2"/>
    <w:rsid w:val="00C13DCA"/>
    <w:rsid w:val="00C13FEE"/>
    <w:rsid w:val="00C14060"/>
    <w:rsid w:val="00C143FD"/>
    <w:rsid w:val="00C1477C"/>
    <w:rsid w:val="00C14A61"/>
    <w:rsid w:val="00C1574E"/>
    <w:rsid w:val="00C15AF1"/>
    <w:rsid w:val="00C15E6A"/>
    <w:rsid w:val="00C16002"/>
    <w:rsid w:val="00C1658A"/>
    <w:rsid w:val="00C167EA"/>
    <w:rsid w:val="00C16B52"/>
    <w:rsid w:val="00C16E1D"/>
    <w:rsid w:val="00C177BE"/>
    <w:rsid w:val="00C17C1E"/>
    <w:rsid w:val="00C17F04"/>
    <w:rsid w:val="00C2045B"/>
    <w:rsid w:val="00C20542"/>
    <w:rsid w:val="00C208AF"/>
    <w:rsid w:val="00C21286"/>
    <w:rsid w:val="00C21A2F"/>
    <w:rsid w:val="00C21B27"/>
    <w:rsid w:val="00C22869"/>
    <w:rsid w:val="00C22ACA"/>
    <w:rsid w:val="00C22B71"/>
    <w:rsid w:val="00C23967"/>
    <w:rsid w:val="00C23B0D"/>
    <w:rsid w:val="00C248FD"/>
    <w:rsid w:val="00C24BCA"/>
    <w:rsid w:val="00C257C3"/>
    <w:rsid w:val="00C2599A"/>
    <w:rsid w:val="00C25A9F"/>
    <w:rsid w:val="00C25D04"/>
    <w:rsid w:val="00C260A2"/>
    <w:rsid w:val="00C26492"/>
    <w:rsid w:val="00C26D8B"/>
    <w:rsid w:val="00C278D9"/>
    <w:rsid w:val="00C27BC7"/>
    <w:rsid w:val="00C300C8"/>
    <w:rsid w:val="00C30154"/>
    <w:rsid w:val="00C30A27"/>
    <w:rsid w:val="00C31376"/>
    <w:rsid w:val="00C3201C"/>
    <w:rsid w:val="00C320FB"/>
    <w:rsid w:val="00C3250E"/>
    <w:rsid w:val="00C32A61"/>
    <w:rsid w:val="00C331A9"/>
    <w:rsid w:val="00C3357B"/>
    <w:rsid w:val="00C33FA1"/>
    <w:rsid w:val="00C3405B"/>
    <w:rsid w:val="00C34861"/>
    <w:rsid w:val="00C34DD8"/>
    <w:rsid w:val="00C3509D"/>
    <w:rsid w:val="00C35AF3"/>
    <w:rsid w:val="00C36041"/>
    <w:rsid w:val="00C363BA"/>
    <w:rsid w:val="00C3681A"/>
    <w:rsid w:val="00C36E7B"/>
    <w:rsid w:val="00C370F8"/>
    <w:rsid w:val="00C377D7"/>
    <w:rsid w:val="00C378D8"/>
    <w:rsid w:val="00C40052"/>
    <w:rsid w:val="00C40452"/>
    <w:rsid w:val="00C40659"/>
    <w:rsid w:val="00C40E11"/>
    <w:rsid w:val="00C410CE"/>
    <w:rsid w:val="00C41507"/>
    <w:rsid w:val="00C41649"/>
    <w:rsid w:val="00C419F4"/>
    <w:rsid w:val="00C41CD5"/>
    <w:rsid w:val="00C41ED1"/>
    <w:rsid w:val="00C42AC7"/>
    <w:rsid w:val="00C42B3E"/>
    <w:rsid w:val="00C42C23"/>
    <w:rsid w:val="00C43165"/>
    <w:rsid w:val="00C431DE"/>
    <w:rsid w:val="00C43593"/>
    <w:rsid w:val="00C43B71"/>
    <w:rsid w:val="00C44701"/>
    <w:rsid w:val="00C4509F"/>
    <w:rsid w:val="00C451E2"/>
    <w:rsid w:val="00C452FB"/>
    <w:rsid w:val="00C4556A"/>
    <w:rsid w:val="00C455EC"/>
    <w:rsid w:val="00C456C5"/>
    <w:rsid w:val="00C45935"/>
    <w:rsid w:val="00C45EED"/>
    <w:rsid w:val="00C46373"/>
    <w:rsid w:val="00C46391"/>
    <w:rsid w:val="00C4663D"/>
    <w:rsid w:val="00C46C4C"/>
    <w:rsid w:val="00C46D74"/>
    <w:rsid w:val="00C4757D"/>
    <w:rsid w:val="00C47AA4"/>
    <w:rsid w:val="00C47ABB"/>
    <w:rsid w:val="00C47CA3"/>
    <w:rsid w:val="00C50685"/>
    <w:rsid w:val="00C50CCA"/>
    <w:rsid w:val="00C51266"/>
    <w:rsid w:val="00C51773"/>
    <w:rsid w:val="00C5189D"/>
    <w:rsid w:val="00C51AF8"/>
    <w:rsid w:val="00C521C2"/>
    <w:rsid w:val="00C521C4"/>
    <w:rsid w:val="00C52617"/>
    <w:rsid w:val="00C52CB4"/>
    <w:rsid w:val="00C5306E"/>
    <w:rsid w:val="00C5381C"/>
    <w:rsid w:val="00C538C3"/>
    <w:rsid w:val="00C53B48"/>
    <w:rsid w:val="00C53BC7"/>
    <w:rsid w:val="00C53C19"/>
    <w:rsid w:val="00C551DA"/>
    <w:rsid w:val="00C55381"/>
    <w:rsid w:val="00C55474"/>
    <w:rsid w:val="00C5554B"/>
    <w:rsid w:val="00C564DA"/>
    <w:rsid w:val="00C56766"/>
    <w:rsid w:val="00C56836"/>
    <w:rsid w:val="00C56B6A"/>
    <w:rsid w:val="00C57935"/>
    <w:rsid w:val="00C57AA0"/>
    <w:rsid w:val="00C61D1A"/>
    <w:rsid w:val="00C61E64"/>
    <w:rsid w:val="00C61F87"/>
    <w:rsid w:val="00C62712"/>
    <w:rsid w:val="00C6271F"/>
    <w:rsid w:val="00C62B03"/>
    <w:rsid w:val="00C6388E"/>
    <w:rsid w:val="00C63E47"/>
    <w:rsid w:val="00C63FD3"/>
    <w:rsid w:val="00C65E0F"/>
    <w:rsid w:val="00C6665A"/>
    <w:rsid w:val="00C6769A"/>
    <w:rsid w:val="00C677AE"/>
    <w:rsid w:val="00C70579"/>
    <w:rsid w:val="00C70615"/>
    <w:rsid w:val="00C709D5"/>
    <w:rsid w:val="00C70A3F"/>
    <w:rsid w:val="00C70B0D"/>
    <w:rsid w:val="00C71A02"/>
    <w:rsid w:val="00C71D9D"/>
    <w:rsid w:val="00C7287C"/>
    <w:rsid w:val="00C74087"/>
    <w:rsid w:val="00C740B5"/>
    <w:rsid w:val="00C74280"/>
    <w:rsid w:val="00C745FD"/>
    <w:rsid w:val="00C74E02"/>
    <w:rsid w:val="00C74F03"/>
    <w:rsid w:val="00C7512B"/>
    <w:rsid w:val="00C7577B"/>
    <w:rsid w:val="00C75BC2"/>
    <w:rsid w:val="00C75C30"/>
    <w:rsid w:val="00C75D21"/>
    <w:rsid w:val="00C75D76"/>
    <w:rsid w:val="00C760C6"/>
    <w:rsid w:val="00C7645A"/>
    <w:rsid w:val="00C76BE4"/>
    <w:rsid w:val="00C7714F"/>
    <w:rsid w:val="00C7746B"/>
    <w:rsid w:val="00C8063D"/>
    <w:rsid w:val="00C80DB1"/>
    <w:rsid w:val="00C811AF"/>
    <w:rsid w:val="00C813B9"/>
    <w:rsid w:val="00C819F3"/>
    <w:rsid w:val="00C82317"/>
    <w:rsid w:val="00C82ECA"/>
    <w:rsid w:val="00C831B1"/>
    <w:rsid w:val="00C83695"/>
    <w:rsid w:val="00C83846"/>
    <w:rsid w:val="00C839BB"/>
    <w:rsid w:val="00C83F46"/>
    <w:rsid w:val="00C846EC"/>
    <w:rsid w:val="00C847C2"/>
    <w:rsid w:val="00C85399"/>
    <w:rsid w:val="00C85570"/>
    <w:rsid w:val="00C855EB"/>
    <w:rsid w:val="00C85E45"/>
    <w:rsid w:val="00C87506"/>
    <w:rsid w:val="00C87BEA"/>
    <w:rsid w:val="00C90096"/>
    <w:rsid w:val="00C90099"/>
    <w:rsid w:val="00C901D4"/>
    <w:rsid w:val="00C90B1A"/>
    <w:rsid w:val="00C91381"/>
    <w:rsid w:val="00C91BFF"/>
    <w:rsid w:val="00C925C1"/>
    <w:rsid w:val="00C92BCB"/>
    <w:rsid w:val="00C936EB"/>
    <w:rsid w:val="00C937F5"/>
    <w:rsid w:val="00C945A2"/>
    <w:rsid w:val="00C94641"/>
    <w:rsid w:val="00C949D6"/>
    <w:rsid w:val="00C94EBE"/>
    <w:rsid w:val="00C957F9"/>
    <w:rsid w:val="00C9583D"/>
    <w:rsid w:val="00C95BB5"/>
    <w:rsid w:val="00C95E26"/>
    <w:rsid w:val="00C95FBC"/>
    <w:rsid w:val="00C968DB"/>
    <w:rsid w:val="00C97075"/>
    <w:rsid w:val="00C974A3"/>
    <w:rsid w:val="00C9775B"/>
    <w:rsid w:val="00CA0E59"/>
    <w:rsid w:val="00CA129A"/>
    <w:rsid w:val="00CA1F6D"/>
    <w:rsid w:val="00CA2123"/>
    <w:rsid w:val="00CA2172"/>
    <w:rsid w:val="00CA24DC"/>
    <w:rsid w:val="00CA27E6"/>
    <w:rsid w:val="00CA2A43"/>
    <w:rsid w:val="00CA346F"/>
    <w:rsid w:val="00CA3948"/>
    <w:rsid w:val="00CA3D92"/>
    <w:rsid w:val="00CA3F43"/>
    <w:rsid w:val="00CA4102"/>
    <w:rsid w:val="00CA4954"/>
    <w:rsid w:val="00CA5463"/>
    <w:rsid w:val="00CA571D"/>
    <w:rsid w:val="00CA5814"/>
    <w:rsid w:val="00CA59BD"/>
    <w:rsid w:val="00CA5F9F"/>
    <w:rsid w:val="00CA697D"/>
    <w:rsid w:val="00CA6CD8"/>
    <w:rsid w:val="00CA6CFE"/>
    <w:rsid w:val="00CA716A"/>
    <w:rsid w:val="00CA7413"/>
    <w:rsid w:val="00CA764D"/>
    <w:rsid w:val="00CA7770"/>
    <w:rsid w:val="00CA7E61"/>
    <w:rsid w:val="00CA7EDF"/>
    <w:rsid w:val="00CB0590"/>
    <w:rsid w:val="00CB0826"/>
    <w:rsid w:val="00CB09F1"/>
    <w:rsid w:val="00CB0C32"/>
    <w:rsid w:val="00CB0E17"/>
    <w:rsid w:val="00CB103D"/>
    <w:rsid w:val="00CB183F"/>
    <w:rsid w:val="00CB18E1"/>
    <w:rsid w:val="00CB1994"/>
    <w:rsid w:val="00CB29E8"/>
    <w:rsid w:val="00CB2A85"/>
    <w:rsid w:val="00CB3B4D"/>
    <w:rsid w:val="00CB3CD0"/>
    <w:rsid w:val="00CB3D63"/>
    <w:rsid w:val="00CB4159"/>
    <w:rsid w:val="00CB4DF7"/>
    <w:rsid w:val="00CB4ED1"/>
    <w:rsid w:val="00CB521B"/>
    <w:rsid w:val="00CB5B78"/>
    <w:rsid w:val="00CB5F7A"/>
    <w:rsid w:val="00CB662C"/>
    <w:rsid w:val="00CB6C42"/>
    <w:rsid w:val="00CB75F7"/>
    <w:rsid w:val="00CB764E"/>
    <w:rsid w:val="00CB7E79"/>
    <w:rsid w:val="00CC01FC"/>
    <w:rsid w:val="00CC05E6"/>
    <w:rsid w:val="00CC176F"/>
    <w:rsid w:val="00CC1C23"/>
    <w:rsid w:val="00CC1D42"/>
    <w:rsid w:val="00CC2968"/>
    <w:rsid w:val="00CC45FC"/>
    <w:rsid w:val="00CC542E"/>
    <w:rsid w:val="00CC5494"/>
    <w:rsid w:val="00CC5ABA"/>
    <w:rsid w:val="00CC5AF1"/>
    <w:rsid w:val="00CC5BFA"/>
    <w:rsid w:val="00CC6074"/>
    <w:rsid w:val="00CC6085"/>
    <w:rsid w:val="00CC717C"/>
    <w:rsid w:val="00CC78E5"/>
    <w:rsid w:val="00CC7E6E"/>
    <w:rsid w:val="00CD0966"/>
    <w:rsid w:val="00CD0DCF"/>
    <w:rsid w:val="00CD1C72"/>
    <w:rsid w:val="00CD2077"/>
    <w:rsid w:val="00CD21B8"/>
    <w:rsid w:val="00CD30BC"/>
    <w:rsid w:val="00CD3296"/>
    <w:rsid w:val="00CD337D"/>
    <w:rsid w:val="00CD3568"/>
    <w:rsid w:val="00CD3E10"/>
    <w:rsid w:val="00CD3F48"/>
    <w:rsid w:val="00CD3FD7"/>
    <w:rsid w:val="00CD420F"/>
    <w:rsid w:val="00CD429A"/>
    <w:rsid w:val="00CD483A"/>
    <w:rsid w:val="00CD4A00"/>
    <w:rsid w:val="00CD4C5D"/>
    <w:rsid w:val="00CD4F0C"/>
    <w:rsid w:val="00CD4F16"/>
    <w:rsid w:val="00CD56AD"/>
    <w:rsid w:val="00CD5CB9"/>
    <w:rsid w:val="00CD79BC"/>
    <w:rsid w:val="00CE0455"/>
    <w:rsid w:val="00CE04CE"/>
    <w:rsid w:val="00CE0CED"/>
    <w:rsid w:val="00CE0D42"/>
    <w:rsid w:val="00CE0D9C"/>
    <w:rsid w:val="00CE129B"/>
    <w:rsid w:val="00CE16EB"/>
    <w:rsid w:val="00CE1850"/>
    <w:rsid w:val="00CE1B72"/>
    <w:rsid w:val="00CE22D8"/>
    <w:rsid w:val="00CE29B7"/>
    <w:rsid w:val="00CE2B2F"/>
    <w:rsid w:val="00CE30D8"/>
    <w:rsid w:val="00CE33F5"/>
    <w:rsid w:val="00CE3551"/>
    <w:rsid w:val="00CE3F22"/>
    <w:rsid w:val="00CE5489"/>
    <w:rsid w:val="00CE5971"/>
    <w:rsid w:val="00CE5DDF"/>
    <w:rsid w:val="00CE5EC3"/>
    <w:rsid w:val="00CE613A"/>
    <w:rsid w:val="00CE6AEA"/>
    <w:rsid w:val="00CE7774"/>
    <w:rsid w:val="00CE7780"/>
    <w:rsid w:val="00CE7939"/>
    <w:rsid w:val="00CE7FC8"/>
    <w:rsid w:val="00CF04E3"/>
    <w:rsid w:val="00CF0604"/>
    <w:rsid w:val="00CF154E"/>
    <w:rsid w:val="00CF1E86"/>
    <w:rsid w:val="00CF27FF"/>
    <w:rsid w:val="00CF2BF7"/>
    <w:rsid w:val="00CF3C3C"/>
    <w:rsid w:val="00CF4218"/>
    <w:rsid w:val="00CF46DD"/>
    <w:rsid w:val="00CF4A51"/>
    <w:rsid w:val="00CF5740"/>
    <w:rsid w:val="00CF57BB"/>
    <w:rsid w:val="00CF5B17"/>
    <w:rsid w:val="00CF67E0"/>
    <w:rsid w:val="00CF68B8"/>
    <w:rsid w:val="00CF6C87"/>
    <w:rsid w:val="00CF6CA0"/>
    <w:rsid w:val="00CF6D57"/>
    <w:rsid w:val="00CF74BD"/>
    <w:rsid w:val="00CF76E4"/>
    <w:rsid w:val="00CF7CF5"/>
    <w:rsid w:val="00D008E5"/>
    <w:rsid w:val="00D0104A"/>
    <w:rsid w:val="00D01166"/>
    <w:rsid w:val="00D017DC"/>
    <w:rsid w:val="00D018C4"/>
    <w:rsid w:val="00D02376"/>
    <w:rsid w:val="00D02457"/>
    <w:rsid w:val="00D0256C"/>
    <w:rsid w:val="00D02A4B"/>
    <w:rsid w:val="00D02A71"/>
    <w:rsid w:val="00D042D0"/>
    <w:rsid w:val="00D0493D"/>
    <w:rsid w:val="00D04966"/>
    <w:rsid w:val="00D04B8B"/>
    <w:rsid w:val="00D051A6"/>
    <w:rsid w:val="00D05219"/>
    <w:rsid w:val="00D055C3"/>
    <w:rsid w:val="00D05C7E"/>
    <w:rsid w:val="00D05F62"/>
    <w:rsid w:val="00D05FC5"/>
    <w:rsid w:val="00D060DE"/>
    <w:rsid w:val="00D069C8"/>
    <w:rsid w:val="00D0724B"/>
    <w:rsid w:val="00D075EA"/>
    <w:rsid w:val="00D07F8E"/>
    <w:rsid w:val="00D106A0"/>
    <w:rsid w:val="00D10AB2"/>
    <w:rsid w:val="00D10D98"/>
    <w:rsid w:val="00D1142F"/>
    <w:rsid w:val="00D116D0"/>
    <w:rsid w:val="00D118A4"/>
    <w:rsid w:val="00D11E7F"/>
    <w:rsid w:val="00D1214D"/>
    <w:rsid w:val="00D1271A"/>
    <w:rsid w:val="00D12C17"/>
    <w:rsid w:val="00D138BB"/>
    <w:rsid w:val="00D138E3"/>
    <w:rsid w:val="00D13BEB"/>
    <w:rsid w:val="00D13FE2"/>
    <w:rsid w:val="00D14C3F"/>
    <w:rsid w:val="00D14C9F"/>
    <w:rsid w:val="00D15C6F"/>
    <w:rsid w:val="00D15F3C"/>
    <w:rsid w:val="00D15F7D"/>
    <w:rsid w:val="00D16126"/>
    <w:rsid w:val="00D16A26"/>
    <w:rsid w:val="00D16C49"/>
    <w:rsid w:val="00D174E0"/>
    <w:rsid w:val="00D20655"/>
    <w:rsid w:val="00D21479"/>
    <w:rsid w:val="00D219E6"/>
    <w:rsid w:val="00D22179"/>
    <w:rsid w:val="00D225EA"/>
    <w:rsid w:val="00D226F5"/>
    <w:rsid w:val="00D2278C"/>
    <w:rsid w:val="00D228A6"/>
    <w:rsid w:val="00D22F4C"/>
    <w:rsid w:val="00D23156"/>
    <w:rsid w:val="00D240F4"/>
    <w:rsid w:val="00D250BC"/>
    <w:rsid w:val="00D25493"/>
    <w:rsid w:val="00D25672"/>
    <w:rsid w:val="00D25AF1"/>
    <w:rsid w:val="00D25E6D"/>
    <w:rsid w:val="00D26291"/>
    <w:rsid w:val="00D26D61"/>
    <w:rsid w:val="00D26D83"/>
    <w:rsid w:val="00D26EB3"/>
    <w:rsid w:val="00D26EDB"/>
    <w:rsid w:val="00D271DB"/>
    <w:rsid w:val="00D278EE"/>
    <w:rsid w:val="00D27DDD"/>
    <w:rsid w:val="00D30A8A"/>
    <w:rsid w:val="00D30D5E"/>
    <w:rsid w:val="00D313A6"/>
    <w:rsid w:val="00D3153D"/>
    <w:rsid w:val="00D31A5B"/>
    <w:rsid w:val="00D32640"/>
    <w:rsid w:val="00D32D05"/>
    <w:rsid w:val="00D32DD2"/>
    <w:rsid w:val="00D3386B"/>
    <w:rsid w:val="00D34676"/>
    <w:rsid w:val="00D34835"/>
    <w:rsid w:val="00D3487E"/>
    <w:rsid w:val="00D34DEF"/>
    <w:rsid w:val="00D34F2C"/>
    <w:rsid w:val="00D34F83"/>
    <w:rsid w:val="00D35316"/>
    <w:rsid w:val="00D35494"/>
    <w:rsid w:val="00D35798"/>
    <w:rsid w:val="00D35987"/>
    <w:rsid w:val="00D35EFC"/>
    <w:rsid w:val="00D360CE"/>
    <w:rsid w:val="00D361E7"/>
    <w:rsid w:val="00D36515"/>
    <w:rsid w:val="00D36950"/>
    <w:rsid w:val="00D369BB"/>
    <w:rsid w:val="00D36F70"/>
    <w:rsid w:val="00D40D63"/>
    <w:rsid w:val="00D40E27"/>
    <w:rsid w:val="00D41B61"/>
    <w:rsid w:val="00D41E19"/>
    <w:rsid w:val="00D42192"/>
    <w:rsid w:val="00D42237"/>
    <w:rsid w:val="00D43278"/>
    <w:rsid w:val="00D4347A"/>
    <w:rsid w:val="00D43B97"/>
    <w:rsid w:val="00D4412B"/>
    <w:rsid w:val="00D45A3A"/>
    <w:rsid w:val="00D4604B"/>
    <w:rsid w:val="00D460F9"/>
    <w:rsid w:val="00D4620E"/>
    <w:rsid w:val="00D46CBF"/>
    <w:rsid w:val="00D46CF9"/>
    <w:rsid w:val="00D470AC"/>
    <w:rsid w:val="00D4775C"/>
    <w:rsid w:val="00D50079"/>
    <w:rsid w:val="00D50819"/>
    <w:rsid w:val="00D51132"/>
    <w:rsid w:val="00D511F9"/>
    <w:rsid w:val="00D512F4"/>
    <w:rsid w:val="00D51459"/>
    <w:rsid w:val="00D51460"/>
    <w:rsid w:val="00D5189F"/>
    <w:rsid w:val="00D51AE2"/>
    <w:rsid w:val="00D52116"/>
    <w:rsid w:val="00D5280A"/>
    <w:rsid w:val="00D52865"/>
    <w:rsid w:val="00D52E88"/>
    <w:rsid w:val="00D52FC5"/>
    <w:rsid w:val="00D53316"/>
    <w:rsid w:val="00D53406"/>
    <w:rsid w:val="00D5353C"/>
    <w:rsid w:val="00D53862"/>
    <w:rsid w:val="00D54250"/>
    <w:rsid w:val="00D54718"/>
    <w:rsid w:val="00D549D9"/>
    <w:rsid w:val="00D557CA"/>
    <w:rsid w:val="00D55822"/>
    <w:rsid w:val="00D55897"/>
    <w:rsid w:val="00D56026"/>
    <w:rsid w:val="00D56D33"/>
    <w:rsid w:val="00D56FD0"/>
    <w:rsid w:val="00D57882"/>
    <w:rsid w:val="00D57C5F"/>
    <w:rsid w:val="00D57F03"/>
    <w:rsid w:val="00D6057D"/>
    <w:rsid w:val="00D606BB"/>
    <w:rsid w:val="00D60A4B"/>
    <w:rsid w:val="00D61194"/>
    <w:rsid w:val="00D61353"/>
    <w:rsid w:val="00D61C29"/>
    <w:rsid w:val="00D6265C"/>
    <w:rsid w:val="00D628A1"/>
    <w:rsid w:val="00D636FE"/>
    <w:rsid w:val="00D63BDD"/>
    <w:rsid w:val="00D63D9A"/>
    <w:rsid w:val="00D63DC7"/>
    <w:rsid w:val="00D63EC8"/>
    <w:rsid w:val="00D648E8"/>
    <w:rsid w:val="00D64BD6"/>
    <w:rsid w:val="00D64C6F"/>
    <w:rsid w:val="00D64DA1"/>
    <w:rsid w:val="00D6524E"/>
    <w:rsid w:val="00D661A0"/>
    <w:rsid w:val="00D66AD0"/>
    <w:rsid w:val="00D66B7F"/>
    <w:rsid w:val="00D66DD1"/>
    <w:rsid w:val="00D67036"/>
    <w:rsid w:val="00D67544"/>
    <w:rsid w:val="00D6763D"/>
    <w:rsid w:val="00D67C74"/>
    <w:rsid w:val="00D67D86"/>
    <w:rsid w:val="00D700AF"/>
    <w:rsid w:val="00D704BF"/>
    <w:rsid w:val="00D708A2"/>
    <w:rsid w:val="00D71017"/>
    <w:rsid w:val="00D71592"/>
    <w:rsid w:val="00D71615"/>
    <w:rsid w:val="00D71E6C"/>
    <w:rsid w:val="00D7344D"/>
    <w:rsid w:val="00D73C7C"/>
    <w:rsid w:val="00D73C84"/>
    <w:rsid w:val="00D73EA1"/>
    <w:rsid w:val="00D7401E"/>
    <w:rsid w:val="00D7476B"/>
    <w:rsid w:val="00D75414"/>
    <w:rsid w:val="00D75576"/>
    <w:rsid w:val="00D75DF5"/>
    <w:rsid w:val="00D76625"/>
    <w:rsid w:val="00D76909"/>
    <w:rsid w:val="00D769D2"/>
    <w:rsid w:val="00D77302"/>
    <w:rsid w:val="00D778D2"/>
    <w:rsid w:val="00D77ABE"/>
    <w:rsid w:val="00D77BE3"/>
    <w:rsid w:val="00D80A5B"/>
    <w:rsid w:val="00D80DAE"/>
    <w:rsid w:val="00D81C1B"/>
    <w:rsid w:val="00D81FF4"/>
    <w:rsid w:val="00D82A8F"/>
    <w:rsid w:val="00D82CC6"/>
    <w:rsid w:val="00D8383E"/>
    <w:rsid w:val="00D83E9E"/>
    <w:rsid w:val="00D84278"/>
    <w:rsid w:val="00D845A4"/>
    <w:rsid w:val="00D84A5B"/>
    <w:rsid w:val="00D85224"/>
    <w:rsid w:val="00D8564D"/>
    <w:rsid w:val="00D85836"/>
    <w:rsid w:val="00D85D2C"/>
    <w:rsid w:val="00D86A10"/>
    <w:rsid w:val="00D87A53"/>
    <w:rsid w:val="00D87C78"/>
    <w:rsid w:val="00D90589"/>
    <w:rsid w:val="00D905EB"/>
    <w:rsid w:val="00D90E46"/>
    <w:rsid w:val="00D917C4"/>
    <w:rsid w:val="00D91B46"/>
    <w:rsid w:val="00D91CE2"/>
    <w:rsid w:val="00D920E8"/>
    <w:rsid w:val="00D924C6"/>
    <w:rsid w:val="00D93880"/>
    <w:rsid w:val="00D943A2"/>
    <w:rsid w:val="00D9473F"/>
    <w:rsid w:val="00D94A4E"/>
    <w:rsid w:val="00D94B23"/>
    <w:rsid w:val="00D950B2"/>
    <w:rsid w:val="00D96768"/>
    <w:rsid w:val="00D968B4"/>
    <w:rsid w:val="00D96954"/>
    <w:rsid w:val="00D971FE"/>
    <w:rsid w:val="00D9774C"/>
    <w:rsid w:val="00D97AAF"/>
    <w:rsid w:val="00DA07B3"/>
    <w:rsid w:val="00DA2EED"/>
    <w:rsid w:val="00DA324B"/>
    <w:rsid w:val="00DA3349"/>
    <w:rsid w:val="00DA348C"/>
    <w:rsid w:val="00DA3B48"/>
    <w:rsid w:val="00DA3BC1"/>
    <w:rsid w:val="00DA3BEA"/>
    <w:rsid w:val="00DA3D7E"/>
    <w:rsid w:val="00DA4052"/>
    <w:rsid w:val="00DA4179"/>
    <w:rsid w:val="00DA4550"/>
    <w:rsid w:val="00DA474A"/>
    <w:rsid w:val="00DA4930"/>
    <w:rsid w:val="00DA4DF4"/>
    <w:rsid w:val="00DA5396"/>
    <w:rsid w:val="00DA547E"/>
    <w:rsid w:val="00DA5524"/>
    <w:rsid w:val="00DA56D1"/>
    <w:rsid w:val="00DA58E1"/>
    <w:rsid w:val="00DA5BCA"/>
    <w:rsid w:val="00DA61B4"/>
    <w:rsid w:val="00DA74F6"/>
    <w:rsid w:val="00DA7795"/>
    <w:rsid w:val="00DA7FBC"/>
    <w:rsid w:val="00DB065A"/>
    <w:rsid w:val="00DB0BB5"/>
    <w:rsid w:val="00DB118B"/>
    <w:rsid w:val="00DB1548"/>
    <w:rsid w:val="00DB1BC7"/>
    <w:rsid w:val="00DB1C42"/>
    <w:rsid w:val="00DB2067"/>
    <w:rsid w:val="00DB2ABF"/>
    <w:rsid w:val="00DB2C35"/>
    <w:rsid w:val="00DB34FE"/>
    <w:rsid w:val="00DB3799"/>
    <w:rsid w:val="00DB408B"/>
    <w:rsid w:val="00DB41EE"/>
    <w:rsid w:val="00DB4333"/>
    <w:rsid w:val="00DB434C"/>
    <w:rsid w:val="00DB47C7"/>
    <w:rsid w:val="00DB4858"/>
    <w:rsid w:val="00DB5032"/>
    <w:rsid w:val="00DB5769"/>
    <w:rsid w:val="00DB6163"/>
    <w:rsid w:val="00DB693E"/>
    <w:rsid w:val="00DB69E5"/>
    <w:rsid w:val="00DB6C0F"/>
    <w:rsid w:val="00DB7D29"/>
    <w:rsid w:val="00DC07BE"/>
    <w:rsid w:val="00DC0978"/>
    <w:rsid w:val="00DC09E2"/>
    <w:rsid w:val="00DC0CFD"/>
    <w:rsid w:val="00DC1992"/>
    <w:rsid w:val="00DC19DF"/>
    <w:rsid w:val="00DC1AFA"/>
    <w:rsid w:val="00DC1E1B"/>
    <w:rsid w:val="00DC215A"/>
    <w:rsid w:val="00DC2DD5"/>
    <w:rsid w:val="00DC2E64"/>
    <w:rsid w:val="00DC2F3D"/>
    <w:rsid w:val="00DC32AD"/>
    <w:rsid w:val="00DC3A3D"/>
    <w:rsid w:val="00DC3A8D"/>
    <w:rsid w:val="00DC4986"/>
    <w:rsid w:val="00DC49CD"/>
    <w:rsid w:val="00DC4E3B"/>
    <w:rsid w:val="00DC5086"/>
    <w:rsid w:val="00DC5306"/>
    <w:rsid w:val="00DC53B1"/>
    <w:rsid w:val="00DC55C4"/>
    <w:rsid w:val="00DC56CB"/>
    <w:rsid w:val="00DC5952"/>
    <w:rsid w:val="00DC5D01"/>
    <w:rsid w:val="00DC6DF7"/>
    <w:rsid w:val="00DC6FD5"/>
    <w:rsid w:val="00DC727E"/>
    <w:rsid w:val="00DC7890"/>
    <w:rsid w:val="00DC7941"/>
    <w:rsid w:val="00DC7D6F"/>
    <w:rsid w:val="00DC7DF6"/>
    <w:rsid w:val="00DD0432"/>
    <w:rsid w:val="00DD074D"/>
    <w:rsid w:val="00DD0763"/>
    <w:rsid w:val="00DD10B1"/>
    <w:rsid w:val="00DD1503"/>
    <w:rsid w:val="00DD19A7"/>
    <w:rsid w:val="00DD20C5"/>
    <w:rsid w:val="00DD230B"/>
    <w:rsid w:val="00DD2A2E"/>
    <w:rsid w:val="00DD2DEC"/>
    <w:rsid w:val="00DD2F77"/>
    <w:rsid w:val="00DD304F"/>
    <w:rsid w:val="00DD34D6"/>
    <w:rsid w:val="00DD3916"/>
    <w:rsid w:val="00DD3CE8"/>
    <w:rsid w:val="00DD3D4B"/>
    <w:rsid w:val="00DD3EA9"/>
    <w:rsid w:val="00DD4030"/>
    <w:rsid w:val="00DD42CF"/>
    <w:rsid w:val="00DD49D7"/>
    <w:rsid w:val="00DD4A30"/>
    <w:rsid w:val="00DD58B0"/>
    <w:rsid w:val="00DD5981"/>
    <w:rsid w:val="00DD5ACC"/>
    <w:rsid w:val="00DD5F9C"/>
    <w:rsid w:val="00DD601D"/>
    <w:rsid w:val="00DD60EA"/>
    <w:rsid w:val="00DD6841"/>
    <w:rsid w:val="00DD68F7"/>
    <w:rsid w:val="00DD6DBF"/>
    <w:rsid w:val="00DD7547"/>
    <w:rsid w:val="00DD7648"/>
    <w:rsid w:val="00DD7C18"/>
    <w:rsid w:val="00DE02D9"/>
    <w:rsid w:val="00DE083D"/>
    <w:rsid w:val="00DE0AEE"/>
    <w:rsid w:val="00DE0CB0"/>
    <w:rsid w:val="00DE0D04"/>
    <w:rsid w:val="00DE10E4"/>
    <w:rsid w:val="00DE1FA8"/>
    <w:rsid w:val="00DE2250"/>
    <w:rsid w:val="00DE234D"/>
    <w:rsid w:val="00DE26D0"/>
    <w:rsid w:val="00DE2AD7"/>
    <w:rsid w:val="00DE326F"/>
    <w:rsid w:val="00DE3939"/>
    <w:rsid w:val="00DE3E7C"/>
    <w:rsid w:val="00DE44B2"/>
    <w:rsid w:val="00DE5D51"/>
    <w:rsid w:val="00DE644A"/>
    <w:rsid w:val="00DE6BFC"/>
    <w:rsid w:val="00DE72BA"/>
    <w:rsid w:val="00DE7AE0"/>
    <w:rsid w:val="00DE7F23"/>
    <w:rsid w:val="00DF04AE"/>
    <w:rsid w:val="00DF04B8"/>
    <w:rsid w:val="00DF0902"/>
    <w:rsid w:val="00DF0A00"/>
    <w:rsid w:val="00DF0D12"/>
    <w:rsid w:val="00DF1600"/>
    <w:rsid w:val="00DF172D"/>
    <w:rsid w:val="00DF1D1F"/>
    <w:rsid w:val="00DF2195"/>
    <w:rsid w:val="00DF21E9"/>
    <w:rsid w:val="00DF364B"/>
    <w:rsid w:val="00DF3D6F"/>
    <w:rsid w:val="00DF472F"/>
    <w:rsid w:val="00DF4FB5"/>
    <w:rsid w:val="00DF5766"/>
    <w:rsid w:val="00DF5E27"/>
    <w:rsid w:val="00DF6143"/>
    <w:rsid w:val="00DF6C08"/>
    <w:rsid w:val="00DF6C21"/>
    <w:rsid w:val="00DF6D75"/>
    <w:rsid w:val="00DF7028"/>
    <w:rsid w:val="00DF7661"/>
    <w:rsid w:val="00DF7CF1"/>
    <w:rsid w:val="00E00471"/>
    <w:rsid w:val="00E00847"/>
    <w:rsid w:val="00E00F67"/>
    <w:rsid w:val="00E014B3"/>
    <w:rsid w:val="00E01545"/>
    <w:rsid w:val="00E0165A"/>
    <w:rsid w:val="00E01FC4"/>
    <w:rsid w:val="00E02077"/>
    <w:rsid w:val="00E02282"/>
    <w:rsid w:val="00E022F1"/>
    <w:rsid w:val="00E02967"/>
    <w:rsid w:val="00E03249"/>
    <w:rsid w:val="00E0391C"/>
    <w:rsid w:val="00E04043"/>
    <w:rsid w:val="00E04D5C"/>
    <w:rsid w:val="00E050E2"/>
    <w:rsid w:val="00E053CE"/>
    <w:rsid w:val="00E053D6"/>
    <w:rsid w:val="00E06389"/>
    <w:rsid w:val="00E0668D"/>
    <w:rsid w:val="00E072CD"/>
    <w:rsid w:val="00E1031C"/>
    <w:rsid w:val="00E1059C"/>
    <w:rsid w:val="00E105CC"/>
    <w:rsid w:val="00E10733"/>
    <w:rsid w:val="00E10A88"/>
    <w:rsid w:val="00E10FE5"/>
    <w:rsid w:val="00E12A84"/>
    <w:rsid w:val="00E143AA"/>
    <w:rsid w:val="00E1488B"/>
    <w:rsid w:val="00E14CC9"/>
    <w:rsid w:val="00E14D34"/>
    <w:rsid w:val="00E14E08"/>
    <w:rsid w:val="00E1505A"/>
    <w:rsid w:val="00E156A6"/>
    <w:rsid w:val="00E1582A"/>
    <w:rsid w:val="00E15C9B"/>
    <w:rsid w:val="00E163E0"/>
    <w:rsid w:val="00E16B09"/>
    <w:rsid w:val="00E1733E"/>
    <w:rsid w:val="00E17A91"/>
    <w:rsid w:val="00E17B27"/>
    <w:rsid w:val="00E17D5B"/>
    <w:rsid w:val="00E2008F"/>
    <w:rsid w:val="00E207A7"/>
    <w:rsid w:val="00E2151A"/>
    <w:rsid w:val="00E21776"/>
    <w:rsid w:val="00E217E7"/>
    <w:rsid w:val="00E21801"/>
    <w:rsid w:val="00E2297B"/>
    <w:rsid w:val="00E2324F"/>
    <w:rsid w:val="00E2326F"/>
    <w:rsid w:val="00E23504"/>
    <w:rsid w:val="00E23517"/>
    <w:rsid w:val="00E23827"/>
    <w:rsid w:val="00E23AF4"/>
    <w:rsid w:val="00E23E64"/>
    <w:rsid w:val="00E23F8F"/>
    <w:rsid w:val="00E2410A"/>
    <w:rsid w:val="00E24343"/>
    <w:rsid w:val="00E2452F"/>
    <w:rsid w:val="00E2549D"/>
    <w:rsid w:val="00E258C5"/>
    <w:rsid w:val="00E26688"/>
    <w:rsid w:val="00E26705"/>
    <w:rsid w:val="00E26BD5"/>
    <w:rsid w:val="00E27184"/>
    <w:rsid w:val="00E27201"/>
    <w:rsid w:val="00E27EB0"/>
    <w:rsid w:val="00E30225"/>
    <w:rsid w:val="00E30388"/>
    <w:rsid w:val="00E30A03"/>
    <w:rsid w:val="00E30A69"/>
    <w:rsid w:val="00E30DAB"/>
    <w:rsid w:val="00E3146A"/>
    <w:rsid w:val="00E31AB1"/>
    <w:rsid w:val="00E31D53"/>
    <w:rsid w:val="00E32343"/>
    <w:rsid w:val="00E32481"/>
    <w:rsid w:val="00E32518"/>
    <w:rsid w:val="00E32D5B"/>
    <w:rsid w:val="00E33588"/>
    <w:rsid w:val="00E3363A"/>
    <w:rsid w:val="00E33A74"/>
    <w:rsid w:val="00E33C1A"/>
    <w:rsid w:val="00E33CF6"/>
    <w:rsid w:val="00E33ECB"/>
    <w:rsid w:val="00E34315"/>
    <w:rsid w:val="00E343F0"/>
    <w:rsid w:val="00E3539A"/>
    <w:rsid w:val="00E35BF5"/>
    <w:rsid w:val="00E366C2"/>
    <w:rsid w:val="00E37260"/>
    <w:rsid w:val="00E375EC"/>
    <w:rsid w:val="00E377BB"/>
    <w:rsid w:val="00E37A1A"/>
    <w:rsid w:val="00E37CC2"/>
    <w:rsid w:val="00E400B8"/>
    <w:rsid w:val="00E40FB2"/>
    <w:rsid w:val="00E4128B"/>
    <w:rsid w:val="00E41CF0"/>
    <w:rsid w:val="00E42111"/>
    <w:rsid w:val="00E432D8"/>
    <w:rsid w:val="00E432E8"/>
    <w:rsid w:val="00E437E2"/>
    <w:rsid w:val="00E43E84"/>
    <w:rsid w:val="00E4467D"/>
    <w:rsid w:val="00E4469A"/>
    <w:rsid w:val="00E446B3"/>
    <w:rsid w:val="00E45E8A"/>
    <w:rsid w:val="00E4626E"/>
    <w:rsid w:val="00E47E70"/>
    <w:rsid w:val="00E5041C"/>
    <w:rsid w:val="00E50BAD"/>
    <w:rsid w:val="00E50DD0"/>
    <w:rsid w:val="00E51A3F"/>
    <w:rsid w:val="00E51AE1"/>
    <w:rsid w:val="00E51B9C"/>
    <w:rsid w:val="00E520B9"/>
    <w:rsid w:val="00E5252F"/>
    <w:rsid w:val="00E52B3F"/>
    <w:rsid w:val="00E53056"/>
    <w:rsid w:val="00E533A0"/>
    <w:rsid w:val="00E53CED"/>
    <w:rsid w:val="00E53D04"/>
    <w:rsid w:val="00E53EE3"/>
    <w:rsid w:val="00E546DB"/>
    <w:rsid w:val="00E546F9"/>
    <w:rsid w:val="00E547FB"/>
    <w:rsid w:val="00E549F0"/>
    <w:rsid w:val="00E5515C"/>
    <w:rsid w:val="00E55C38"/>
    <w:rsid w:val="00E55C54"/>
    <w:rsid w:val="00E56918"/>
    <w:rsid w:val="00E571FC"/>
    <w:rsid w:val="00E57463"/>
    <w:rsid w:val="00E574D6"/>
    <w:rsid w:val="00E60A52"/>
    <w:rsid w:val="00E60ABD"/>
    <w:rsid w:val="00E60B8E"/>
    <w:rsid w:val="00E60D29"/>
    <w:rsid w:val="00E60F34"/>
    <w:rsid w:val="00E60FB9"/>
    <w:rsid w:val="00E61292"/>
    <w:rsid w:val="00E618C8"/>
    <w:rsid w:val="00E619F1"/>
    <w:rsid w:val="00E61E43"/>
    <w:rsid w:val="00E6214C"/>
    <w:rsid w:val="00E623DA"/>
    <w:rsid w:val="00E62406"/>
    <w:rsid w:val="00E625FC"/>
    <w:rsid w:val="00E62FFD"/>
    <w:rsid w:val="00E634E1"/>
    <w:rsid w:val="00E6397F"/>
    <w:rsid w:val="00E63F06"/>
    <w:rsid w:val="00E6493F"/>
    <w:rsid w:val="00E651A7"/>
    <w:rsid w:val="00E65828"/>
    <w:rsid w:val="00E65F6F"/>
    <w:rsid w:val="00E6609F"/>
    <w:rsid w:val="00E66265"/>
    <w:rsid w:val="00E6670B"/>
    <w:rsid w:val="00E66BDE"/>
    <w:rsid w:val="00E67640"/>
    <w:rsid w:val="00E6777E"/>
    <w:rsid w:val="00E677FE"/>
    <w:rsid w:val="00E7069F"/>
    <w:rsid w:val="00E70825"/>
    <w:rsid w:val="00E70955"/>
    <w:rsid w:val="00E70F31"/>
    <w:rsid w:val="00E71060"/>
    <w:rsid w:val="00E71441"/>
    <w:rsid w:val="00E71629"/>
    <w:rsid w:val="00E71FCB"/>
    <w:rsid w:val="00E72979"/>
    <w:rsid w:val="00E72A35"/>
    <w:rsid w:val="00E72E16"/>
    <w:rsid w:val="00E731AD"/>
    <w:rsid w:val="00E731C9"/>
    <w:rsid w:val="00E73325"/>
    <w:rsid w:val="00E740F5"/>
    <w:rsid w:val="00E7461E"/>
    <w:rsid w:val="00E74644"/>
    <w:rsid w:val="00E74935"/>
    <w:rsid w:val="00E75D68"/>
    <w:rsid w:val="00E76210"/>
    <w:rsid w:val="00E77982"/>
    <w:rsid w:val="00E77FA5"/>
    <w:rsid w:val="00E802A1"/>
    <w:rsid w:val="00E80912"/>
    <w:rsid w:val="00E80B7D"/>
    <w:rsid w:val="00E80F1C"/>
    <w:rsid w:val="00E81C68"/>
    <w:rsid w:val="00E82552"/>
    <w:rsid w:val="00E8295B"/>
    <w:rsid w:val="00E82AC7"/>
    <w:rsid w:val="00E83183"/>
    <w:rsid w:val="00E836A9"/>
    <w:rsid w:val="00E8390A"/>
    <w:rsid w:val="00E841C8"/>
    <w:rsid w:val="00E841CD"/>
    <w:rsid w:val="00E842EA"/>
    <w:rsid w:val="00E84496"/>
    <w:rsid w:val="00E84FF6"/>
    <w:rsid w:val="00E85319"/>
    <w:rsid w:val="00E85561"/>
    <w:rsid w:val="00E8566A"/>
    <w:rsid w:val="00E85AB5"/>
    <w:rsid w:val="00E85D14"/>
    <w:rsid w:val="00E86899"/>
    <w:rsid w:val="00E86FBD"/>
    <w:rsid w:val="00E870F8"/>
    <w:rsid w:val="00E87328"/>
    <w:rsid w:val="00E87C62"/>
    <w:rsid w:val="00E87E21"/>
    <w:rsid w:val="00E87FCC"/>
    <w:rsid w:val="00E905CA"/>
    <w:rsid w:val="00E90867"/>
    <w:rsid w:val="00E90F35"/>
    <w:rsid w:val="00E90F7F"/>
    <w:rsid w:val="00E91329"/>
    <w:rsid w:val="00E916B8"/>
    <w:rsid w:val="00E91B82"/>
    <w:rsid w:val="00E92045"/>
    <w:rsid w:val="00E92140"/>
    <w:rsid w:val="00E921D8"/>
    <w:rsid w:val="00E92244"/>
    <w:rsid w:val="00E92337"/>
    <w:rsid w:val="00E93083"/>
    <w:rsid w:val="00E931C9"/>
    <w:rsid w:val="00E93608"/>
    <w:rsid w:val="00E936A0"/>
    <w:rsid w:val="00E93C7C"/>
    <w:rsid w:val="00E93E52"/>
    <w:rsid w:val="00E945F3"/>
    <w:rsid w:val="00E94668"/>
    <w:rsid w:val="00E94977"/>
    <w:rsid w:val="00E94E3E"/>
    <w:rsid w:val="00E96318"/>
    <w:rsid w:val="00E96563"/>
    <w:rsid w:val="00E96BA6"/>
    <w:rsid w:val="00E975F3"/>
    <w:rsid w:val="00EA05F8"/>
    <w:rsid w:val="00EA06A2"/>
    <w:rsid w:val="00EA0B09"/>
    <w:rsid w:val="00EA11F6"/>
    <w:rsid w:val="00EA1505"/>
    <w:rsid w:val="00EA18E5"/>
    <w:rsid w:val="00EA1DB9"/>
    <w:rsid w:val="00EA1F35"/>
    <w:rsid w:val="00EA2608"/>
    <w:rsid w:val="00EA279B"/>
    <w:rsid w:val="00EA29AD"/>
    <w:rsid w:val="00EA2BEE"/>
    <w:rsid w:val="00EA3B04"/>
    <w:rsid w:val="00EA416E"/>
    <w:rsid w:val="00EA43BB"/>
    <w:rsid w:val="00EA45E6"/>
    <w:rsid w:val="00EA4C6D"/>
    <w:rsid w:val="00EA5A30"/>
    <w:rsid w:val="00EA5AA3"/>
    <w:rsid w:val="00EA5D79"/>
    <w:rsid w:val="00EA6057"/>
    <w:rsid w:val="00EA61A7"/>
    <w:rsid w:val="00EA6288"/>
    <w:rsid w:val="00EA6339"/>
    <w:rsid w:val="00EA79E4"/>
    <w:rsid w:val="00EA7A05"/>
    <w:rsid w:val="00EA7E38"/>
    <w:rsid w:val="00EB0143"/>
    <w:rsid w:val="00EB019E"/>
    <w:rsid w:val="00EB054B"/>
    <w:rsid w:val="00EB0AF6"/>
    <w:rsid w:val="00EB0FF6"/>
    <w:rsid w:val="00EB1032"/>
    <w:rsid w:val="00EB1156"/>
    <w:rsid w:val="00EB16D8"/>
    <w:rsid w:val="00EB1EC4"/>
    <w:rsid w:val="00EB1EDC"/>
    <w:rsid w:val="00EB20C6"/>
    <w:rsid w:val="00EB2A20"/>
    <w:rsid w:val="00EB3567"/>
    <w:rsid w:val="00EB36ED"/>
    <w:rsid w:val="00EB3C6D"/>
    <w:rsid w:val="00EB41C7"/>
    <w:rsid w:val="00EB4329"/>
    <w:rsid w:val="00EB435A"/>
    <w:rsid w:val="00EB44B4"/>
    <w:rsid w:val="00EB4729"/>
    <w:rsid w:val="00EB54E0"/>
    <w:rsid w:val="00EB59D9"/>
    <w:rsid w:val="00EB5F72"/>
    <w:rsid w:val="00EB6216"/>
    <w:rsid w:val="00EB6976"/>
    <w:rsid w:val="00EB6EEC"/>
    <w:rsid w:val="00EB78EC"/>
    <w:rsid w:val="00EB7AC5"/>
    <w:rsid w:val="00EB7B08"/>
    <w:rsid w:val="00EC0CCE"/>
    <w:rsid w:val="00EC0CCF"/>
    <w:rsid w:val="00EC0CDE"/>
    <w:rsid w:val="00EC0DD7"/>
    <w:rsid w:val="00EC162C"/>
    <w:rsid w:val="00EC1772"/>
    <w:rsid w:val="00EC2388"/>
    <w:rsid w:val="00EC2CA3"/>
    <w:rsid w:val="00EC30F3"/>
    <w:rsid w:val="00EC32C7"/>
    <w:rsid w:val="00EC382A"/>
    <w:rsid w:val="00EC3982"/>
    <w:rsid w:val="00EC39A3"/>
    <w:rsid w:val="00EC3E7C"/>
    <w:rsid w:val="00EC4406"/>
    <w:rsid w:val="00EC4741"/>
    <w:rsid w:val="00EC4E11"/>
    <w:rsid w:val="00EC5038"/>
    <w:rsid w:val="00EC5C8D"/>
    <w:rsid w:val="00EC6951"/>
    <w:rsid w:val="00EC71FA"/>
    <w:rsid w:val="00EC76E1"/>
    <w:rsid w:val="00EC7757"/>
    <w:rsid w:val="00EC7768"/>
    <w:rsid w:val="00EC7D98"/>
    <w:rsid w:val="00ED0A48"/>
    <w:rsid w:val="00ED12B7"/>
    <w:rsid w:val="00ED160B"/>
    <w:rsid w:val="00ED1CCD"/>
    <w:rsid w:val="00ED2318"/>
    <w:rsid w:val="00ED24BB"/>
    <w:rsid w:val="00ED26EE"/>
    <w:rsid w:val="00ED2DC7"/>
    <w:rsid w:val="00ED36E9"/>
    <w:rsid w:val="00ED370C"/>
    <w:rsid w:val="00ED38F2"/>
    <w:rsid w:val="00ED3AEE"/>
    <w:rsid w:val="00ED3B1C"/>
    <w:rsid w:val="00ED441B"/>
    <w:rsid w:val="00ED4436"/>
    <w:rsid w:val="00ED4748"/>
    <w:rsid w:val="00ED506C"/>
    <w:rsid w:val="00ED5270"/>
    <w:rsid w:val="00ED607D"/>
    <w:rsid w:val="00ED685E"/>
    <w:rsid w:val="00ED6D8F"/>
    <w:rsid w:val="00ED6E10"/>
    <w:rsid w:val="00ED7180"/>
    <w:rsid w:val="00ED739E"/>
    <w:rsid w:val="00ED7690"/>
    <w:rsid w:val="00ED79C6"/>
    <w:rsid w:val="00EE00A7"/>
    <w:rsid w:val="00EE022E"/>
    <w:rsid w:val="00EE056D"/>
    <w:rsid w:val="00EE0A42"/>
    <w:rsid w:val="00EE0A6E"/>
    <w:rsid w:val="00EE0AD7"/>
    <w:rsid w:val="00EE0C73"/>
    <w:rsid w:val="00EE0CB7"/>
    <w:rsid w:val="00EE0D33"/>
    <w:rsid w:val="00EE0F08"/>
    <w:rsid w:val="00EE12ED"/>
    <w:rsid w:val="00EE13A1"/>
    <w:rsid w:val="00EE16C3"/>
    <w:rsid w:val="00EE18F1"/>
    <w:rsid w:val="00EE2356"/>
    <w:rsid w:val="00EE3F2E"/>
    <w:rsid w:val="00EE4003"/>
    <w:rsid w:val="00EE415C"/>
    <w:rsid w:val="00EE4262"/>
    <w:rsid w:val="00EE4583"/>
    <w:rsid w:val="00EE482D"/>
    <w:rsid w:val="00EE4A93"/>
    <w:rsid w:val="00EE4D48"/>
    <w:rsid w:val="00EE4DE7"/>
    <w:rsid w:val="00EE50A9"/>
    <w:rsid w:val="00EE511F"/>
    <w:rsid w:val="00EE58B3"/>
    <w:rsid w:val="00EE5936"/>
    <w:rsid w:val="00EE594B"/>
    <w:rsid w:val="00EE5EBB"/>
    <w:rsid w:val="00EE5F66"/>
    <w:rsid w:val="00EE5F78"/>
    <w:rsid w:val="00EE7458"/>
    <w:rsid w:val="00EE79C2"/>
    <w:rsid w:val="00EF0425"/>
    <w:rsid w:val="00EF0DAD"/>
    <w:rsid w:val="00EF12A4"/>
    <w:rsid w:val="00EF2285"/>
    <w:rsid w:val="00EF2A2C"/>
    <w:rsid w:val="00EF2FCC"/>
    <w:rsid w:val="00EF3465"/>
    <w:rsid w:val="00EF37F5"/>
    <w:rsid w:val="00EF3BC2"/>
    <w:rsid w:val="00EF3EC5"/>
    <w:rsid w:val="00EF40B9"/>
    <w:rsid w:val="00EF49E4"/>
    <w:rsid w:val="00EF4A82"/>
    <w:rsid w:val="00EF4B0F"/>
    <w:rsid w:val="00EF54EC"/>
    <w:rsid w:val="00EF5BE8"/>
    <w:rsid w:val="00EF7532"/>
    <w:rsid w:val="00EF79B0"/>
    <w:rsid w:val="00EF7AA6"/>
    <w:rsid w:val="00EF7C6A"/>
    <w:rsid w:val="00F00016"/>
    <w:rsid w:val="00F0030D"/>
    <w:rsid w:val="00F00AEF"/>
    <w:rsid w:val="00F01FE8"/>
    <w:rsid w:val="00F027A9"/>
    <w:rsid w:val="00F02BC2"/>
    <w:rsid w:val="00F033FB"/>
    <w:rsid w:val="00F038BD"/>
    <w:rsid w:val="00F0509E"/>
    <w:rsid w:val="00F053D6"/>
    <w:rsid w:val="00F06EF9"/>
    <w:rsid w:val="00F07716"/>
    <w:rsid w:val="00F07CDD"/>
    <w:rsid w:val="00F07EFF"/>
    <w:rsid w:val="00F10D18"/>
    <w:rsid w:val="00F10E1A"/>
    <w:rsid w:val="00F11496"/>
    <w:rsid w:val="00F11A21"/>
    <w:rsid w:val="00F11AA0"/>
    <w:rsid w:val="00F11D14"/>
    <w:rsid w:val="00F11FBA"/>
    <w:rsid w:val="00F11FDE"/>
    <w:rsid w:val="00F12637"/>
    <w:rsid w:val="00F12C0A"/>
    <w:rsid w:val="00F133DE"/>
    <w:rsid w:val="00F136A3"/>
    <w:rsid w:val="00F1386D"/>
    <w:rsid w:val="00F138E5"/>
    <w:rsid w:val="00F14937"/>
    <w:rsid w:val="00F154F8"/>
    <w:rsid w:val="00F156FA"/>
    <w:rsid w:val="00F16349"/>
    <w:rsid w:val="00F166AD"/>
    <w:rsid w:val="00F16BFF"/>
    <w:rsid w:val="00F16DE2"/>
    <w:rsid w:val="00F1763A"/>
    <w:rsid w:val="00F179E3"/>
    <w:rsid w:val="00F17DF3"/>
    <w:rsid w:val="00F200E9"/>
    <w:rsid w:val="00F20B0A"/>
    <w:rsid w:val="00F20EFA"/>
    <w:rsid w:val="00F20F6F"/>
    <w:rsid w:val="00F2106C"/>
    <w:rsid w:val="00F210C2"/>
    <w:rsid w:val="00F217DE"/>
    <w:rsid w:val="00F21942"/>
    <w:rsid w:val="00F21CE1"/>
    <w:rsid w:val="00F2223C"/>
    <w:rsid w:val="00F2254C"/>
    <w:rsid w:val="00F225E0"/>
    <w:rsid w:val="00F2334C"/>
    <w:rsid w:val="00F24DEF"/>
    <w:rsid w:val="00F25347"/>
    <w:rsid w:val="00F2595A"/>
    <w:rsid w:val="00F25A75"/>
    <w:rsid w:val="00F25C52"/>
    <w:rsid w:val="00F25EAC"/>
    <w:rsid w:val="00F260DE"/>
    <w:rsid w:val="00F262A5"/>
    <w:rsid w:val="00F26316"/>
    <w:rsid w:val="00F26A6C"/>
    <w:rsid w:val="00F26C82"/>
    <w:rsid w:val="00F26E46"/>
    <w:rsid w:val="00F27204"/>
    <w:rsid w:val="00F27F2E"/>
    <w:rsid w:val="00F27F87"/>
    <w:rsid w:val="00F30176"/>
    <w:rsid w:val="00F30944"/>
    <w:rsid w:val="00F30FF8"/>
    <w:rsid w:val="00F31046"/>
    <w:rsid w:val="00F312D0"/>
    <w:rsid w:val="00F314DD"/>
    <w:rsid w:val="00F31799"/>
    <w:rsid w:val="00F32041"/>
    <w:rsid w:val="00F3206A"/>
    <w:rsid w:val="00F32441"/>
    <w:rsid w:val="00F32708"/>
    <w:rsid w:val="00F32BA8"/>
    <w:rsid w:val="00F32D0B"/>
    <w:rsid w:val="00F337F0"/>
    <w:rsid w:val="00F33DA0"/>
    <w:rsid w:val="00F33F36"/>
    <w:rsid w:val="00F34CE4"/>
    <w:rsid w:val="00F34E72"/>
    <w:rsid w:val="00F34FCF"/>
    <w:rsid w:val="00F35AEA"/>
    <w:rsid w:val="00F35B1A"/>
    <w:rsid w:val="00F360C7"/>
    <w:rsid w:val="00F36BE0"/>
    <w:rsid w:val="00F36CA3"/>
    <w:rsid w:val="00F36CBF"/>
    <w:rsid w:val="00F37B6B"/>
    <w:rsid w:val="00F37CAF"/>
    <w:rsid w:val="00F40901"/>
    <w:rsid w:val="00F40A0D"/>
    <w:rsid w:val="00F40F24"/>
    <w:rsid w:val="00F40F73"/>
    <w:rsid w:val="00F41EA0"/>
    <w:rsid w:val="00F4227B"/>
    <w:rsid w:val="00F427E9"/>
    <w:rsid w:val="00F427F0"/>
    <w:rsid w:val="00F43018"/>
    <w:rsid w:val="00F43BA5"/>
    <w:rsid w:val="00F44C4B"/>
    <w:rsid w:val="00F44EB7"/>
    <w:rsid w:val="00F45082"/>
    <w:rsid w:val="00F450AC"/>
    <w:rsid w:val="00F450D2"/>
    <w:rsid w:val="00F452B8"/>
    <w:rsid w:val="00F45319"/>
    <w:rsid w:val="00F45811"/>
    <w:rsid w:val="00F46104"/>
    <w:rsid w:val="00F46ABE"/>
    <w:rsid w:val="00F4712B"/>
    <w:rsid w:val="00F47429"/>
    <w:rsid w:val="00F47592"/>
    <w:rsid w:val="00F47734"/>
    <w:rsid w:val="00F47FDB"/>
    <w:rsid w:val="00F5027D"/>
    <w:rsid w:val="00F5058F"/>
    <w:rsid w:val="00F505D8"/>
    <w:rsid w:val="00F508C1"/>
    <w:rsid w:val="00F50BD6"/>
    <w:rsid w:val="00F50D93"/>
    <w:rsid w:val="00F51A3B"/>
    <w:rsid w:val="00F51AAD"/>
    <w:rsid w:val="00F520CC"/>
    <w:rsid w:val="00F521FE"/>
    <w:rsid w:val="00F52711"/>
    <w:rsid w:val="00F529B7"/>
    <w:rsid w:val="00F5330A"/>
    <w:rsid w:val="00F53AB8"/>
    <w:rsid w:val="00F53AF9"/>
    <w:rsid w:val="00F54EBF"/>
    <w:rsid w:val="00F55A6E"/>
    <w:rsid w:val="00F55B02"/>
    <w:rsid w:val="00F56076"/>
    <w:rsid w:val="00F56854"/>
    <w:rsid w:val="00F56D78"/>
    <w:rsid w:val="00F571ED"/>
    <w:rsid w:val="00F57619"/>
    <w:rsid w:val="00F6041D"/>
    <w:rsid w:val="00F60A64"/>
    <w:rsid w:val="00F610F1"/>
    <w:rsid w:val="00F610FB"/>
    <w:rsid w:val="00F61244"/>
    <w:rsid w:val="00F6126E"/>
    <w:rsid w:val="00F612AB"/>
    <w:rsid w:val="00F61606"/>
    <w:rsid w:val="00F62B0C"/>
    <w:rsid w:val="00F62C35"/>
    <w:rsid w:val="00F62DAC"/>
    <w:rsid w:val="00F6316F"/>
    <w:rsid w:val="00F63309"/>
    <w:rsid w:val="00F63431"/>
    <w:rsid w:val="00F6432E"/>
    <w:rsid w:val="00F645AC"/>
    <w:rsid w:val="00F651D0"/>
    <w:rsid w:val="00F6521B"/>
    <w:rsid w:val="00F65234"/>
    <w:rsid w:val="00F65B09"/>
    <w:rsid w:val="00F65D72"/>
    <w:rsid w:val="00F6721D"/>
    <w:rsid w:val="00F67C0C"/>
    <w:rsid w:val="00F703C6"/>
    <w:rsid w:val="00F7048A"/>
    <w:rsid w:val="00F70AEC"/>
    <w:rsid w:val="00F72330"/>
    <w:rsid w:val="00F7263D"/>
    <w:rsid w:val="00F72AC0"/>
    <w:rsid w:val="00F73052"/>
    <w:rsid w:val="00F73E80"/>
    <w:rsid w:val="00F740B0"/>
    <w:rsid w:val="00F744C9"/>
    <w:rsid w:val="00F75546"/>
    <w:rsid w:val="00F75C84"/>
    <w:rsid w:val="00F75D1F"/>
    <w:rsid w:val="00F767E4"/>
    <w:rsid w:val="00F76B1C"/>
    <w:rsid w:val="00F76B3E"/>
    <w:rsid w:val="00F770AA"/>
    <w:rsid w:val="00F773DC"/>
    <w:rsid w:val="00F774CB"/>
    <w:rsid w:val="00F77C9A"/>
    <w:rsid w:val="00F77F2A"/>
    <w:rsid w:val="00F77FEA"/>
    <w:rsid w:val="00F801F1"/>
    <w:rsid w:val="00F813B6"/>
    <w:rsid w:val="00F81D59"/>
    <w:rsid w:val="00F8255C"/>
    <w:rsid w:val="00F825B5"/>
    <w:rsid w:val="00F84029"/>
    <w:rsid w:val="00F84132"/>
    <w:rsid w:val="00F84A6F"/>
    <w:rsid w:val="00F84BA5"/>
    <w:rsid w:val="00F84E8A"/>
    <w:rsid w:val="00F852F6"/>
    <w:rsid w:val="00F85312"/>
    <w:rsid w:val="00F855F9"/>
    <w:rsid w:val="00F857A4"/>
    <w:rsid w:val="00F85961"/>
    <w:rsid w:val="00F859E5"/>
    <w:rsid w:val="00F85D68"/>
    <w:rsid w:val="00F861AF"/>
    <w:rsid w:val="00F86883"/>
    <w:rsid w:val="00F86CD3"/>
    <w:rsid w:val="00F86F9C"/>
    <w:rsid w:val="00F875E2"/>
    <w:rsid w:val="00F879E6"/>
    <w:rsid w:val="00F87CD3"/>
    <w:rsid w:val="00F906D2"/>
    <w:rsid w:val="00F9076E"/>
    <w:rsid w:val="00F90C93"/>
    <w:rsid w:val="00F91059"/>
    <w:rsid w:val="00F918CD"/>
    <w:rsid w:val="00F91C5B"/>
    <w:rsid w:val="00F9223B"/>
    <w:rsid w:val="00F9256F"/>
    <w:rsid w:val="00F927AA"/>
    <w:rsid w:val="00F927CF"/>
    <w:rsid w:val="00F92A62"/>
    <w:rsid w:val="00F93CB9"/>
    <w:rsid w:val="00F93E40"/>
    <w:rsid w:val="00F94625"/>
    <w:rsid w:val="00F94650"/>
    <w:rsid w:val="00F94B76"/>
    <w:rsid w:val="00F94C50"/>
    <w:rsid w:val="00F94D1E"/>
    <w:rsid w:val="00F94E0D"/>
    <w:rsid w:val="00F954E1"/>
    <w:rsid w:val="00F95ACA"/>
    <w:rsid w:val="00F95CA6"/>
    <w:rsid w:val="00F95D65"/>
    <w:rsid w:val="00F9606F"/>
    <w:rsid w:val="00F96F7B"/>
    <w:rsid w:val="00F97154"/>
    <w:rsid w:val="00F97A01"/>
    <w:rsid w:val="00F97FFB"/>
    <w:rsid w:val="00FA2D91"/>
    <w:rsid w:val="00FA3172"/>
    <w:rsid w:val="00FA3368"/>
    <w:rsid w:val="00FA3CC2"/>
    <w:rsid w:val="00FA3FBB"/>
    <w:rsid w:val="00FA43E0"/>
    <w:rsid w:val="00FA49C2"/>
    <w:rsid w:val="00FA4D91"/>
    <w:rsid w:val="00FA4F77"/>
    <w:rsid w:val="00FA4FF3"/>
    <w:rsid w:val="00FA537A"/>
    <w:rsid w:val="00FA5928"/>
    <w:rsid w:val="00FA5B7E"/>
    <w:rsid w:val="00FA5BE4"/>
    <w:rsid w:val="00FA5DE0"/>
    <w:rsid w:val="00FA5F27"/>
    <w:rsid w:val="00FA6BF5"/>
    <w:rsid w:val="00FA6FF4"/>
    <w:rsid w:val="00FA74A5"/>
    <w:rsid w:val="00FA7ED0"/>
    <w:rsid w:val="00FB1780"/>
    <w:rsid w:val="00FB19EB"/>
    <w:rsid w:val="00FB1BCA"/>
    <w:rsid w:val="00FB1BE6"/>
    <w:rsid w:val="00FB203A"/>
    <w:rsid w:val="00FB26BB"/>
    <w:rsid w:val="00FB27A6"/>
    <w:rsid w:val="00FB2BF9"/>
    <w:rsid w:val="00FB374B"/>
    <w:rsid w:val="00FB3769"/>
    <w:rsid w:val="00FB4689"/>
    <w:rsid w:val="00FB4731"/>
    <w:rsid w:val="00FB4957"/>
    <w:rsid w:val="00FB5C66"/>
    <w:rsid w:val="00FB5CBE"/>
    <w:rsid w:val="00FB6454"/>
    <w:rsid w:val="00FB75F3"/>
    <w:rsid w:val="00FB761C"/>
    <w:rsid w:val="00FB78B6"/>
    <w:rsid w:val="00FB7B32"/>
    <w:rsid w:val="00FB7C26"/>
    <w:rsid w:val="00FB7F63"/>
    <w:rsid w:val="00FC01B5"/>
    <w:rsid w:val="00FC05A2"/>
    <w:rsid w:val="00FC147D"/>
    <w:rsid w:val="00FC1C9E"/>
    <w:rsid w:val="00FC1D30"/>
    <w:rsid w:val="00FC1E1B"/>
    <w:rsid w:val="00FC23F9"/>
    <w:rsid w:val="00FC2893"/>
    <w:rsid w:val="00FC2F1B"/>
    <w:rsid w:val="00FC326D"/>
    <w:rsid w:val="00FC3501"/>
    <w:rsid w:val="00FC3819"/>
    <w:rsid w:val="00FC3D5E"/>
    <w:rsid w:val="00FC44C3"/>
    <w:rsid w:val="00FC44EC"/>
    <w:rsid w:val="00FC4C27"/>
    <w:rsid w:val="00FC5160"/>
    <w:rsid w:val="00FC5499"/>
    <w:rsid w:val="00FC5BF4"/>
    <w:rsid w:val="00FC6292"/>
    <w:rsid w:val="00FC641C"/>
    <w:rsid w:val="00FC65BD"/>
    <w:rsid w:val="00FC6996"/>
    <w:rsid w:val="00FC792F"/>
    <w:rsid w:val="00FD0D78"/>
    <w:rsid w:val="00FD1A60"/>
    <w:rsid w:val="00FD1B10"/>
    <w:rsid w:val="00FD266D"/>
    <w:rsid w:val="00FD28DA"/>
    <w:rsid w:val="00FD2CBA"/>
    <w:rsid w:val="00FD2E08"/>
    <w:rsid w:val="00FD303D"/>
    <w:rsid w:val="00FD341F"/>
    <w:rsid w:val="00FD4AB7"/>
    <w:rsid w:val="00FD4BB4"/>
    <w:rsid w:val="00FD4E20"/>
    <w:rsid w:val="00FD579E"/>
    <w:rsid w:val="00FD642B"/>
    <w:rsid w:val="00FD6C20"/>
    <w:rsid w:val="00FD7256"/>
    <w:rsid w:val="00FD7394"/>
    <w:rsid w:val="00FE02CB"/>
    <w:rsid w:val="00FE04E6"/>
    <w:rsid w:val="00FE086A"/>
    <w:rsid w:val="00FE1542"/>
    <w:rsid w:val="00FE19BB"/>
    <w:rsid w:val="00FE234E"/>
    <w:rsid w:val="00FE3338"/>
    <w:rsid w:val="00FE34F0"/>
    <w:rsid w:val="00FE3B7B"/>
    <w:rsid w:val="00FE3F65"/>
    <w:rsid w:val="00FE40D3"/>
    <w:rsid w:val="00FE476E"/>
    <w:rsid w:val="00FE4A2B"/>
    <w:rsid w:val="00FE4E13"/>
    <w:rsid w:val="00FE4F75"/>
    <w:rsid w:val="00FE5587"/>
    <w:rsid w:val="00FE59CD"/>
    <w:rsid w:val="00FE601A"/>
    <w:rsid w:val="00FE60BB"/>
    <w:rsid w:val="00FE61E8"/>
    <w:rsid w:val="00FE7442"/>
    <w:rsid w:val="00FF048C"/>
    <w:rsid w:val="00FF0F26"/>
    <w:rsid w:val="00FF14A0"/>
    <w:rsid w:val="00FF1D22"/>
    <w:rsid w:val="00FF1D3F"/>
    <w:rsid w:val="00FF2163"/>
    <w:rsid w:val="00FF27FA"/>
    <w:rsid w:val="00FF3672"/>
    <w:rsid w:val="00FF384D"/>
    <w:rsid w:val="00FF3F6D"/>
    <w:rsid w:val="00FF4384"/>
    <w:rsid w:val="00FF44F8"/>
    <w:rsid w:val="00FF45C4"/>
    <w:rsid w:val="00FF4A6B"/>
    <w:rsid w:val="00FF4D5F"/>
    <w:rsid w:val="00FF5811"/>
    <w:rsid w:val="00FF5B8B"/>
    <w:rsid w:val="00FF60E4"/>
    <w:rsid w:val="00FF722B"/>
    <w:rsid w:val="00FF79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14440"/>
  <w15:chartTrackingRefBased/>
  <w15:docId w15:val="{2BC0ADA3-9324-472E-A15D-D31002C7F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881"/>
    <w:pPr>
      <w:spacing w:after="120"/>
      <w:jc w:val="both"/>
    </w:pPr>
    <w:rPr>
      <w:rFonts w:ascii="Arial" w:hAnsi="Arial" w:cs="Arial"/>
      <w:sz w:val="24"/>
      <w:szCs w:val="24"/>
    </w:rPr>
  </w:style>
  <w:style w:type="paragraph" w:styleId="Heading1">
    <w:name w:val="heading 1"/>
    <w:basedOn w:val="Normal"/>
    <w:next w:val="Normal"/>
    <w:link w:val="Heading1Char"/>
    <w:uiPriority w:val="9"/>
    <w:qFormat/>
    <w:rsid w:val="00471968"/>
    <w:pPr>
      <w:keepNext/>
      <w:keepLines/>
      <w:numPr>
        <w:numId w:val="1"/>
      </w:numPr>
      <w:spacing w:before="240" w:after="0"/>
      <w:outlineLvl w:val="0"/>
    </w:pPr>
    <w:rPr>
      <w:rFonts w:eastAsiaTheme="majorEastAsia"/>
      <w:b/>
      <w:bCs/>
      <w:sz w:val="36"/>
      <w:szCs w:val="36"/>
    </w:rPr>
  </w:style>
  <w:style w:type="paragraph" w:styleId="Heading2">
    <w:name w:val="heading 2"/>
    <w:basedOn w:val="Normal"/>
    <w:next w:val="Normal"/>
    <w:link w:val="Heading2Char"/>
    <w:uiPriority w:val="9"/>
    <w:unhideWhenUsed/>
    <w:qFormat/>
    <w:rsid w:val="00A93CDA"/>
    <w:pPr>
      <w:numPr>
        <w:ilvl w:val="1"/>
        <w:numId w:val="1"/>
      </w:numPr>
      <w:outlineLvl w:val="1"/>
    </w:pPr>
    <w:rPr>
      <w:b/>
      <w:bCs/>
      <w:sz w:val="32"/>
      <w:szCs w:val="32"/>
    </w:rPr>
  </w:style>
  <w:style w:type="paragraph" w:styleId="Heading3">
    <w:name w:val="heading 3"/>
    <w:basedOn w:val="Normal"/>
    <w:next w:val="Normal"/>
    <w:link w:val="Heading3Char"/>
    <w:uiPriority w:val="9"/>
    <w:unhideWhenUsed/>
    <w:qFormat/>
    <w:rsid w:val="00A93CDA"/>
    <w:pPr>
      <w:numPr>
        <w:ilvl w:val="2"/>
        <w:numId w:val="1"/>
      </w:numPr>
      <w:outlineLvl w:val="2"/>
    </w:pPr>
    <w:rPr>
      <w:b/>
      <w:bCs/>
      <w:sz w:val="28"/>
      <w:szCs w:val="28"/>
    </w:rPr>
  </w:style>
  <w:style w:type="paragraph" w:styleId="Heading4">
    <w:name w:val="heading 4"/>
    <w:basedOn w:val="Normal"/>
    <w:next w:val="Normal"/>
    <w:link w:val="Heading4Char"/>
    <w:uiPriority w:val="9"/>
    <w:unhideWhenUsed/>
    <w:qFormat/>
    <w:rsid w:val="00537828"/>
    <w:pPr>
      <w:numPr>
        <w:ilvl w:val="3"/>
        <w:numId w:val="1"/>
      </w:numPr>
      <w:outlineLvl w:val="3"/>
    </w:pPr>
    <w:rPr>
      <w:b/>
      <w:bCs/>
    </w:rPr>
  </w:style>
  <w:style w:type="paragraph" w:styleId="Heading5">
    <w:name w:val="heading 5"/>
    <w:basedOn w:val="Normal"/>
    <w:next w:val="Normal"/>
    <w:link w:val="Heading5Char"/>
    <w:uiPriority w:val="9"/>
    <w:unhideWhenUsed/>
    <w:qFormat/>
    <w:rsid w:val="00AB5494"/>
    <w:pPr>
      <w:keepNext/>
      <w:keepLines/>
      <w:numPr>
        <w:ilvl w:val="4"/>
        <w:numId w:val="1"/>
      </w:numPr>
      <w:spacing w:before="40" w:after="0"/>
      <w:outlineLvl w:val="4"/>
    </w:pPr>
    <w:rPr>
      <w:rFonts w:eastAsiaTheme="majorEastAsia"/>
      <w:b/>
      <w:bCs/>
    </w:rPr>
  </w:style>
  <w:style w:type="paragraph" w:styleId="Heading6">
    <w:name w:val="heading 6"/>
    <w:basedOn w:val="Normal"/>
    <w:next w:val="Normal"/>
    <w:link w:val="Heading6Char"/>
    <w:uiPriority w:val="9"/>
    <w:semiHidden/>
    <w:unhideWhenUsed/>
    <w:qFormat/>
    <w:rsid w:val="00FC5499"/>
    <w:pPr>
      <w:keepNext/>
      <w:keepLines/>
      <w:numPr>
        <w:ilvl w:val="5"/>
        <w:numId w:val="1"/>
      </w:numPr>
      <w:spacing w:before="40" w:after="0"/>
      <w:outlineLvl w:val="5"/>
    </w:pPr>
    <w:rPr>
      <w:rFonts w:asciiTheme="majorHAnsi" w:eastAsiaTheme="majorEastAsia" w:hAnsiTheme="majorHAnsi" w:cstheme="majorBidi"/>
      <w:color w:val="1F3763" w:themeColor="accent1" w:themeShade="7F"/>
      <w:sz w:val="22"/>
      <w:szCs w:val="22"/>
    </w:rPr>
  </w:style>
  <w:style w:type="paragraph" w:styleId="Heading7">
    <w:name w:val="heading 7"/>
    <w:basedOn w:val="Normal"/>
    <w:next w:val="Normal"/>
    <w:link w:val="Heading7Char"/>
    <w:uiPriority w:val="9"/>
    <w:semiHidden/>
    <w:unhideWhenUsed/>
    <w:qFormat/>
    <w:rsid w:val="00FC5499"/>
    <w:pPr>
      <w:keepNext/>
      <w:keepLines/>
      <w:numPr>
        <w:ilvl w:val="6"/>
        <w:numId w:val="1"/>
      </w:numPr>
      <w:spacing w:before="40" w:after="0"/>
      <w:outlineLvl w:val="6"/>
    </w:pPr>
    <w:rPr>
      <w:rFonts w:asciiTheme="majorHAnsi" w:eastAsiaTheme="majorEastAsia" w:hAnsiTheme="majorHAnsi" w:cstheme="majorBidi"/>
      <w:i/>
      <w:iCs/>
      <w:color w:val="1F3763" w:themeColor="accent1" w:themeShade="7F"/>
      <w:sz w:val="22"/>
      <w:szCs w:val="22"/>
    </w:rPr>
  </w:style>
  <w:style w:type="paragraph" w:styleId="Heading8">
    <w:name w:val="heading 8"/>
    <w:basedOn w:val="Normal"/>
    <w:next w:val="Normal"/>
    <w:link w:val="Heading8Char"/>
    <w:uiPriority w:val="9"/>
    <w:semiHidden/>
    <w:unhideWhenUsed/>
    <w:qFormat/>
    <w:rsid w:val="00FC549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C549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1968"/>
    <w:rPr>
      <w:rFonts w:ascii="Arial" w:eastAsiaTheme="majorEastAsia" w:hAnsi="Arial" w:cs="Arial"/>
      <w:b/>
      <w:bCs/>
      <w:sz w:val="36"/>
      <w:szCs w:val="36"/>
    </w:rPr>
  </w:style>
  <w:style w:type="character" w:customStyle="1" w:styleId="Heading2Char">
    <w:name w:val="Heading 2 Char"/>
    <w:basedOn w:val="DefaultParagraphFont"/>
    <w:link w:val="Heading2"/>
    <w:uiPriority w:val="9"/>
    <w:rsid w:val="00A93CDA"/>
    <w:rPr>
      <w:rFonts w:ascii="Arial" w:hAnsi="Arial" w:cs="Arial"/>
      <w:b/>
      <w:bCs/>
      <w:sz w:val="32"/>
      <w:szCs w:val="32"/>
    </w:rPr>
  </w:style>
  <w:style w:type="character" w:customStyle="1" w:styleId="Heading3Char">
    <w:name w:val="Heading 3 Char"/>
    <w:basedOn w:val="DefaultParagraphFont"/>
    <w:link w:val="Heading3"/>
    <w:uiPriority w:val="9"/>
    <w:rsid w:val="00A93CDA"/>
    <w:rPr>
      <w:rFonts w:ascii="Arial" w:hAnsi="Arial" w:cs="Arial"/>
      <w:b/>
      <w:bCs/>
      <w:sz w:val="28"/>
      <w:szCs w:val="28"/>
    </w:rPr>
  </w:style>
  <w:style w:type="character" w:customStyle="1" w:styleId="Heading4Char">
    <w:name w:val="Heading 4 Char"/>
    <w:basedOn w:val="DefaultParagraphFont"/>
    <w:link w:val="Heading4"/>
    <w:uiPriority w:val="9"/>
    <w:rsid w:val="00537828"/>
    <w:rPr>
      <w:rFonts w:ascii="Arial" w:hAnsi="Arial" w:cs="Arial"/>
      <w:b/>
      <w:bCs/>
      <w:sz w:val="24"/>
      <w:szCs w:val="24"/>
    </w:rPr>
  </w:style>
  <w:style w:type="character" w:customStyle="1" w:styleId="Heading5Char">
    <w:name w:val="Heading 5 Char"/>
    <w:basedOn w:val="DefaultParagraphFont"/>
    <w:link w:val="Heading5"/>
    <w:uiPriority w:val="9"/>
    <w:rsid w:val="00AB5494"/>
    <w:rPr>
      <w:rFonts w:ascii="Arial" w:eastAsiaTheme="majorEastAsia" w:hAnsi="Arial" w:cs="Arial"/>
      <w:b/>
      <w:bCs/>
      <w:sz w:val="24"/>
      <w:szCs w:val="24"/>
    </w:rPr>
  </w:style>
  <w:style w:type="character" w:customStyle="1" w:styleId="Heading6Char">
    <w:name w:val="Heading 6 Char"/>
    <w:basedOn w:val="DefaultParagraphFont"/>
    <w:link w:val="Heading6"/>
    <w:uiPriority w:val="9"/>
    <w:semiHidden/>
    <w:rsid w:val="00FC549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C549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C549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C5499"/>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FC5499"/>
    <w:pPr>
      <w:ind w:left="720"/>
      <w:contextualSpacing/>
    </w:pPr>
    <w:rPr>
      <w:sz w:val="22"/>
      <w:szCs w:val="22"/>
    </w:rPr>
  </w:style>
  <w:style w:type="character" w:customStyle="1" w:styleId="foot-ref">
    <w:name w:val="foot-ref"/>
    <w:basedOn w:val="DefaultParagraphFont"/>
    <w:rsid w:val="00FC5499"/>
  </w:style>
  <w:style w:type="character" w:styleId="Hyperlink">
    <w:name w:val="Hyperlink"/>
    <w:basedOn w:val="DefaultParagraphFont"/>
    <w:uiPriority w:val="99"/>
    <w:unhideWhenUsed/>
    <w:rsid w:val="00FC5499"/>
    <w:rPr>
      <w:color w:val="0000FF"/>
      <w:u w:val="single"/>
    </w:rPr>
  </w:style>
  <w:style w:type="character" w:styleId="UnresolvedMention">
    <w:name w:val="Unresolved Mention"/>
    <w:basedOn w:val="DefaultParagraphFont"/>
    <w:uiPriority w:val="99"/>
    <w:semiHidden/>
    <w:unhideWhenUsed/>
    <w:rsid w:val="00FC5499"/>
    <w:rPr>
      <w:color w:val="605E5C"/>
      <w:shd w:val="clear" w:color="auto" w:fill="E1DFDD"/>
    </w:rPr>
  </w:style>
  <w:style w:type="character" w:styleId="CommentReference">
    <w:name w:val="annotation reference"/>
    <w:basedOn w:val="DefaultParagraphFont"/>
    <w:uiPriority w:val="99"/>
    <w:semiHidden/>
    <w:unhideWhenUsed/>
    <w:rsid w:val="00FC5499"/>
    <w:rPr>
      <w:sz w:val="16"/>
      <w:szCs w:val="16"/>
    </w:rPr>
  </w:style>
  <w:style w:type="paragraph" w:styleId="CommentText">
    <w:name w:val="annotation text"/>
    <w:basedOn w:val="Normal"/>
    <w:link w:val="CommentTextChar"/>
    <w:uiPriority w:val="99"/>
    <w:unhideWhenUsed/>
    <w:rsid w:val="00FC5499"/>
    <w:pPr>
      <w:spacing w:line="240" w:lineRule="auto"/>
    </w:pPr>
    <w:rPr>
      <w:sz w:val="20"/>
      <w:szCs w:val="20"/>
    </w:rPr>
  </w:style>
  <w:style w:type="character" w:customStyle="1" w:styleId="CommentTextChar">
    <w:name w:val="Comment Text Char"/>
    <w:basedOn w:val="DefaultParagraphFont"/>
    <w:link w:val="CommentText"/>
    <w:uiPriority w:val="99"/>
    <w:rsid w:val="00FC5499"/>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FC5499"/>
    <w:rPr>
      <w:b/>
      <w:bCs/>
    </w:rPr>
  </w:style>
  <w:style w:type="character" w:customStyle="1" w:styleId="CommentSubjectChar">
    <w:name w:val="Comment Subject Char"/>
    <w:basedOn w:val="CommentTextChar"/>
    <w:link w:val="CommentSubject"/>
    <w:uiPriority w:val="99"/>
    <w:semiHidden/>
    <w:rsid w:val="00FC5499"/>
    <w:rPr>
      <w:rFonts w:ascii="Arial" w:hAnsi="Arial" w:cs="Arial"/>
      <w:b/>
      <w:bCs/>
      <w:sz w:val="20"/>
      <w:szCs w:val="20"/>
    </w:rPr>
  </w:style>
  <w:style w:type="paragraph" w:styleId="BalloonText">
    <w:name w:val="Balloon Text"/>
    <w:basedOn w:val="Normal"/>
    <w:link w:val="BalloonTextChar"/>
    <w:uiPriority w:val="99"/>
    <w:semiHidden/>
    <w:unhideWhenUsed/>
    <w:rsid w:val="00FC54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5499"/>
    <w:rPr>
      <w:rFonts w:ascii="Segoe UI" w:hAnsi="Segoe UI" w:cs="Segoe UI"/>
      <w:sz w:val="18"/>
      <w:szCs w:val="18"/>
    </w:rPr>
  </w:style>
  <w:style w:type="paragraph" w:styleId="Caption">
    <w:name w:val="caption"/>
    <w:basedOn w:val="Normal"/>
    <w:next w:val="Normal"/>
    <w:uiPriority w:val="35"/>
    <w:unhideWhenUsed/>
    <w:qFormat/>
    <w:rsid w:val="00FC5499"/>
    <w:pPr>
      <w:spacing w:after="200" w:line="240" w:lineRule="auto"/>
    </w:pPr>
    <w:rPr>
      <w:i/>
      <w:iCs/>
      <w:color w:val="44546A" w:themeColor="text2"/>
      <w:sz w:val="18"/>
      <w:szCs w:val="18"/>
    </w:rPr>
  </w:style>
  <w:style w:type="paragraph" w:styleId="NoSpacing">
    <w:name w:val="No Spacing"/>
    <w:uiPriority w:val="1"/>
    <w:qFormat/>
    <w:rsid w:val="00E65F6F"/>
    <w:pPr>
      <w:spacing w:after="0" w:line="240" w:lineRule="auto"/>
      <w:jc w:val="both"/>
    </w:pPr>
    <w:rPr>
      <w:rFonts w:ascii="Arial" w:hAnsi="Arial" w:cs="Arial"/>
      <w:sz w:val="24"/>
    </w:rPr>
  </w:style>
  <w:style w:type="paragraph" w:styleId="TOCHeading">
    <w:name w:val="TOC Heading"/>
    <w:basedOn w:val="Heading1"/>
    <w:next w:val="Normal"/>
    <w:uiPriority w:val="39"/>
    <w:unhideWhenUsed/>
    <w:qFormat/>
    <w:rsid w:val="001A42B5"/>
    <w:pPr>
      <w:numPr>
        <w:numId w:val="0"/>
      </w:numPr>
      <w:jc w:val="left"/>
      <w:outlineLvl w:val="9"/>
    </w:pPr>
    <w:rPr>
      <w:rFonts w:asciiTheme="majorHAnsi"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1A42B5"/>
    <w:pPr>
      <w:spacing w:after="100"/>
    </w:pPr>
  </w:style>
  <w:style w:type="paragraph" w:styleId="TOC2">
    <w:name w:val="toc 2"/>
    <w:basedOn w:val="Normal"/>
    <w:next w:val="Normal"/>
    <w:autoRedefine/>
    <w:uiPriority w:val="39"/>
    <w:unhideWhenUsed/>
    <w:rsid w:val="001A42B5"/>
    <w:pPr>
      <w:spacing w:after="100"/>
      <w:ind w:left="240"/>
    </w:pPr>
  </w:style>
  <w:style w:type="paragraph" w:styleId="TOC3">
    <w:name w:val="toc 3"/>
    <w:basedOn w:val="Normal"/>
    <w:next w:val="Normal"/>
    <w:autoRedefine/>
    <w:uiPriority w:val="39"/>
    <w:unhideWhenUsed/>
    <w:rsid w:val="001A42B5"/>
    <w:pPr>
      <w:spacing w:after="100"/>
      <w:ind w:left="480"/>
    </w:pPr>
  </w:style>
  <w:style w:type="paragraph" w:customStyle="1" w:styleId="Code">
    <w:name w:val="Code"/>
    <w:basedOn w:val="Normal"/>
    <w:link w:val="CodeChar"/>
    <w:qFormat/>
    <w:rsid w:val="00804B6C"/>
    <w:pPr>
      <w:spacing w:before="120" w:line="360" w:lineRule="auto"/>
    </w:pPr>
    <w:rPr>
      <w:rFonts w:ascii="Courier New" w:hAnsi="Courier New" w:cs="Courier New"/>
      <w:noProof/>
      <w:sz w:val="20"/>
    </w:rPr>
  </w:style>
  <w:style w:type="character" w:customStyle="1" w:styleId="CodeChar">
    <w:name w:val="Code Char"/>
    <w:basedOn w:val="DefaultParagraphFont"/>
    <w:link w:val="Code"/>
    <w:rsid w:val="00804B6C"/>
    <w:rPr>
      <w:rFonts w:ascii="Courier New" w:hAnsi="Courier New" w:cs="Courier New"/>
      <w:noProof/>
      <w:sz w:val="20"/>
      <w:szCs w:val="24"/>
    </w:rPr>
  </w:style>
  <w:style w:type="paragraph" w:styleId="HTMLPreformatted">
    <w:name w:val="HTML Preformatted"/>
    <w:basedOn w:val="Normal"/>
    <w:link w:val="HTMLPreformattedChar"/>
    <w:uiPriority w:val="99"/>
    <w:unhideWhenUsed/>
    <w:rsid w:val="000119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heme="minorEastAsia"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01195C"/>
    <w:rPr>
      <w:rFonts w:ascii="Courier New" w:eastAsiaTheme="minorEastAsia" w:hAnsi="Courier New" w:cs="Courier New"/>
      <w:sz w:val="20"/>
      <w:szCs w:val="20"/>
      <w:lang w:eastAsia="en-GB"/>
    </w:rPr>
  </w:style>
  <w:style w:type="paragraph" w:styleId="NormalWeb">
    <w:name w:val="Normal (Web)"/>
    <w:basedOn w:val="Normal"/>
    <w:uiPriority w:val="99"/>
    <w:semiHidden/>
    <w:unhideWhenUsed/>
    <w:rsid w:val="0001195C"/>
    <w:pPr>
      <w:spacing w:before="100" w:beforeAutospacing="1" w:after="100" w:afterAutospacing="1" w:line="240" w:lineRule="auto"/>
      <w:jc w:val="left"/>
    </w:pPr>
    <w:rPr>
      <w:rFonts w:ascii="Times New Roman" w:eastAsiaTheme="minorEastAsia" w:hAnsi="Times New Roman" w:cs="Times New Roman"/>
      <w:lang w:eastAsia="en-GB"/>
    </w:rPr>
  </w:style>
  <w:style w:type="paragraph" w:customStyle="1" w:styleId="AppendixH1">
    <w:name w:val="Appendix H1"/>
    <w:basedOn w:val="Normal"/>
    <w:next w:val="Normal"/>
    <w:link w:val="AppendixH1Char"/>
    <w:qFormat/>
    <w:rsid w:val="00E55C54"/>
    <w:pPr>
      <w:numPr>
        <w:numId w:val="21"/>
      </w:numPr>
      <w:spacing w:before="120" w:line="240" w:lineRule="auto"/>
    </w:pPr>
    <w:rPr>
      <w:rFonts w:ascii="Times New Roman" w:hAnsi="Times New Roman"/>
      <w:b/>
      <w:sz w:val="36"/>
    </w:rPr>
  </w:style>
  <w:style w:type="paragraph" w:customStyle="1" w:styleId="AppendixH2">
    <w:name w:val="Appendix H2"/>
    <w:next w:val="Normal"/>
    <w:link w:val="AppendixH2Char"/>
    <w:qFormat/>
    <w:rsid w:val="00E55C54"/>
    <w:pPr>
      <w:numPr>
        <w:ilvl w:val="1"/>
        <w:numId w:val="21"/>
      </w:numPr>
      <w:spacing w:before="120" w:after="120"/>
    </w:pPr>
    <w:rPr>
      <w:rFonts w:ascii="Times New Roman" w:hAnsi="Times New Roman" w:cs="Arial"/>
      <w:b/>
      <w:sz w:val="32"/>
      <w:szCs w:val="24"/>
    </w:rPr>
  </w:style>
  <w:style w:type="character" w:customStyle="1" w:styleId="AppendixH1Char">
    <w:name w:val="Appendix H1 Char"/>
    <w:basedOn w:val="DefaultParagraphFont"/>
    <w:link w:val="AppendixH1"/>
    <w:rsid w:val="00E55C54"/>
    <w:rPr>
      <w:rFonts w:ascii="Times New Roman" w:hAnsi="Times New Roman" w:cs="Arial"/>
      <w:b/>
      <w:sz w:val="36"/>
      <w:szCs w:val="24"/>
    </w:rPr>
  </w:style>
  <w:style w:type="paragraph" w:customStyle="1" w:styleId="AppendixH3">
    <w:name w:val="Appendix H3"/>
    <w:next w:val="Normal"/>
    <w:link w:val="AppendixH3Char"/>
    <w:qFormat/>
    <w:rsid w:val="00E55C54"/>
    <w:pPr>
      <w:numPr>
        <w:ilvl w:val="2"/>
        <w:numId w:val="21"/>
      </w:numPr>
      <w:spacing w:before="120" w:after="120"/>
    </w:pPr>
    <w:rPr>
      <w:rFonts w:ascii="Times New Roman" w:hAnsi="Times New Roman" w:cs="Arial"/>
      <w:b/>
      <w:sz w:val="28"/>
      <w:szCs w:val="24"/>
    </w:rPr>
  </w:style>
  <w:style w:type="character" w:customStyle="1" w:styleId="AppendixH2Char">
    <w:name w:val="Appendix H2 Char"/>
    <w:basedOn w:val="AppendixH1Char"/>
    <w:link w:val="AppendixH2"/>
    <w:rsid w:val="00E55C54"/>
    <w:rPr>
      <w:rFonts w:ascii="Times New Roman" w:hAnsi="Times New Roman" w:cs="Arial"/>
      <w:b/>
      <w:sz w:val="32"/>
      <w:szCs w:val="24"/>
    </w:rPr>
  </w:style>
  <w:style w:type="character" w:customStyle="1" w:styleId="AppendixH3Char">
    <w:name w:val="Appendix H3 Char"/>
    <w:basedOn w:val="AppendixH2Char"/>
    <w:link w:val="AppendixH3"/>
    <w:rsid w:val="00E55C54"/>
    <w:rPr>
      <w:rFonts w:ascii="Times New Roman" w:hAnsi="Times New Roman" w:cs="Arial"/>
      <w:b/>
      <w:sz w:val="28"/>
      <w:szCs w:val="24"/>
    </w:rPr>
  </w:style>
  <w:style w:type="numbering" w:customStyle="1" w:styleId="Style3">
    <w:name w:val="Style3"/>
    <w:uiPriority w:val="99"/>
    <w:rsid w:val="00E55C54"/>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38367">
      <w:bodyDiv w:val="1"/>
      <w:marLeft w:val="0"/>
      <w:marRight w:val="0"/>
      <w:marTop w:val="0"/>
      <w:marBottom w:val="0"/>
      <w:divBdr>
        <w:top w:val="none" w:sz="0" w:space="0" w:color="auto"/>
        <w:left w:val="none" w:sz="0" w:space="0" w:color="auto"/>
        <w:bottom w:val="none" w:sz="0" w:space="0" w:color="auto"/>
        <w:right w:val="none" w:sz="0" w:space="0" w:color="auto"/>
      </w:divBdr>
    </w:div>
    <w:div w:id="124321848">
      <w:bodyDiv w:val="1"/>
      <w:marLeft w:val="0"/>
      <w:marRight w:val="0"/>
      <w:marTop w:val="0"/>
      <w:marBottom w:val="0"/>
      <w:divBdr>
        <w:top w:val="none" w:sz="0" w:space="0" w:color="auto"/>
        <w:left w:val="none" w:sz="0" w:space="0" w:color="auto"/>
        <w:bottom w:val="none" w:sz="0" w:space="0" w:color="auto"/>
        <w:right w:val="none" w:sz="0" w:space="0" w:color="auto"/>
      </w:divBdr>
      <w:divsChild>
        <w:div w:id="1150949167">
          <w:marLeft w:val="0"/>
          <w:marRight w:val="0"/>
          <w:marTop w:val="0"/>
          <w:marBottom w:val="0"/>
          <w:divBdr>
            <w:top w:val="none" w:sz="0" w:space="0" w:color="auto"/>
            <w:left w:val="none" w:sz="0" w:space="0" w:color="auto"/>
            <w:bottom w:val="none" w:sz="0" w:space="0" w:color="auto"/>
            <w:right w:val="none" w:sz="0" w:space="0" w:color="auto"/>
          </w:divBdr>
        </w:div>
      </w:divsChild>
    </w:div>
    <w:div w:id="160704240">
      <w:bodyDiv w:val="1"/>
      <w:marLeft w:val="0"/>
      <w:marRight w:val="0"/>
      <w:marTop w:val="0"/>
      <w:marBottom w:val="0"/>
      <w:divBdr>
        <w:top w:val="none" w:sz="0" w:space="0" w:color="auto"/>
        <w:left w:val="none" w:sz="0" w:space="0" w:color="auto"/>
        <w:bottom w:val="none" w:sz="0" w:space="0" w:color="auto"/>
        <w:right w:val="none" w:sz="0" w:space="0" w:color="auto"/>
      </w:divBdr>
    </w:div>
    <w:div w:id="240212707">
      <w:bodyDiv w:val="1"/>
      <w:marLeft w:val="0"/>
      <w:marRight w:val="0"/>
      <w:marTop w:val="0"/>
      <w:marBottom w:val="0"/>
      <w:divBdr>
        <w:top w:val="none" w:sz="0" w:space="0" w:color="auto"/>
        <w:left w:val="none" w:sz="0" w:space="0" w:color="auto"/>
        <w:bottom w:val="none" w:sz="0" w:space="0" w:color="auto"/>
        <w:right w:val="none" w:sz="0" w:space="0" w:color="auto"/>
      </w:divBdr>
    </w:div>
    <w:div w:id="245262380">
      <w:bodyDiv w:val="1"/>
      <w:marLeft w:val="0"/>
      <w:marRight w:val="0"/>
      <w:marTop w:val="0"/>
      <w:marBottom w:val="0"/>
      <w:divBdr>
        <w:top w:val="none" w:sz="0" w:space="0" w:color="auto"/>
        <w:left w:val="none" w:sz="0" w:space="0" w:color="auto"/>
        <w:bottom w:val="none" w:sz="0" w:space="0" w:color="auto"/>
        <w:right w:val="none" w:sz="0" w:space="0" w:color="auto"/>
      </w:divBdr>
    </w:div>
    <w:div w:id="345208775">
      <w:bodyDiv w:val="1"/>
      <w:marLeft w:val="0"/>
      <w:marRight w:val="0"/>
      <w:marTop w:val="0"/>
      <w:marBottom w:val="0"/>
      <w:divBdr>
        <w:top w:val="none" w:sz="0" w:space="0" w:color="auto"/>
        <w:left w:val="none" w:sz="0" w:space="0" w:color="auto"/>
        <w:bottom w:val="none" w:sz="0" w:space="0" w:color="auto"/>
        <w:right w:val="none" w:sz="0" w:space="0" w:color="auto"/>
      </w:divBdr>
      <w:divsChild>
        <w:div w:id="235744096">
          <w:marLeft w:val="0"/>
          <w:marRight w:val="0"/>
          <w:marTop w:val="0"/>
          <w:marBottom w:val="0"/>
          <w:divBdr>
            <w:top w:val="none" w:sz="0" w:space="0" w:color="auto"/>
            <w:left w:val="none" w:sz="0" w:space="0" w:color="auto"/>
            <w:bottom w:val="none" w:sz="0" w:space="0" w:color="auto"/>
            <w:right w:val="none" w:sz="0" w:space="0" w:color="auto"/>
          </w:divBdr>
        </w:div>
      </w:divsChild>
    </w:div>
    <w:div w:id="402264877">
      <w:bodyDiv w:val="1"/>
      <w:marLeft w:val="0"/>
      <w:marRight w:val="0"/>
      <w:marTop w:val="0"/>
      <w:marBottom w:val="0"/>
      <w:divBdr>
        <w:top w:val="none" w:sz="0" w:space="0" w:color="auto"/>
        <w:left w:val="none" w:sz="0" w:space="0" w:color="auto"/>
        <w:bottom w:val="none" w:sz="0" w:space="0" w:color="auto"/>
        <w:right w:val="none" w:sz="0" w:space="0" w:color="auto"/>
      </w:divBdr>
    </w:div>
    <w:div w:id="415130326">
      <w:bodyDiv w:val="1"/>
      <w:marLeft w:val="0"/>
      <w:marRight w:val="0"/>
      <w:marTop w:val="0"/>
      <w:marBottom w:val="0"/>
      <w:divBdr>
        <w:top w:val="none" w:sz="0" w:space="0" w:color="auto"/>
        <w:left w:val="none" w:sz="0" w:space="0" w:color="auto"/>
        <w:bottom w:val="none" w:sz="0" w:space="0" w:color="auto"/>
        <w:right w:val="none" w:sz="0" w:space="0" w:color="auto"/>
      </w:divBdr>
    </w:div>
    <w:div w:id="477916970">
      <w:bodyDiv w:val="1"/>
      <w:marLeft w:val="0"/>
      <w:marRight w:val="0"/>
      <w:marTop w:val="0"/>
      <w:marBottom w:val="0"/>
      <w:divBdr>
        <w:top w:val="none" w:sz="0" w:space="0" w:color="auto"/>
        <w:left w:val="none" w:sz="0" w:space="0" w:color="auto"/>
        <w:bottom w:val="none" w:sz="0" w:space="0" w:color="auto"/>
        <w:right w:val="none" w:sz="0" w:space="0" w:color="auto"/>
      </w:divBdr>
      <w:divsChild>
        <w:div w:id="458648698">
          <w:marLeft w:val="0"/>
          <w:marRight w:val="0"/>
          <w:marTop w:val="0"/>
          <w:marBottom w:val="0"/>
          <w:divBdr>
            <w:top w:val="none" w:sz="0" w:space="0" w:color="auto"/>
            <w:left w:val="none" w:sz="0" w:space="0" w:color="auto"/>
            <w:bottom w:val="none" w:sz="0" w:space="0" w:color="auto"/>
            <w:right w:val="none" w:sz="0" w:space="0" w:color="auto"/>
          </w:divBdr>
          <w:divsChild>
            <w:div w:id="146519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642617">
      <w:bodyDiv w:val="1"/>
      <w:marLeft w:val="0"/>
      <w:marRight w:val="0"/>
      <w:marTop w:val="0"/>
      <w:marBottom w:val="0"/>
      <w:divBdr>
        <w:top w:val="none" w:sz="0" w:space="0" w:color="auto"/>
        <w:left w:val="none" w:sz="0" w:space="0" w:color="auto"/>
        <w:bottom w:val="none" w:sz="0" w:space="0" w:color="auto"/>
        <w:right w:val="none" w:sz="0" w:space="0" w:color="auto"/>
      </w:divBdr>
      <w:divsChild>
        <w:div w:id="703941475">
          <w:marLeft w:val="0"/>
          <w:marRight w:val="0"/>
          <w:marTop w:val="0"/>
          <w:marBottom w:val="0"/>
          <w:divBdr>
            <w:top w:val="none" w:sz="0" w:space="0" w:color="auto"/>
            <w:left w:val="none" w:sz="0" w:space="0" w:color="auto"/>
            <w:bottom w:val="none" w:sz="0" w:space="0" w:color="auto"/>
            <w:right w:val="none" w:sz="0" w:space="0" w:color="auto"/>
          </w:divBdr>
        </w:div>
      </w:divsChild>
    </w:div>
    <w:div w:id="565604471">
      <w:bodyDiv w:val="1"/>
      <w:marLeft w:val="0"/>
      <w:marRight w:val="0"/>
      <w:marTop w:val="0"/>
      <w:marBottom w:val="0"/>
      <w:divBdr>
        <w:top w:val="none" w:sz="0" w:space="0" w:color="auto"/>
        <w:left w:val="none" w:sz="0" w:space="0" w:color="auto"/>
        <w:bottom w:val="none" w:sz="0" w:space="0" w:color="auto"/>
        <w:right w:val="none" w:sz="0" w:space="0" w:color="auto"/>
      </w:divBdr>
    </w:div>
    <w:div w:id="591666267">
      <w:bodyDiv w:val="1"/>
      <w:marLeft w:val="0"/>
      <w:marRight w:val="0"/>
      <w:marTop w:val="0"/>
      <w:marBottom w:val="0"/>
      <w:divBdr>
        <w:top w:val="none" w:sz="0" w:space="0" w:color="auto"/>
        <w:left w:val="none" w:sz="0" w:space="0" w:color="auto"/>
        <w:bottom w:val="none" w:sz="0" w:space="0" w:color="auto"/>
        <w:right w:val="none" w:sz="0" w:space="0" w:color="auto"/>
      </w:divBdr>
      <w:divsChild>
        <w:div w:id="1234778777">
          <w:marLeft w:val="0"/>
          <w:marRight w:val="0"/>
          <w:marTop w:val="0"/>
          <w:marBottom w:val="0"/>
          <w:divBdr>
            <w:top w:val="none" w:sz="0" w:space="0" w:color="auto"/>
            <w:left w:val="none" w:sz="0" w:space="0" w:color="auto"/>
            <w:bottom w:val="none" w:sz="0" w:space="0" w:color="auto"/>
            <w:right w:val="none" w:sz="0" w:space="0" w:color="auto"/>
          </w:divBdr>
        </w:div>
      </w:divsChild>
    </w:div>
    <w:div w:id="646130412">
      <w:bodyDiv w:val="1"/>
      <w:marLeft w:val="0"/>
      <w:marRight w:val="0"/>
      <w:marTop w:val="0"/>
      <w:marBottom w:val="0"/>
      <w:divBdr>
        <w:top w:val="none" w:sz="0" w:space="0" w:color="auto"/>
        <w:left w:val="none" w:sz="0" w:space="0" w:color="auto"/>
        <w:bottom w:val="none" w:sz="0" w:space="0" w:color="auto"/>
        <w:right w:val="none" w:sz="0" w:space="0" w:color="auto"/>
      </w:divBdr>
    </w:div>
    <w:div w:id="650603704">
      <w:bodyDiv w:val="1"/>
      <w:marLeft w:val="0"/>
      <w:marRight w:val="0"/>
      <w:marTop w:val="0"/>
      <w:marBottom w:val="0"/>
      <w:divBdr>
        <w:top w:val="none" w:sz="0" w:space="0" w:color="auto"/>
        <w:left w:val="none" w:sz="0" w:space="0" w:color="auto"/>
        <w:bottom w:val="none" w:sz="0" w:space="0" w:color="auto"/>
        <w:right w:val="none" w:sz="0" w:space="0" w:color="auto"/>
      </w:divBdr>
      <w:divsChild>
        <w:div w:id="1415738150">
          <w:marLeft w:val="0"/>
          <w:marRight w:val="0"/>
          <w:marTop w:val="0"/>
          <w:marBottom w:val="0"/>
          <w:divBdr>
            <w:top w:val="none" w:sz="0" w:space="0" w:color="auto"/>
            <w:left w:val="none" w:sz="0" w:space="0" w:color="auto"/>
            <w:bottom w:val="none" w:sz="0" w:space="0" w:color="auto"/>
            <w:right w:val="none" w:sz="0" w:space="0" w:color="auto"/>
          </w:divBdr>
        </w:div>
      </w:divsChild>
    </w:div>
    <w:div w:id="662396559">
      <w:bodyDiv w:val="1"/>
      <w:marLeft w:val="0"/>
      <w:marRight w:val="0"/>
      <w:marTop w:val="0"/>
      <w:marBottom w:val="0"/>
      <w:divBdr>
        <w:top w:val="none" w:sz="0" w:space="0" w:color="auto"/>
        <w:left w:val="none" w:sz="0" w:space="0" w:color="auto"/>
        <w:bottom w:val="none" w:sz="0" w:space="0" w:color="auto"/>
        <w:right w:val="none" w:sz="0" w:space="0" w:color="auto"/>
      </w:divBdr>
    </w:div>
    <w:div w:id="665864496">
      <w:bodyDiv w:val="1"/>
      <w:marLeft w:val="0"/>
      <w:marRight w:val="0"/>
      <w:marTop w:val="0"/>
      <w:marBottom w:val="0"/>
      <w:divBdr>
        <w:top w:val="none" w:sz="0" w:space="0" w:color="auto"/>
        <w:left w:val="none" w:sz="0" w:space="0" w:color="auto"/>
        <w:bottom w:val="none" w:sz="0" w:space="0" w:color="auto"/>
        <w:right w:val="none" w:sz="0" w:space="0" w:color="auto"/>
      </w:divBdr>
    </w:div>
    <w:div w:id="689910861">
      <w:bodyDiv w:val="1"/>
      <w:marLeft w:val="0"/>
      <w:marRight w:val="0"/>
      <w:marTop w:val="0"/>
      <w:marBottom w:val="0"/>
      <w:divBdr>
        <w:top w:val="none" w:sz="0" w:space="0" w:color="auto"/>
        <w:left w:val="none" w:sz="0" w:space="0" w:color="auto"/>
        <w:bottom w:val="none" w:sz="0" w:space="0" w:color="auto"/>
        <w:right w:val="none" w:sz="0" w:space="0" w:color="auto"/>
      </w:divBdr>
    </w:div>
    <w:div w:id="701976820">
      <w:bodyDiv w:val="1"/>
      <w:marLeft w:val="0"/>
      <w:marRight w:val="0"/>
      <w:marTop w:val="0"/>
      <w:marBottom w:val="0"/>
      <w:divBdr>
        <w:top w:val="none" w:sz="0" w:space="0" w:color="auto"/>
        <w:left w:val="none" w:sz="0" w:space="0" w:color="auto"/>
        <w:bottom w:val="none" w:sz="0" w:space="0" w:color="auto"/>
        <w:right w:val="none" w:sz="0" w:space="0" w:color="auto"/>
      </w:divBdr>
      <w:divsChild>
        <w:div w:id="314379119">
          <w:marLeft w:val="0"/>
          <w:marRight w:val="0"/>
          <w:marTop w:val="0"/>
          <w:marBottom w:val="0"/>
          <w:divBdr>
            <w:top w:val="none" w:sz="0" w:space="0" w:color="auto"/>
            <w:left w:val="none" w:sz="0" w:space="0" w:color="auto"/>
            <w:bottom w:val="none" w:sz="0" w:space="0" w:color="auto"/>
            <w:right w:val="none" w:sz="0" w:space="0" w:color="auto"/>
          </w:divBdr>
        </w:div>
      </w:divsChild>
    </w:div>
    <w:div w:id="740759687">
      <w:bodyDiv w:val="1"/>
      <w:marLeft w:val="0"/>
      <w:marRight w:val="0"/>
      <w:marTop w:val="0"/>
      <w:marBottom w:val="0"/>
      <w:divBdr>
        <w:top w:val="none" w:sz="0" w:space="0" w:color="auto"/>
        <w:left w:val="none" w:sz="0" w:space="0" w:color="auto"/>
        <w:bottom w:val="none" w:sz="0" w:space="0" w:color="auto"/>
        <w:right w:val="none" w:sz="0" w:space="0" w:color="auto"/>
      </w:divBdr>
      <w:divsChild>
        <w:div w:id="334263762">
          <w:marLeft w:val="0"/>
          <w:marRight w:val="0"/>
          <w:marTop w:val="0"/>
          <w:marBottom w:val="0"/>
          <w:divBdr>
            <w:top w:val="none" w:sz="0" w:space="0" w:color="auto"/>
            <w:left w:val="none" w:sz="0" w:space="0" w:color="auto"/>
            <w:bottom w:val="none" w:sz="0" w:space="0" w:color="auto"/>
            <w:right w:val="none" w:sz="0" w:space="0" w:color="auto"/>
          </w:divBdr>
        </w:div>
      </w:divsChild>
    </w:div>
    <w:div w:id="748623079">
      <w:bodyDiv w:val="1"/>
      <w:marLeft w:val="0"/>
      <w:marRight w:val="0"/>
      <w:marTop w:val="0"/>
      <w:marBottom w:val="0"/>
      <w:divBdr>
        <w:top w:val="none" w:sz="0" w:space="0" w:color="auto"/>
        <w:left w:val="none" w:sz="0" w:space="0" w:color="auto"/>
        <w:bottom w:val="none" w:sz="0" w:space="0" w:color="auto"/>
        <w:right w:val="none" w:sz="0" w:space="0" w:color="auto"/>
      </w:divBdr>
      <w:divsChild>
        <w:div w:id="193927571">
          <w:marLeft w:val="0"/>
          <w:marRight w:val="0"/>
          <w:marTop w:val="0"/>
          <w:marBottom w:val="0"/>
          <w:divBdr>
            <w:top w:val="none" w:sz="0" w:space="0" w:color="auto"/>
            <w:left w:val="none" w:sz="0" w:space="0" w:color="auto"/>
            <w:bottom w:val="none" w:sz="0" w:space="0" w:color="auto"/>
            <w:right w:val="none" w:sz="0" w:space="0" w:color="auto"/>
          </w:divBdr>
        </w:div>
      </w:divsChild>
    </w:div>
    <w:div w:id="797064678">
      <w:bodyDiv w:val="1"/>
      <w:marLeft w:val="0"/>
      <w:marRight w:val="0"/>
      <w:marTop w:val="0"/>
      <w:marBottom w:val="0"/>
      <w:divBdr>
        <w:top w:val="none" w:sz="0" w:space="0" w:color="auto"/>
        <w:left w:val="none" w:sz="0" w:space="0" w:color="auto"/>
        <w:bottom w:val="none" w:sz="0" w:space="0" w:color="auto"/>
        <w:right w:val="none" w:sz="0" w:space="0" w:color="auto"/>
      </w:divBdr>
    </w:div>
    <w:div w:id="814368712">
      <w:bodyDiv w:val="1"/>
      <w:marLeft w:val="0"/>
      <w:marRight w:val="0"/>
      <w:marTop w:val="0"/>
      <w:marBottom w:val="0"/>
      <w:divBdr>
        <w:top w:val="none" w:sz="0" w:space="0" w:color="auto"/>
        <w:left w:val="none" w:sz="0" w:space="0" w:color="auto"/>
        <w:bottom w:val="none" w:sz="0" w:space="0" w:color="auto"/>
        <w:right w:val="none" w:sz="0" w:space="0" w:color="auto"/>
      </w:divBdr>
    </w:div>
    <w:div w:id="848788603">
      <w:bodyDiv w:val="1"/>
      <w:marLeft w:val="0"/>
      <w:marRight w:val="0"/>
      <w:marTop w:val="0"/>
      <w:marBottom w:val="0"/>
      <w:divBdr>
        <w:top w:val="none" w:sz="0" w:space="0" w:color="auto"/>
        <w:left w:val="none" w:sz="0" w:space="0" w:color="auto"/>
        <w:bottom w:val="none" w:sz="0" w:space="0" w:color="auto"/>
        <w:right w:val="none" w:sz="0" w:space="0" w:color="auto"/>
      </w:divBdr>
      <w:divsChild>
        <w:div w:id="1642267579">
          <w:marLeft w:val="0"/>
          <w:marRight w:val="0"/>
          <w:marTop w:val="0"/>
          <w:marBottom w:val="0"/>
          <w:divBdr>
            <w:top w:val="none" w:sz="0" w:space="0" w:color="auto"/>
            <w:left w:val="none" w:sz="0" w:space="0" w:color="auto"/>
            <w:bottom w:val="none" w:sz="0" w:space="0" w:color="auto"/>
            <w:right w:val="none" w:sz="0" w:space="0" w:color="auto"/>
          </w:divBdr>
        </w:div>
      </w:divsChild>
    </w:div>
    <w:div w:id="857474738">
      <w:bodyDiv w:val="1"/>
      <w:marLeft w:val="0"/>
      <w:marRight w:val="0"/>
      <w:marTop w:val="0"/>
      <w:marBottom w:val="0"/>
      <w:divBdr>
        <w:top w:val="none" w:sz="0" w:space="0" w:color="auto"/>
        <w:left w:val="none" w:sz="0" w:space="0" w:color="auto"/>
        <w:bottom w:val="none" w:sz="0" w:space="0" w:color="auto"/>
        <w:right w:val="none" w:sz="0" w:space="0" w:color="auto"/>
      </w:divBdr>
    </w:div>
    <w:div w:id="863133593">
      <w:bodyDiv w:val="1"/>
      <w:marLeft w:val="0"/>
      <w:marRight w:val="0"/>
      <w:marTop w:val="0"/>
      <w:marBottom w:val="0"/>
      <w:divBdr>
        <w:top w:val="none" w:sz="0" w:space="0" w:color="auto"/>
        <w:left w:val="none" w:sz="0" w:space="0" w:color="auto"/>
        <w:bottom w:val="none" w:sz="0" w:space="0" w:color="auto"/>
        <w:right w:val="none" w:sz="0" w:space="0" w:color="auto"/>
      </w:divBdr>
    </w:div>
    <w:div w:id="872159419">
      <w:bodyDiv w:val="1"/>
      <w:marLeft w:val="0"/>
      <w:marRight w:val="0"/>
      <w:marTop w:val="0"/>
      <w:marBottom w:val="0"/>
      <w:divBdr>
        <w:top w:val="none" w:sz="0" w:space="0" w:color="auto"/>
        <w:left w:val="none" w:sz="0" w:space="0" w:color="auto"/>
        <w:bottom w:val="none" w:sz="0" w:space="0" w:color="auto"/>
        <w:right w:val="none" w:sz="0" w:space="0" w:color="auto"/>
      </w:divBdr>
    </w:div>
    <w:div w:id="914625811">
      <w:bodyDiv w:val="1"/>
      <w:marLeft w:val="0"/>
      <w:marRight w:val="0"/>
      <w:marTop w:val="0"/>
      <w:marBottom w:val="0"/>
      <w:divBdr>
        <w:top w:val="none" w:sz="0" w:space="0" w:color="auto"/>
        <w:left w:val="none" w:sz="0" w:space="0" w:color="auto"/>
        <w:bottom w:val="none" w:sz="0" w:space="0" w:color="auto"/>
        <w:right w:val="none" w:sz="0" w:space="0" w:color="auto"/>
      </w:divBdr>
    </w:div>
    <w:div w:id="1095443868">
      <w:bodyDiv w:val="1"/>
      <w:marLeft w:val="0"/>
      <w:marRight w:val="0"/>
      <w:marTop w:val="0"/>
      <w:marBottom w:val="0"/>
      <w:divBdr>
        <w:top w:val="none" w:sz="0" w:space="0" w:color="auto"/>
        <w:left w:val="none" w:sz="0" w:space="0" w:color="auto"/>
        <w:bottom w:val="none" w:sz="0" w:space="0" w:color="auto"/>
        <w:right w:val="none" w:sz="0" w:space="0" w:color="auto"/>
      </w:divBdr>
      <w:divsChild>
        <w:div w:id="1536430927">
          <w:marLeft w:val="0"/>
          <w:marRight w:val="0"/>
          <w:marTop w:val="0"/>
          <w:marBottom w:val="0"/>
          <w:divBdr>
            <w:top w:val="none" w:sz="0" w:space="0" w:color="auto"/>
            <w:left w:val="none" w:sz="0" w:space="0" w:color="auto"/>
            <w:bottom w:val="none" w:sz="0" w:space="0" w:color="auto"/>
            <w:right w:val="none" w:sz="0" w:space="0" w:color="auto"/>
          </w:divBdr>
        </w:div>
      </w:divsChild>
    </w:div>
    <w:div w:id="1200701890">
      <w:bodyDiv w:val="1"/>
      <w:marLeft w:val="0"/>
      <w:marRight w:val="0"/>
      <w:marTop w:val="0"/>
      <w:marBottom w:val="0"/>
      <w:divBdr>
        <w:top w:val="none" w:sz="0" w:space="0" w:color="auto"/>
        <w:left w:val="none" w:sz="0" w:space="0" w:color="auto"/>
        <w:bottom w:val="none" w:sz="0" w:space="0" w:color="auto"/>
        <w:right w:val="none" w:sz="0" w:space="0" w:color="auto"/>
      </w:divBdr>
    </w:div>
    <w:div w:id="1302538527">
      <w:bodyDiv w:val="1"/>
      <w:marLeft w:val="0"/>
      <w:marRight w:val="0"/>
      <w:marTop w:val="0"/>
      <w:marBottom w:val="0"/>
      <w:divBdr>
        <w:top w:val="none" w:sz="0" w:space="0" w:color="auto"/>
        <w:left w:val="none" w:sz="0" w:space="0" w:color="auto"/>
        <w:bottom w:val="none" w:sz="0" w:space="0" w:color="auto"/>
        <w:right w:val="none" w:sz="0" w:space="0" w:color="auto"/>
      </w:divBdr>
    </w:div>
    <w:div w:id="1315186324">
      <w:bodyDiv w:val="1"/>
      <w:marLeft w:val="0"/>
      <w:marRight w:val="0"/>
      <w:marTop w:val="0"/>
      <w:marBottom w:val="0"/>
      <w:divBdr>
        <w:top w:val="none" w:sz="0" w:space="0" w:color="auto"/>
        <w:left w:val="none" w:sz="0" w:space="0" w:color="auto"/>
        <w:bottom w:val="none" w:sz="0" w:space="0" w:color="auto"/>
        <w:right w:val="none" w:sz="0" w:space="0" w:color="auto"/>
      </w:divBdr>
    </w:div>
    <w:div w:id="1398475101">
      <w:bodyDiv w:val="1"/>
      <w:marLeft w:val="0"/>
      <w:marRight w:val="0"/>
      <w:marTop w:val="0"/>
      <w:marBottom w:val="0"/>
      <w:divBdr>
        <w:top w:val="none" w:sz="0" w:space="0" w:color="auto"/>
        <w:left w:val="none" w:sz="0" w:space="0" w:color="auto"/>
        <w:bottom w:val="none" w:sz="0" w:space="0" w:color="auto"/>
        <w:right w:val="none" w:sz="0" w:space="0" w:color="auto"/>
      </w:divBdr>
    </w:div>
    <w:div w:id="1415122664">
      <w:bodyDiv w:val="1"/>
      <w:marLeft w:val="0"/>
      <w:marRight w:val="0"/>
      <w:marTop w:val="0"/>
      <w:marBottom w:val="0"/>
      <w:divBdr>
        <w:top w:val="none" w:sz="0" w:space="0" w:color="auto"/>
        <w:left w:val="none" w:sz="0" w:space="0" w:color="auto"/>
        <w:bottom w:val="none" w:sz="0" w:space="0" w:color="auto"/>
        <w:right w:val="none" w:sz="0" w:space="0" w:color="auto"/>
      </w:divBdr>
    </w:div>
    <w:div w:id="1418332672">
      <w:bodyDiv w:val="1"/>
      <w:marLeft w:val="0"/>
      <w:marRight w:val="0"/>
      <w:marTop w:val="0"/>
      <w:marBottom w:val="0"/>
      <w:divBdr>
        <w:top w:val="none" w:sz="0" w:space="0" w:color="auto"/>
        <w:left w:val="none" w:sz="0" w:space="0" w:color="auto"/>
        <w:bottom w:val="none" w:sz="0" w:space="0" w:color="auto"/>
        <w:right w:val="none" w:sz="0" w:space="0" w:color="auto"/>
      </w:divBdr>
    </w:div>
    <w:div w:id="1421173997">
      <w:bodyDiv w:val="1"/>
      <w:marLeft w:val="0"/>
      <w:marRight w:val="0"/>
      <w:marTop w:val="0"/>
      <w:marBottom w:val="0"/>
      <w:divBdr>
        <w:top w:val="none" w:sz="0" w:space="0" w:color="auto"/>
        <w:left w:val="none" w:sz="0" w:space="0" w:color="auto"/>
        <w:bottom w:val="none" w:sz="0" w:space="0" w:color="auto"/>
        <w:right w:val="none" w:sz="0" w:space="0" w:color="auto"/>
      </w:divBdr>
      <w:divsChild>
        <w:div w:id="1566572880">
          <w:marLeft w:val="0"/>
          <w:marRight w:val="0"/>
          <w:marTop w:val="0"/>
          <w:marBottom w:val="0"/>
          <w:divBdr>
            <w:top w:val="none" w:sz="0" w:space="0" w:color="auto"/>
            <w:left w:val="none" w:sz="0" w:space="0" w:color="auto"/>
            <w:bottom w:val="none" w:sz="0" w:space="0" w:color="auto"/>
            <w:right w:val="none" w:sz="0" w:space="0" w:color="auto"/>
          </w:divBdr>
        </w:div>
      </w:divsChild>
    </w:div>
    <w:div w:id="1472212695">
      <w:bodyDiv w:val="1"/>
      <w:marLeft w:val="0"/>
      <w:marRight w:val="0"/>
      <w:marTop w:val="0"/>
      <w:marBottom w:val="0"/>
      <w:divBdr>
        <w:top w:val="none" w:sz="0" w:space="0" w:color="auto"/>
        <w:left w:val="none" w:sz="0" w:space="0" w:color="auto"/>
        <w:bottom w:val="none" w:sz="0" w:space="0" w:color="auto"/>
        <w:right w:val="none" w:sz="0" w:space="0" w:color="auto"/>
      </w:divBdr>
    </w:div>
    <w:div w:id="1505591019">
      <w:bodyDiv w:val="1"/>
      <w:marLeft w:val="0"/>
      <w:marRight w:val="0"/>
      <w:marTop w:val="0"/>
      <w:marBottom w:val="0"/>
      <w:divBdr>
        <w:top w:val="none" w:sz="0" w:space="0" w:color="auto"/>
        <w:left w:val="none" w:sz="0" w:space="0" w:color="auto"/>
        <w:bottom w:val="none" w:sz="0" w:space="0" w:color="auto"/>
        <w:right w:val="none" w:sz="0" w:space="0" w:color="auto"/>
      </w:divBdr>
      <w:divsChild>
        <w:div w:id="1488740331">
          <w:marLeft w:val="0"/>
          <w:marRight w:val="0"/>
          <w:marTop w:val="0"/>
          <w:marBottom w:val="0"/>
          <w:divBdr>
            <w:top w:val="none" w:sz="0" w:space="0" w:color="auto"/>
            <w:left w:val="none" w:sz="0" w:space="0" w:color="auto"/>
            <w:bottom w:val="none" w:sz="0" w:space="0" w:color="auto"/>
            <w:right w:val="none" w:sz="0" w:space="0" w:color="auto"/>
          </w:divBdr>
        </w:div>
      </w:divsChild>
    </w:div>
    <w:div w:id="1575429908">
      <w:bodyDiv w:val="1"/>
      <w:marLeft w:val="0"/>
      <w:marRight w:val="0"/>
      <w:marTop w:val="0"/>
      <w:marBottom w:val="0"/>
      <w:divBdr>
        <w:top w:val="none" w:sz="0" w:space="0" w:color="auto"/>
        <w:left w:val="none" w:sz="0" w:space="0" w:color="auto"/>
        <w:bottom w:val="none" w:sz="0" w:space="0" w:color="auto"/>
        <w:right w:val="none" w:sz="0" w:space="0" w:color="auto"/>
      </w:divBdr>
      <w:divsChild>
        <w:div w:id="152375403">
          <w:marLeft w:val="0"/>
          <w:marRight w:val="0"/>
          <w:marTop w:val="0"/>
          <w:marBottom w:val="0"/>
          <w:divBdr>
            <w:top w:val="none" w:sz="0" w:space="0" w:color="auto"/>
            <w:left w:val="none" w:sz="0" w:space="0" w:color="auto"/>
            <w:bottom w:val="none" w:sz="0" w:space="0" w:color="auto"/>
            <w:right w:val="none" w:sz="0" w:space="0" w:color="auto"/>
          </w:divBdr>
        </w:div>
      </w:divsChild>
    </w:div>
    <w:div w:id="1894392296">
      <w:bodyDiv w:val="1"/>
      <w:marLeft w:val="0"/>
      <w:marRight w:val="0"/>
      <w:marTop w:val="0"/>
      <w:marBottom w:val="0"/>
      <w:divBdr>
        <w:top w:val="none" w:sz="0" w:space="0" w:color="auto"/>
        <w:left w:val="none" w:sz="0" w:space="0" w:color="auto"/>
        <w:bottom w:val="none" w:sz="0" w:space="0" w:color="auto"/>
        <w:right w:val="none" w:sz="0" w:space="0" w:color="auto"/>
      </w:divBdr>
    </w:div>
    <w:div w:id="1972781548">
      <w:bodyDiv w:val="1"/>
      <w:marLeft w:val="0"/>
      <w:marRight w:val="0"/>
      <w:marTop w:val="0"/>
      <w:marBottom w:val="0"/>
      <w:divBdr>
        <w:top w:val="none" w:sz="0" w:space="0" w:color="auto"/>
        <w:left w:val="none" w:sz="0" w:space="0" w:color="auto"/>
        <w:bottom w:val="none" w:sz="0" w:space="0" w:color="auto"/>
        <w:right w:val="none" w:sz="0" w:space="0" w:color="auto"/>
      </w:divBdr>
      <w:divsChild>
        <w:div w:id="1415937339">
          <w:marLeft w:val="0"/>
          <w:marRight w:val="0"/>
          <w:marTop w:val="0"/>
          <w:marBottom w:val="0"/>
          <w:divBdr>
            <w:top w:val="none" w:sz="0" w:space="0" w:color="auto"/>
            <w:left w:val="none" w:sz="0" w:space="0" w:color="auto"/>
            <w:bottom w:val="none" w:sz="0" w:space="0" w:color="auto"/>
            <w:right w:val="none" w:sz="0" w:space="0" w:color="auto"/>
          </w:divBdr>
        </w:div>
      </w:divsChild>
    </w:div>
    <w:div w:id="2037927712">
      <w:bodyDiv w:val="1"/>
      <w:marLeft w:val="0"/>
      <w:marRight w:val="0"/>
      <w:marTop w:val="0"/>
      <w:marBottom w:val="0"/>
      <w:divBdr>
        <w:top w:val="none" w:sz="0" w:space="0" w:color="auto"/>
        <w:left w:val="none" w:sz="0" w:space="0" w:color="auto"/>
        <w:bottom w:val="none" w:sz="0" w:space="0" w:color="auto"/>
        <w:right w:val="none" w:sz="0" w:space="0" w:color="auto"/>
      </w:divBdr>
      <w:divsChild>
        <w:div w:id="1431009428">
          <w:marLeft w:val="0"/>
          <w:marRight w:val="0"/>
          <w:marTop w:val="0"/>
          <w:marBottom w:val="0"/>
          <w:divBdr>
            <w:top w:val="none" w:sz="0" w:space="0" w:color="auto"/>
            <w:left w:val="none" w:sz="0" w:space="0" w:color="auto"/>
            <w:bottom w:val="none" w:sz="0" w:space="0" w:color="auto"/>
            <w:right w:val="none" w:sz="0" w:space="0" w:color="auto"/>
          </w:divBdr>
          <w:divsChild>
            <w:div w:id="1845584465">
              <w:marLeft w:val="0"/>
              <w:marRight w:val="0"/>
              <w:marTop w:val="0"/>
              <w:marBottom w:val="0"/>
              <w:divBdr>
                <w:top w:val="none" w:sz="0" w:space="0" w:color="auto"/>
                <w:left w:val="none" w:sz="0" w:space="0" w:color="auto"/>
                <w:bottom w:val="none" w:sz="0" w:space="0" w:color="auto"/>
                <w:right w:val="none" w:sz="0" w:space="0" w:color="auto"/>
              </w:divBdr>
            </w:div>
          </w:divsChild>
        </w:div>
        <w:div w:id="222647515">
          <w:marLeft w:val="0"/>
          <w:marRight w:val="0"/>
          <w:marTop w:val="0"/>
          <w:marBottom w:val="0"/>
          <w:divBdr>
            <w:top w:val="none" w:sz="0" w:space="0" w:color="auto"/>
            <w:left w:val="none" w:sz="0" w:space="0" w:color="auto"/>
            <w:bottom w:val="none" w:sz="0" w:space="0" w:color="auto"/>
            <w:right w:val="none" w:sz="0" w:space="0" w:color="auto"/>
          </w:divBdr>
          <w:divsChild>
            <w:div w:id="71465633">
              <w:marLeft w:val="0"/>
              <w:marRight w:val="0"/>
              <w:marTop w:val="0"/>
              <w:marBottom w:val="0"/>
              <w:divBdr>
                <w:top w:val="none" w:sz="0" w:space="0" w:color="auto"/>
                <w:left w:val="none" w:sz="0" w:space="0" w:color="auto"/>
                <w:bottom w:val="none" w:sz="0" w:space="0" w:color="auto"/>
                <w:right w:val="none" w:sz="0" w:space="0" w:color="auto"/>
              </w:divBdr>
              <w:divsChild>
                <w:div w:id="825168723">
                  <w:marLeft w:val="0"/>
                  <w:marRight w:val="0"/>
                  <w:marTop w:val="0"/>
                  <w:marBottom w:val="0"/>
                  <w:divBdr>
                    <w:top w:val="none" w:sz="0" w:space="0" w:color="auto"/>
                    <w:left w:val="none" w:sz="0" w:space="0" w:color="auto"/>
                    <w:bottom w:val="none" w:sz="0" w:space="0" w:color="auto"/>
                    <w:right w:val="none" w:sz="0" w:space="0" w:color="auto"/>
                  </w:divBdr>
                  <w:divsChild>
                    <w:div w:id="1781756076">
                      <w:marLeft w:val="0"/>
                      <w:marRight w:val="0"/>
                      <w:marTop w:val="0"/>
                      <w:marBottom w:val="0"/>
                      <w:divBdr>
                        <w:top w:val="none" w:sz="0" w:space="0" w:color="auto"/>
                        <w:left w:val="none" w:sz="0" w:space="0" w:color="auto"/>
                        <w:bottom w:val="none" w:sz="0" w:space="0" w:color="auto"/>
                        <w:right w:val="none" w:sz="0" w:space="0" w:color="auto"/>
                      </w:divBdr>
                      <w:divsChild>
                        <w:div w:id="1405224019">
                          <w:marLeft w:val="0"/>
                          <w:marRight w:val="0"/>
                          <w:marTop w:val="0"/>
                          <w:marBottom w:val="0"/>
                          <w:divBdr>
                            <w:top w:val="none" w:sz="0" w:space="0" w:color="auto"/>
                            <w:left w:val="none" w:sz="0" w:space="0" w:color="auto"/>
                            <w:bottom w:val="none" w:sz="0" w:space="0" w:color="auto"/>
                            <w:right w:val="none" w:sz="0" w:space="0" w:color="auto"/>
                          </w:divBdr>
                          <w:divsChild>
                            <w:div w:id="1804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1733925">
      <w:bodyDiv w:val="1"/>
      <w:marLeft w:val="0"/>
      <w:marRight w:val="0"/>
      <w:marTop w:val="0"/>
      <w:marBottom w:val="0"/>
      <w:divBdr>
        <w:top w:val="none" w:sz="0" w:space="0" w:color="auto"/>
        <w:left w:val="none" w:sz="0" w:space="0" w:color="auto"/>
        <w:bottom w:val="none" w:sz="0" w:space="0" w:color="auto"/>
        <w:right w:val="none" w:sz="0" w:space="0" w:color="auto"/>
      </w:divBdr>
      <w:divsChild>
        <w:div w:id="933899140">
          <w:marLeft w:val="0"/>
          <w:marRight w:val="0"/>
          <w:marTop w:val="0"/>
          <w:marBottom w:val="0"/>
          <w:divBdr>
            <w:top w:val="none" w:sz="0" w:space="0" w:color="auto"/>
            <w:left w:val="none" w:sz="0" w:space="0" w:color="auto"/>
            <w:bottom w:val="none" w:sz="0" w:space="0" w:color="auto"/>
            <w:right w:val="none" w:sz="0" w:space="0" w:color="auto"/>
          </w:divBdr>
          <w:divsChild>
            <w:div w:id="172598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620797">
      <w:bodyDiv w:val="1"/>
      <w:marLeft w:val="0"/>
      <w:marRight w:val="0"/>
      <w:marTop w:val="0"/>
      <w:marBottom w:val="0"/>
      <w:divBdr>
        <w:top w:val="none" w:sz="0" w:space="0" w:color="auto"/>
        <w:left w:val="none" w:sz="0" w:space="0" w:color="auto"/>
        <w:bottom w:val="none" w:sz="0" w:space="0" w:color="auto"/>
        <w:right w:val="none" w:sz="0" w:space="0" w:color="auto"/>
      </w:divBdr>
    </w:div>
    <w:div w:id="2075811613">
      <w:bodyDiv w:val="1"/>
      <w:marLeft w:val="0"/>
      <w:marRight w:val="0"/>
      <w:marTop w:val="0"/>
      <w:marBottom w:val="0"/>
      <w:divBdr>
        <w:top w:val="none" w:sz="0" w:space="0" w:color="auto"/>
        <w:left w:val="none" w:sz="0" w:space="0" w:color="auto"/>
        <w:bottom w:val="none" w:sz="0" w:space="0" w:color="auto"/>
        <w:right w:val="none" w:sz="0" w:space="0" w:color="auto"/>
      </w:divBdr>
    </w:div>
    <w:div w:id="2095199927">
      <w:bodyDiv w:val="1"/>
      <w:marLeft w:val="0"/>
      <w:marRight w:val="0"/>
      <w:marTop w:val="0"/>
      <w:marBottom w:val="0"/>
      <w:divBdr>
        <w:top w:val="none" w:sz="0" w:space="0" w:color="auto"/>
        <w:left w:val="none" w:sz="0" w:space="0" w:color="auto"/>
        <w:bottom w:val="none" w:sz="0" w:space="0" w:color="auto"/>
        <w:right w:val="none" w:sz="0" w:space="0" w:color="auto"/>
      </w:divBdr>
      <w:divsChild>
        <w:div w:id="5320361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75075B-7664-49BC-8739-9811049B54DF}">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38D1935-EC09-47F9-B177-F727B12E3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4</TotalTime>
  <Pages>6</Pages>
  <Words>1129</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os</dc:creator>
  <cp:keywords/>
  <dc:description/>
  <cp:lastModifiedBy>Pan kal</cp:lastModifiedBy>
  <cp:revision>6786</cp:revision>
  <dcterms:created xsi:type="dcterms:W3CDTF">2020-12-23T11:13:00Z</dcterms:created>
  <dcterms:modified xsi:type="dcterms:W3CDTF">2021-06-14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cc3e88bb-07cf-3960-83d9-0a5f6f23091b</vt:lpwstr>
  </property>
</Properties>
</file>